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74AB6" w14:textId="3F863FF0" w:rsidR="009F787C" w:rsidRPr="006038BD" w:rsidRDefault="002D2EFC" w:rsidP="00901521">
      <w:pPr>
        <w:pStyle w:val="NoSpacing"/>
        <w:jc w:val="center"/>
        <w:rPr>
          <w:rFonts w:ascii="Century Gothic" w:hAnsi="Century Gothic"/>
          <w:b/>
          <w:sz w:val="26"/>
          <w:szCs w:val="26"/>
          <w:lang w:val="es-PR"/>
        </w:rPr>
      </w:pPr>
      <w:r w:rsidRPr="006038BD">
        <w:rPr>
          <w:rFonts w:ascii="Century Gothic" w:hAnsi="Century Gothic"/>
          <w:b/>
          <w:sz w:val="26"/>
          <w:szCs w:val="26"/>
          <w:lang w:val="es-PR"/>
        </w:rPr>
        <w:t>P</w:t>
      </w:r>
      <w:r w:rsidR="00551DB5" w:rsidRPr="006038BD">
        <w:rPr>
          <w:rFonts w:ascii="Century Gothic" w:hAnsi="Century Gothic"/>
          <w:b/>
          <w:sz w:val="26"/>
          <w:szCs w:val="26"/>
          <w:lang w:val="es-PR"/>
        </w:rPr>
        <w:t xml:space="preserve">ROGRAMA </w:t>
      </w:r>
      <w:r w:rsidR="009F787C" w:rsidRPr="006038BD">
        <w:rPr>
          <w:rFonts w:ascii="Century Gothic" w:hAnsi="Century Gothic"/>
          <w:b/>
          <w:sz w:val="26"/>
          <w:szCs w:val="26"/>
          <w:lang w:val="es-PR"/>
        </w:rPr>
        <w:t>CDBG-DR</w:t>
      </w:r>
      <w:r w:rsidR="006038BD" w:rsidRPr="006038BD">
        <w:rPr>
          <w:rFonts w:ascii="Century Gothic" w:hAnsi="Century Gothic"/>
          <w:b/>
          <w:sz w:val="26"/>
          <w:szCs w:val="26"/>
          <w:lang w:val="es-PR"/>
        </w:rPr>
        <w:t xml:space="preserve"> y CDBG-</w:t>
      </w:r>
      <w:proofErr w:type="spellStart"/>
      <w:r w:rsidR="006038BD" w:rsidRPr="006038BD">
        <w:rPr>
          <w:rFonts w:ascii="Century Gothic" w:hAnsi="Century Gothic"/>
          <w:b/>
          <w:sz w:val="26"/>
          <w:szCs w:val="26"/>
          <w:lang w:val="es-PR"/>
        </w:rPr>
        <w:t>MIT</w:t>
      </w:r>
      <w:proofErr w:type="spellEnd"/>
    </w:p>
    <w:p w14:paraId="443A1D15" w14:textId="11B46D1C" w:rsidR="009F787C" w:rsidRPr="0087648D" w:rsidRDefault="00A64089" w:rsidP="00901521">
      <w:pPr>
        <w:pStyle w:val="NoSpacing"/>
        <w:jc w:val="center"/>
        <w:rPr>
          <w:rFonts w:ascii="Century Gothic" w:hAnsi="Century Gothic"/>
          <w:b/>
          <w:sz w:val="26"/>
          <w:szCs w:val="26"/>
          <w:lang w:val="es-PR"/>
        </w:rPr>
      </w:pPr>
      <w:r w:rsidRPr="0087648D">
        <w:rPr>
          <w:rFonts w:ascii="Century Gothic" w:hAnsi="Century Gothic"/>
          <w:b/>
          <w:sz w:val="26"/>
          <w:szCs w:val="26"/>
          <w:lang w:val="es-PR"/>
        </w:rPr>
        <w:t xml:space="preserve">FORMULARIO DE </w:t>
      </w:r>
      <w:r w:rsidR="00715BB6" w:rsidRPr="0087648D">
        <w:rPr>
          <w:rFonts w:ascii="Century Gothic" w:hAnsi="Century Gothic"/>
          <w:b/>
          <w:sz w:val="26"/>
          <w:szCs w:val="26"/>
          <w:lang w:val="es-PR"/>
        </w:rPr>
        <w:t>AUTO</w:t>
      </w:r>
      <w:r w:rsidR="009F787C" w:rsidRPr="0087648D">
        <w:rPr>
          <w:rFonts w:ascii="Century Gothic" w:hAnsi="Century Gothic"/>
          <w:b/>
          <w:sz w:val="26"/>
          <w:szCs w:val="26"/>
          <w:lang w:val="es-PR"/>
        </w:rPr>
        <w:t>-CERTIFICA</w:t>
      </w:r>
      <w:r w:rsidR="00715BB6" w:rsidRPr="0087648D">
        <w:rPr>
          <w:rFonts w:ascii="Century Gothic" w:hAnsi="Century Gothic"/>
          <w:b/>
          <w:sz w:val="26"/>
          <w:szCs w:val="26"/>
          <w:lang w:val="es-PR"/>
        </w:rPr>
        <w:t>C</w:t>
      </w:r>
      <w:r w:rsidR="00BE325B" w:rsidRPr="0087648D">
        <w:rPr>
          <w:rFonts w:ascii="Century Gothic" w:hAnsi="Century Gothic"/>
          <w:b/>
          <w:sz w:val="26"/>
          <w:szCs w:val="26"/>
          <w:lang w:val="es-PR"/>
        </w:rPr>
        <w:t>IÓ</w:t>
      </w:r>
      <w:r w:rsidR="009F787C" w:rsidRPr="0087648D">
        <w:rPr>
          <w:rFonts w:ascii="Century Gothic" w:hAnsi="Century Gothic"/>
          <w:b/>
          <w:sz w:val="26"/>
          <w:szCs w:val="26"/>
          <w:lang w:val="es-PR"/>
        </w:rPr>
        <w:t>N</w:t>
      </w:r>
      <w:r w:rsidR="00F142A8" w:rsidRPr="001709A7">
        <w:rPr>
          <w:rFonts w:ascii="Century Gothic" w:hAnsi="Century Gothic"/>
          <w:b/>
          <w:sz w:val="26"/>
          <w:szCs w:val="26"/>
          <w:lang w:val="es-PR"/>
        </w:rPr>
        <w:t xml:space="preserve"> DE</w:t>
      </w:r>
      <w:r w:rsidR="009F787C" w:rsidRPr="001709A7">
        <w:rPr>
          <w:rFonts w:ascii="Century Gothic" w:hAnsi="Century Gothic"/>
          <w:b/>
          <w:sz w:val="26"/>
          <w:szCs w:val="26"/>
          <w:lang w:val="es-PR"/>
        </w:rPr>
        <w:t xml:space="preserve"> </w:t>
      </w:r>
      <w:r w:rsidR="00BE325B" w:rsidRPr="001709A7">
        <w:rPr>
          <w:rFonts w:ascii="Century Gothic" w:hAnsi="Century Gothic"/>
          <w:b/>
          <w:sz w:val="26"/>
          <w:szCs w:val="26"/>
          <w:lang w:val="es-PR"/>
        </w:rPr>
        <w:t>NEGOCIO</w:t>
      </w:r>
      <w:r w:rsidR="00D42BF2" w:rsidRPr="001709A7">
        <w:rPr>
          <w:rFonts w:ascii="Century Gothic" w:hAnsi="Century Gothic"/>
          <w:b/>
          <w:sz w:val="26"/>
          <w:szCs w:val="26"/>
          <w:lang w:val="es-PR"/>
        </w:rPr>
        <w:t xml:space="preserve"> </w:t>
      </w:r>
      <w:r w:rsidR="00D42BF2" w:rsidRPr="0087648D">
        <w:rPr>
          <w:rFonts w:ascii="Century Gothic" w:hAnsi="Century Gothic"/>
          <w:b/>
          <w:sz w:val="26"/>
          <w:szCs w:val="26"/>
          <w:lang w:val="es-PR"/>
        </w:rPr>
        <w:t>DE</w:t>
      </w:r>
      <w:r w:rsidR="00BE325B" w:rsidRPr="0087648D">
        <w:rPr>
          <w:rFonts w:ascii="Century Gothic" w:hAnsi="Century Gothic"/>
          <w:b/>
          <w:sz w:val="26"/>
          <w:szCs w:val="26"/>
          <w:lang w:val="es-PR"/>
        </w:rPr>
        <w:t xml:space="preserve"> SECCIÓ</w:t>
      </w:r>
      <w:r w:rsidR="00551DB5" w:rsidRPr="0087648D">
        <w:rPr>
          <w:rFonts w:ascii="Century Gothic" w:hAnsi="Century Gothic"/>
          <w:b/>
          <w:sz w:val="26"/>
          <w:szCs w:val="26"/>
          <w:lang w:val="es-PR"/>
        </w:rPr>
        <w:t xml:space="preserve">N 3 </w:t>
      </w:r>
    </w:p>
    <w:p w14:paraId="7F22F278" w14:textId="77777777" w:rsidR="00382269" w:rsidRPr="0087648D" w:rsidRDefault="00382269" w:rsidP="00FF7396">
      <w:pPr>
        <w:pStyle w:val="Heading1"/>
        <w:rPr>
          <w:lang w:val="es-PR"/>
        </w:rPr>
      </w:pPr>
      <w:r w:rsidRPr="0087648D">
        <w:rPr>
          <w:lang w:val="es-PR"/>
        </w:rPr>
        <w:t>Propósito</w:t>
      </w:r>
    </w:p>
    <w:p w14:paraId="672A70B8" w14:textId="1DD3AB40" w:rsidR="00382269" w:rsidRPr="001709A7" w:rsidRDefault="00382269" w:rsidP="00382269">
      <w:pPr>
        <w:autoSpaceDE w:val="0"/>
        <w:autoSpaceDN w:val="0"/>
        <w:adjustRightInd w:val="0"/>
        <w:spacing w:after="0" w:line="240" w:lineRule="auto"/>
        <w:rPr>
          <w:rFonts w:cs="Times New Roman"/>
          <w:lang w:val="es-PR"/>
        </w:rPr>
      </w:pPr>
      <w:r w:rsidRPr="001709A7">
        <w:rPr>
          <w:rFonts w:cs="Times New Roman"/>
          <w:lang w:val="es-PR"/>
        </w:rPr>
        <w:t>Este formulario es para negocios que buscan demostrar que cumplen con los requisitos para ser considerados como un Negocio</w:t>
      </w:r>
      <w:r w:rsidR="00D42BF2" w:rsidRPr="001709A7">
        <w:rPr>
          <w:rFonts w:cs="Times New Roman"/>
          <w:lang w:val="es-PR"/>
        </w:rPr>
        <w:t xml:space="preserve"> de</w:t>
      </w:r>
      <w:r w:rsidR="00F142A8" w:rsidRPr="001709A7">
        <w:rPr>
          <w:rFonts w:cs="Times New Roman"/>
          <w:lang w:val="es-PR"/>
        </w:rPr>
        <w:t xml:space="preserve"> </w:t>
      </w:r>
      <w:r w:rsidRPr="001709A7">
        <w:rPr>
          <w:rFonts w:cs="Times New Roman"/>
          <w:lang w:val="es-PR"/>
        </w:rPr>
        <w:t>Sección 3.</w:t>
      </w:r>
    </w:p>
    <w:p w14:paraId="07C282EA" w14:textId="47ECEC1A" w:rsidR="00382269" w:rsidRPr="001709A7" w:rsidRDefault="00382269" w:rsidP="00FF7396">
      <w:pPr>
        <w:pStyle w:val="Heading1"/>
        <w:rPr>
          <w:lang w:val="es-PR"/>
        </w:rPr>
      </w:pPr>
      <w:r w:rsidRPr="001709A7">
        <w:rPr>
          <w:lang w:val="es-PR"/>
        </w:rPr>
        <w:t>Instrucciones</w:t>
      </w:r>
    </w:p>
    <w:p w14:paraId="444222C1" w14:textId="5F870E37" w:rsidR="00901521" w:rsidRPr="0087648D" w:rsidRDefault="00BE4B7A" w:rsidP="002B06D0">
      <w:pPr>
        <w:pStyle w:val="ListParagraph"/>
        <w:numPr>
          <w:ilvl w:val="0"/>
          <w:numId w:val="13"/>
        </w:numPr>
        <w:spacing w:line="276" w:lineRule="auto"/>
        <w:rPr>
          <w:rFonts w:cs="Times New Roman"/>
          <w:b/>
          <w:lang w:val="es-PR"/>
        </w:rPr>
      </w:pPr>
      <w:r w:rsidRPr="001709A7">
        <w:rPr>
          <w:rFonts w:cs="Times New Roman"/>
          <w:lang w:val="es-PR"/>
        </w:rPr>
        <w:t>Complete la “Tabla A: Información Comercial”.</w:t>
      </w:r>
    </w:p>
    <w:p w14:paraId="6817FE75" w14:textId="1B88469F" w:rsidR="00901521" w:rsidRPr="002B06D0" w:rsidRDefault="00BE4B7A" w:rsidP="002B06D0">
      <w:pPr>
        <w:pStyle w:val="ListParagraph"/>
        <w:numPr>
          <w:ilvl w:val="0"/>
          <w:numId w:val="13"/>
        </w:numPr>
        <w:spacing w:line="276" w:lineRule="auto"/>
        <w:rPr>
          <w:rFonts w:cs="Times New Roman"/>
          <w:b/>
          <w:lang w:val="es-PR"/>
        </w:rPr>
      </w:pPr>
      <w:r w:rsidRPr="002B06D0">
        <w:rPr>
          <w:rFonts w:cs="Times New Roman"/>
          <w:lang w:val="es-PR"/>
        </w:rPr>
        <w:t xml:space="preserve">Elija entre </w:t>
      </w:r>
      <w:r w:rsidR="00901521" w:rsidRPr="002B06D0">
        <w:rPr>
          <w:rFonts w:cs="Times New Roman"/>
          <w:lang w:val="es-PR"/>
        </w:rPr>
        <w:t>“</w:t>
      </w:r>
      <w:r w:rsidRPr="002B06D0">
        <w:rPr>
          <w:rFonts w:cs="Times New Roman"/>
          <w:lang w:val="es-PR"/>
        </w:rPr>
        <w:t>1</w:t>
      </w:r>
      <w:r w:rsidR="00417CFC" w:rsidRPr="002B06D0">
        <w:rPr>
          <w:rFonts w:cs="Times New Roman"/>
          <w:lang w:val="es-PR"/>
        </w:rPr>
        <w:t>:</w:t>
      </w:r>
      <w:r w:rsidRPr="002B06D0">
        <w:rPr>
          <w:rFonts w:cs="Times New Roman"/>
          <w:lang w:val="es-PR"/>
        </w:rPr>
        <w:t xml:space="preserve"> Propie</w:t>
      </w:r>
      <w:r w:rsidR="00417CFC" w:rsidRPr="002B06D0">
        <w:rPr>
          <w:rFonts w:cs="Times New Roman"/>
          <w:lang w:val="es-PR"/>
        </w:rPr>
        <w:t>tario del Negocio</w:t>
      </w:r>
      <w:r w:rsidR="00901521" w:rsidRPr="002B06D0">
        <w:rPr>
          <w:rFonts w:cs="Times New Roman"/>
          <w:lang w:val="es-PR"/>
        </w:rPr>
        <w:t>”</w:t>
      </w:r>
      <w:r w:rsidRPr="002B06D0">
        <w:rPr>
          <w:rFonts w:cs="Times New Roman"/>
          <w:lang w:val="es-PR"/>
        </w:rPr>
        <w:t xml:space="preserve"> o </w:t>
      </w:r>
      <w:r w:rsidR="00901521" w:rsidRPr="002B06D0">
        <w:rPr>
          <w:rFonts w:cs="Times New Roman"/>
          <w:lang w:val="es-PR"/>
        </w:rPr>
        <w:t>“</w:t>
      </w:r>
      <w:r w:rsidRPr="002B06D0">
        <w:rPr>
          <w:rFonts w:cs="Times New Roman"/>
          <w:lang w:val="es-PR"/>
        </w:rPr>
        <w:t>2</w:t>
      </w:r>
      <w:r w:rsidR="00417CFC" w:rsidRPr="002B06D0">
        <w:rPr>
          <w:rFonts w:cs="Times New Roman"/>
          <w:lang w:val="es-PR"/>
        </w:rPr>
        <w:t>:</w:t>
      </w:r>
      <w:r w:rsidRPr="002B06D0">
        <w:rPr>
          <w:rFonts w:cs="Times New Roman"/>
          <w:lang w:val="es-PR"/>
        </w:rPr>
        <w:t xml:space="preserve"> Horas </w:t>
      </w:r>
      <w:r w:rsidR="0075516B" w:rsidRPr="002B06D0">
        <w:rPr>
          <w:rFonts w:cs="Times New Roman"/>
          <w:lang w:val="es-PR"/>
        </w:rPr>
        <w:t xml:space="preserve">de </w:t>
      </w:r>
      <w:r w:rsidR="00417CFC" w:rsidRPr="002B06D0">
        <w:rPr>
          <w:rFonts w:cs="Times New Roman"/>
          <w:lang w:val="es-PR"/>
        </w:rPr>
        <w:t>Trabajo de Empleados del Negocio</w:t>
      </w:r>
      <w:r w:rsidR="00901521" w:rsidRPr="002B06D0">
        <w:rPr>
          <w:rFonts w:cs="Times New Roman"/>
          <w:lang w:val="es-PR"/>
        </w:rPr>
        <w:t>”</w:t>
      </w:r>
      <w:r w:rsidR="0075516B" w:rsidRPr="002B06D0">
        <w:rPr>
          <w:rFonts w:cs="Times New Roman"/>
          <w:lang w:val="es-PR"/>
        </w:rPr>
        <w:t>, según corresponda.</w:t>
      </w:r>
    </w:p>
    <w:p w14:paraId="57D700F8" w14:textId="21F3B1F1" w:rsidR="00901521" w:rsidRPr="002B06D0" w:rsidRDefault="00BE4B7A" w:rsidP="002B06D0">
      <w:pPr>
        <w:pStyle w:val="ListParagraph"/>
        <w:numPr>
          <w:ilvl w:val="0"/>
          <w:numId w:val="13"/>
        </w:numPr>
        <w:spacing w:line="276" w:lineRule="auto"/>
        <w:rPr>
          <w:rFonts w:cs="Times New Roman"/>
          <w:b/>
          <w:lang w:val="es-PR"/>
        </w:rPr>
      </w:pPr>
      <w:r w:rsidRPr="002B06D0">
        <w:rPr>
          <w:rFonts w:cs="Times New Roman"/>
          <w:lang w:val="es-PR"/>
        </w:rPr>
        <w:t xml:space="preserve">Si no cumple con ninguno de los criterios presentados, complete </w:t>
      </w:r>
      <w:r w:rsidR="00D134AD" w:rsidRPr="002B06D0">
        <w:rPr>
          <w:rFonts w:cs="Times New Roman"/>
          <w:lang w:val="es-PR"/>
        </w:rPr>
        <w:t>“</w:t>
      </w:r>
      <w:r w:rsidRPr="002B06D0">
        <w:rPr>
          <w:rFonts w:cs="Times New Roman"/>
          <w:lang w:val="es-PR"/>
        </w:rPr>
        <w:t>3</w:t>
      </w:r>
      <w:r w:rsidR="00417CFC" w:rsidRPr="002B06D0">
        <w:rPr>
          <w:rFonts w:cs="Times New Roman"/>
          <w:lang w:val="es-PR"/>
        </w:rPr>
        <w:t>:</w:t>
      </w:r>
      <w:r w:rsidRPr="002B06D0">
        <w:rPr>
          <w:rFonts w:cs="Times New Roman"/>
          <w:lang w:val="es-PR"/>
        </w:rPr>
        <w:t xml:space="preserve"> Est</w:t>
      </w:r>
      <w:r w:rsidR="0075516B" w:rsidRPr="002B06D0">
        <w:rPr>
          <w:rFonts w:cs="Times New Roman"/>
          <w:lang w:val="es-PR"/>
        </w:rPr>
        <w:t>atus de No-Sección 3”</w:t>
      </w:r>
      <w:r w:rsidR="00417CFC" w:rsidRPr="002B06D0">
        <w:rPr>
          <w:rFonts w:cs="Times New Roman"/>
          <w:lang w:val="es-PR"/>
        </w:rPr>
        <w:t>.</w:t>
      </w:r>
    </w:p>
    <w:p w14:paraId="2177752D" w14:textId="35620B4E" w:rsidR="00901521" w:rsidRPr="0087648D" w:rsidRDefault="00BE4B7A" w:rsidP="002B06D0">
      <w:pPr>
        <w:pStyle w:val="ListParagraph"/>
        <w:numPr>
          <w:ilvl w:val="0"/>
          <w:numId w:val="13"/>
        </w:numPr>
        <w:spacing w:line="276" w:lineRule="auto"/>
        <w:rPr>
          <w:rFonts w:cs="Times New Roman"/>
          <w:b/>
          <w:lang w:val="es-PR"/>
        </w:rPr>
      </w:pPr>
      <w:r w:rsidRPr="0087648D">
        <w:rPr>
          <w:rFonts w:cs="Times New Roman"/>
          <w:lang w:val="es-PR"/>
        </w:rPr>
        <w:t>Complete “4</w:t>
      </w:r>
      <w:r w:rsidR="00417CFC" w:rsidRPr="0087648D">
        <w:rPr>
          <w:rFonts w:cs="Times New Roman"/>
          <w:lang w:val="es-PR"/>
        </w:rPr>
        <w:t>:</w:t>
      </w:r>
      <w:r w:rsidRPr="0087648D">
        <w:rPr>
          <w:rFonts w:cs="Times New Roman"/>
          <w:lang w:val="es-PR"/>
        </w:rPr>
        <w:t xml:space="preserve"> </w:t>
      </w:r>
      <w:r w:rsidR="00223532" w:rsidRPr="0087648D">
        <w:rPr>
          <w:rFonts w:cs="Times New Roman"/>
          <w:lang w:val="es-PR"/>
        </w:rPr>
        <w:t>F</w:t>
      </w:r>
      <w:r w:rsidRPr="0087648D">
        <w:rPr>
          <w:rFonts w:cs="Times New Roman"/>
          <w:lang w:val="es-PR"/>
        </w:rPr>
        <w:t>irma”.</w:t>
      </w:r>
    </w:p>
    <w:p w14:paraId="6D3634F9" w14:textId="6A638ED5" w:rsidR="00901521" w:rsidRPr="002B06D0" w:rsidRDefault="0015551B" w:rsidP="002B06D0">
      <w:pPr>
        <w:pStyle w:val="ListParagraph"/>
        <w:numPr>
          <w:ilvl w:val="0"/>
          <w:numId w:val="13"/>
        </w:numPr>
        <w:spacing w:line="276" w:lineRule="auto"/>
        <w:rPr>
          <w:rFonts w:cs="Times New Roman"/>
          <w:b/>
          <w:lang w:val="es-PR"/>
        </w:rPr>
      </w:pPr>
      <w:r w:rsidRPr="0087648D">
        <w:rPr>
          <w:rFonts w:cs="Times New Roman"/>
          <w:lang w:val="es-PR"/>
        </w:rPr>
        <w:t xml:space="preserve">Este formulario deberá estar acompañado </w:t>
      </w:r>
      <w:r w:rsidR="00D134AD" w:rsidRPr="0087648D">
        <w:rPr>
          <w:rFonts w:cs="Times New Roman"/>
          <w:lang w:val="es-PR"/>
        </w:rPr>
        <w:t>por</w:t>
      </w:r>
      <w:r w:rsidR="00417CFC" w:rsidRPr="001709A7">
        <w:rPr>
          <w:rFonts w:cs="Times New Roman"/>
          <w:lang w:val="es-PR"/>
        </w:rPr>
        <w:t xml:space="preserve"> </w:t>
      </w:r>
      <w:r w:rsidRPr="001709A7">
        <w:rPr>
          <w:rFonts w:cs="Times New Roman"/>
          <w:lang w:val="es-PR"/>
        </w:rPr>
        <w:t xml:space="preserve">evidencia </w:t>
      </w:r>
      <w:r w:rsidR="00417CFC" w:rsidRPr="001709A7">
        <w:rPr>
          <w:rFonts w:cs="Times New Roman"/>
          <w:lang w:val="es-PR"/>
        </w:rPr>
        <w:t>de apoyo</w:t>
      </w:r>
      <w:r w:rsidR="00BE4B7A" w:rsidRPr="002B06D0">
        <w:rPr>
          <w:rFonts w:cs="Times New Roman"/>
          <w:lang w:val="es-PR"/>
        </w:rPr>
        <w:t>; de lo contrario, este formulario</w:t>
      </w:r>
      <w:r w:rsidRPr="002B06D0">
        <w:rPr>
          <w:rFonts w:cs="Times New Roman"/>
          <w:lang w:val="es-PR"/>
        </w:rPr>
        <w:t>,</w:t>
      </w:r>
      <w:r w:rsidR="00BE4B7A" w:rsidRPr="002B06D0">
        <w:rPr>
          <w:rFonts w:cs="Times New Roman"/>
          <w:lang w:val="es-PR"/>
        </w:rPr>
        <w:t xml:space="preserve"> por sí solo</w:t>
      </w:r>
      <w:r w:rsidRPr="002B06D0">
        <w:rPr>
          <w:rFonts w:cs="Times New Roman"/>
          <w:lang w:val="es-PR"/>
        </w:rPr>
        <w:t>,</w:t>
      </w:r>
      <w:r w:rsidR="00BE4B7A" w:rsidRPr="002B06D0">
        <w:rPr>
          <w:rFonts w:cs="Times New Roman"/>
          <w:lang w:val="es-PR"/>
        </w:rPr>
        <w:t xml:space="preserve"> no será suficiente para evaluar </w:t>
      </w:r>
      <w:r w:rsidRPr="002B06D0">
        <w:rPr>
          <w:rFonts w:cs="Times New Roman"/>
          <w:lang w:val="es-PR"/>
        </w:rPr>
        <w:t>si cualifica como Negocio</w:t>
      </w:r>
      <w:r w:rsidR="00BE4B7A" w:rsidRPr="002B06D0">
        <w:rPr>
          <w:rFonts w:cs="Times New Roman"/>
          <w:lang w:val="es-PR"/>
        </w:rPr>
        <w:t xml:space="preserve"> de Sección 3. </w:t>
      </w:r>
      <w:r w:rsidRPr="0087648D">
        <w:rPr>
          <w:rFonts w:cs="Times New Roman"/>
          <w:lang w:val="es-PR"/>
        </w:rPr>
        <w:t>Como mínimo, deberá anejar un (1) documento que evidencie que es propietario del negocio</w:t>
      </w:r>
      <w:r w:rsidR="00BE4B7A" w:rsidRPr="002B06D0">
        <w:rPr>
          <w:rFonts w:cs="Times New Roman"/>
          <w:lang w:val="es-PR"/>
        </w:rPr>
        <w:t>.</w:t>
      </w:r>
    </w:p>
    <w:p w14:paraId="5F34F38D" w14:textId="1BB0CCD6" w:rsidR="00BE4B7A" w:rsidRPr="0087648D" w:rsidRDefault="00BE4B7A" w:rsidP="002B06D0">
      <w:pPr>
        <w:pStyle w:val="ListParagraph"/>
        <w:numPr>
          <w:ilvl w:val="0"/>
          <w:numId w:val="13"/>
        </w:numPr>
        <w:spacing w:line="276" w:lineRule="auto"/>
        <w:rPr>
          <w:rFonts w:cs="Times New Roman"/>
          <w:b/>
          <w:lang w:val="es-PR"/>
        </w:rPr>
      </w:pPr>
      <w:r w:rsidRPr="0087648D">
        <w:rPr>
          <w:rFonts w:cs="Times New Roman"/>
          <w:lang w:val="es-PR"/>
        </w:rPr>
        <w:t xml:space="preserve">Visite el Registro de </w:t>
      </w:r>
      <w:r w:rsidR="00D134AD" w:rsidRPr="0087648D">
        <w:rPr>
          <w:rFonts w:cs="Times New Roman"/>
          <w:lang w:val="es-PR"/>
        </w:rPr>
        <w:t xml:space="preserve">negocios </w:t>
      </w:r>
      <w:r w:rsidRPr="0087648D">
        <w:rPr>
          <w:rFonts w:cs="Times New Roman"/>
          <w:lang w:val="es-PR"/>
        </w:rPr>
        <w:t>de Sección 3 del Departamento de Vivienda y Desarrollo Urbano de los EE. UU. (HUD</w:t>
      </w:r>
      <w:r w:rsidR="0015551B" w:rsidRPr="001709A7">
        <w:rPr>
          <w:rFonts w:cs="Times New Roman"/>
          <w:lang w:val="es-PR"/>
        </w:rPr>
        <w:t>, por sus siglas en inglés</w:t>
      </w:r>
      <w:r w:rsidRPr="001709A7">
        <w:rPr>
          <w:rFonts w:cs="Times New Roman"/>
          <w:lang w:val="es-PR"/>
        </w:rPr>
        <w:t xml:space="preserve">) y registre su negocio: </w:t>
      </w:r>
      <w:hyperlink r:id="rId11" w:history="1">
        <w:r w:rsidRPr="001709A7">
          <w:rPr>
            <w:rStyle w:val="Hyperlink"/>
            <w:rFonts w:cs="Times New Roman"/>
            <w:lang w:val="es-PR"/>
          </w:rPr>
          <w:t>https://portalapps.hud.gov/Sec3BusReg/BRegistry/RegisterBusiness</w:t>
        </w:r>
      </w:hyperlink>
    </w:p>
    <w:p w14:paraId="720076F3" w14:textId="1528FBC5" w:rsidR="00FF7396" w:rsidRPr="002B06D0" w:rsidRDefault="00BE4B7A" w:rsidP="00BE4B7A">
      <w:pPr>
        <w:pStyle w:val="Heading1"/>
        <w:rPr>
          <w:lang w:val="es-PR"/>
        </w:rPr>
      </w:pPr>
      <w:r w:rsidRPr="002B06D0">
        <w:rPr>
          <w:lang w:val="es-PR"/>
        </w:rPr>
        <w:t>Tabla A</w:t>
      </w:r>
      <w:r w:rsidR="00FF7396" w:rsidRPr="002B06D0">
        <w:rPr>
          <w:lang w:val="es-PR"/>
        </w:rPr>
        <w:t xml:space="preserve">: Información </w:t>
      </w:r>
      <w:r w:rsidRPr="002B06D0">
        <w:rPr>
          <w:lang w:val="es-PR"/>
        </w:rPr>
        <w:t>Comercial</w:t>
      </w:r>
      <w:r w:rsidR="00FF7396" w:rsidRPr="002B06D0">
        <w:rPr>
          <w:lang w:val="es-PR"/>
        </w:rPr>
        <w:t xml:space="preserve">  </w:t>
      </w:r>
    </w:p>
    <w:tbl>
      <w:tblPr>
        <w:tblStyle w:val="ListTable2-Accent5"/>
        <w:tblW w:w="9795" w:type="dxa"/>
        <w:tblBorders>
          <w:top w:val="single" w:sz="12" w:space="0" w:color="44546A" w:themeColor="text2"/>
          <w:left w:val="single" w:sz="12" w:space="0" w:color="44546A" w:themeColor="text2"/>
          <w:bottom w:val="single" w:sz="12" w:space="0" w:color="44546A" w:themeColor="text2"/>
          <w:right w:val="single" w:sz="12" w:space="0" w:color="44546A" w:themeColor="text2"/>
          <w:insideH w:val="single" w:sz="12" w:space="0" w:color="44546A" w:themeColor="text2"/>
          <w:insideV w:val="single" w:sz="12" w:space="0" w:color="44546A" w:themeColor="text2"/>
        </w:tblBorders>
        <w:tblLook w:val="04A0" w:firstRow="1" w:lastRow="0" w:firstColumn="1" w:lastColumn="0" w:noHBand="0" w:noVBand="1"/>
      </w:tblPr>
      <w:tblGrid>
        <w:gridCol w:w="2370"/>
        <w:gridCol w:w="7425"/>
      </w:tblGrid>
      <w:tr w:rsidR="00FF7396" w:rsidRPr="000362E0" w14:paraId="317DD425" w14:textId="77777777" w:rsidTr="005F6B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95" w:type="dxa"/>
            <w:gridSpan w:val="2"/>
          </w:tcPr>
          <w:p w14:paraId="16E02F28" w14:textId="528A3EDB" w:rsidR="00FF7396" w:rsidRPr="002B06D0" w:rsidRDefault="00BE4B7A" w:rsidP="00876DB1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i/>
                <w:iCs/>
                <w:lang w:val="es-PR"/>
              </w:rPr>
            </w:pPr>
            <w:bookmarkStart w:id="0" w:name="_Hlk47606994"/>
            <w:r w:rsidRPr="002B06D0">
              <w:rPr>
                <w:rFonts w:cs="Times New Roman"/>
                <w:i/>
                <w:iCs/>
                <w:lang w:val="es-PR"/>
              </w:rPr>
              <w:t>Instrucciones: Complete todas las áreas de la Tabla</w:t>
            </w:r>
          </w:p>
        </w:tc>
      </w:tr>
      <w:tr w:rsidR="00FF7396" w:rsidRPr="001709A7" w14:paraId="2268ED9A" w14:textId="77777777" w:rsidTr="005F6B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43405546" w14:textId="1C9A409C" w:rsidR="00FF7396" w:rsidRPr="002B06D0" w:rsidRDefault="00FF7396" w:rsidP="00BE4B7A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19"/>
                <w:szCs w:val="19"/>
                <w:lang w:val="es-PR"/>
              </w:rPr>
            </w:pPr>
            <w:r w:rsidRPr="002B06D0">
              <w:rPr>
                <w:rFonts w:cs="Times New Roman"/>
                <w:sz w:val="19"/>
                <w:szCs w:val="19"/>
                <w:lang w:val="es-PR"/>
              </w:rPr>
              <w:t>Nombre del Negocio</w:t>
            </w:r>
          </w:p>
        </w:tc>
        <w:tc>
          <w:tcPr>
            <w:tcW w:w="7425" w:type="dxa"/>
          </w:tcPr>
          <w:p w14:paraId="1614435C" w14:textId="77777777" w:rsidR="00FF7396" w:rsidRPr="002B06D0" w:rsidRDefault="00FF7396" w:rsidP="00876DB1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  <w:r w:rsidRPr="002B06D0">
              <w:rPr>
                <w:rFonts w:cs="Times New Roman"/>
                <w:lang w:val="es-PR"/>
              </w:rPr>
              <w:t>[Escriba Aquí]</w:t>
            </w:r>
          </w:p>
        </w:tc>
      </w:tr>
      <w:tr w:rsidR="00FF7396" w:rsidRPr="001709A7" w14:paraId="419684A4" w14:textId="77777777" w:rsidTr="005F6B14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2E6FE3DF" w14:textId="64AD6D79" w:rsidR="00FF7396" w:rsidRPr="002B06D0" w:rsidRDefault="00FF7396" w:rsidP="00BE4B7A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19"/>
                <w:szCs w:val="19"/>
                <w:lang w:val="es-PR"/>
              </w:rPr>
            </w:pPr>
            <w:r w:rsidRPr="002B06D0">
              <w:rPr>
                <w:rFonts w:cs="Times New Roman"/>
                <w:sz w:val="19"/>
                <w:szCs w:val="19"/>
                <w:lang w:val="es-PR"/>
              </w:rPr>
              <w:t>Nombre de la Persona Contacto</w:t>
            </w:r>
          </w:p>
        </w:tc>
        <w:tc>
          <w:tcPr>
            <w:tcW w:w="7425" w:type="dxa"/>
          </w:tcPr>
          <w:p w14:paraId="15859AF6" w14:textId="77777777" w:rsidR="00FF7396" w:rsidRPr="002B06D0" w:rsidRDefault="00FF7396" w:rsidP="00876DB1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  <w:r w:rsidRPr="002B06D0">
              <w:rPr>
                <w:rFonts w:cs="Times New Roman"/>
                <w:lang w:val="es-PR"/>
              </w:rPr>
              <w:t>[Escriba Aquí]</w:t>
            </w:r>
          </w:p>
        </w:tc>
      </w:tr>
      <w:tr w:rsidR="00FF7396" w:rsidRPr="001709A7" w14:paraId="7B860EAF" w14:textId="77777777" w:rsidTr="005F6B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466B6709" w14:textId="77777777" w:rsidR="00FF7396" w:rsidRPr="002B06D0" w:rsidRDefault="00FF7396" w:rsidP="00BE4B7A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19"/>
                <w:szCs w:val="19"/>
                <w:lang w:val="es-PR"/>
              </w:rPr>
            </w:pPr>
            <w:r w:rsidRPr="002B06D0">
              <w:rPr>
                <w:rFonts w:cs="Times New Roman"/>
                <w:sz w:val="19"/>
                <w:szCs w:val="19"/>
                <w:lang w:val="es-PR"/>
              </w:rPr>
              <w:t>Correo electrónico de la Persona Contacto</w:t>
            </w:r>
          </w:p>
        </w:tc>
        <w:tc>
          <w:tcPr>
            <w:tcW w:w="7425" w:type="dxa"/>
          </w:tcPr>
          <w:p w14:paraId="215CADD8" w14:textId="77777777" w:rsidR="00FF7396" w:rsidRPr="002B06D0" w:rsidRDefault="00FF7396" w:rsidP="00876DB1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  <w:r w:rsidRPr="002B06D0">
              <w:rPr>
                <w:rFonts w:cs="Times New Roman"/>
                <w:lang w:val="es-PR"/>
              </w:rPr>
              <w:t>[Escriba Aquí]</w:t>
            </w:r>
          </w:p>
        </w:tc>
      </w:tr>
      <w:tr w:rsidR="00FF7396" w:rsidRPr="001709A7" w14:paraId="020232EC" w14:textId="77777777" w:rsidTr="005F6B14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60EE39E5" w14:textId="6C4D9BC3" w:rsidR="00FF7396" w:rsidRPr="002B06D0" w:rsidRDefault="00FF7396" w:rsidP="00BE4B7A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19"/>
                <w:szCs w:val="19"/>
                <w:lang w:val="es-PR"/>
              </w:rPr>
            </w:pPr>
            <w:r w:rsidRPr="002B06D0">
              <w:rPr>
                <w:rFonts w:cs="Times New Roman"/>
                <w:sz w:val="19"/>
                <w:szCs w:val="19"/>
                <w:lang w:val="es-PR"/>
              </w:rPr>
              <w:t>Teléfono de la Persona Contacto</w:t>
            </w:r>
          </w:p>
        </w:tc>
        <w:tc>
          <w:tcPr>
            <w:tcW w:w="7425" w:type="dxa"/>
          </w:tcPr>
          <w:p w14:paraId="2E2FFCCE" w14:textId="77777777" w:rsidR="00FF7396" w:rsidRPr="002B06D0" w:rsidRDefault="00FF7396" w:rsidP="00876DB1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  <w:r w:rsidRPr="002B06D0">
              <w:rPr>
                <w:rFonts w:cs="Times New Roman"/>
                <w:lang w:val="es-PR"/>
              </w:rPr>
              <w:t>[Escriba Aquí]</w:t>
            </w:r>
          </w:p>
        </w:tc>
      </w:tr>
      <w:tr w:rsidR="00FF7396" w:rsidRPr="001709A7" w14:paraId="4ED091ED" w14:textId="77777777" w:rsidTr="005F6B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2968312C" w14:textId="77777777" w:rsidR="00FF7396" w:rsidRPr="002B06D0" w:rsidRDefault="00FF7396" w:rsidP="00BE4B7A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iCs/>
                <w:sz w:val="19"/>
                <w:szCs w:val="19"/>
                <w:lang w:val="es-PR"/>
              </w:rPr>
            </w:pPr>
            <w:r w:rsidRPr="002B06D0">
              <w:rPr>
                <w:rFonts w:cs="Times New Roman"/>
                <w:sz w:val="19"/>
                <w:szCs w:val="19"/>
                <w:lang w:val="es-PR"/>
              </w:rPr>
              <w:t>Dirección del Negocio</w:t>
            </w:r>
          </w:p>
        </w:tc>
        <w:tc>
          <w:tcPr>
            <w:tcW w:w="7425" w:type="dxa"/>
          </w:tcPr>
          <w:p w14:paraId="1D3329A0" w14:textId="77777777" w:rsidR="00FF7396" w:rsidRPr="002B06D0" w:rsidRDefault="00FF7396" w:rsidP="00876DB1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  <w:r w:rsidRPr="002B06D0">
              <w:rPr>
                <w:rFonts w:cs="Times New Roman"/>
                <w:lang w:val="es-PR"/>
              </w:rPr>
              <w:t>[Escriba Aquí]</w:t>
            </w:r>
          </w:p>
        </w:tc>
      </w:tr>
      <w:tr w:rsidR="00FF7396" w:rsidRPr="001709A7" w14:paraId="420796C9" w14:textId="77777777" w:rsidTr="005F6B14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327B10C8" w14:textId="785D7BC0" w:rsidR="00FF7396" w:rsidRPr="002B06D0" w:rsidRDefault="00FF7396" w:rsidP="00BE4B7A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19"/>
                <w:szCs w:val="19"/>
                <w:lang w:val="es-PR"/>
              </w:rPr>
            </w:pPr>
            <w:r w:rsidRPr="002B06D0">
              <w:rPr>
                <w:rFonts w:cs="Times New Roman"/>
                <w:sz w:val="19"/>
                <w:szCs w:val="19"/>
                <w:lang w:val="es-PR"/>
              </w:rPr>
              <w:t>N</w:t>
            </w:r>
            <w:r w:rsidR="001022BB" w:rsidRPr="002B06D0">
              <w:rPr>
                <w:rFonts w:cs="Times New Roman"/>
                <w:sz w:val="19"/>
                <w:szCs w:val="19"/>
                <w:lang w:val="es-PR"/>
              </w:rPr>
              <w:t>úm.</w:t>
            </w:r>
            <w:r w:rsidRPr="002B06D0">
              <w:rPr>
                <w:rFonts w:cs="Times New Roman"/>
                <w:sz w:val="19"/>
                <w:szCs w:val="19"/>
                <w:lang w:val="es-PR"/>
              </w:rPr>
              <w:t xml:space="preserve"> de Identificación Federal del Negocio</w:t>
            </w:r>
          </w:p>
        </w:tc>
        <w:tc>
          <w:tcPr>
            <w:tcW w:w="7425" w:type="dxa"/>
          </w:tcPr>
          <w:p w14:paraId="363FA0C6" w14:textId="77777777" w:rsidR="00FF7396" w:rsidRPr="002B06D0" w:rsidRDefault="00FF7396" w:rsidP="00876DB1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  <w:r w:rsidRPr="002B06D0">
              <w:rPr>
                <w:rFonts w:cs="Times New Roman"/>
                <w:lang w:val="es-PR"/>
              </w:rPr>
              <w:t>[Escriba Aquí]</w:t>
            </w:r>
          </w:p>
        </w:tc>
      </w:tr>
      <w:tr w:rsidR="00FF7396" w:rsidRPr="000362E0" w14:paraId="6395B7E5" w14:textId="77777777" w:rsidTr="005F6B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496BAA69" w14:textId="77777777" w:rsidR="00D51AD8" w:rsidRPr="002B06D0" w:rsidRDefault="00D51AD8" w:rsidP="00BE4B7A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iCs/>
                <w:sz w:val="19"/>
                <w:szCs w:val="19"/>
                <w:lang w:val="es-PR"/>
              </w:rPr>
            </w:pPr>
          </w:p>
          <w:p w14:paraId="3830621B" w14:textId="4D7A5432" w:rsidR="00FF7396" w:rsidRPr="002B06D0" w:rsidRDefault="00FF7396" w:rsidP="00BE4B7A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iCs/>
                <w:sz w:val="19"/>
                <w:szCs w:val="19"/>
                <w:lang w:val="es-PR"/>
              </w:rPr>
            </w:pPr>
            <w:r w:rsidRPr="002B06D0">
              <w:rPr>
                <w:rFonts w:cs="Times New Roman"/>
                <w:sz w:val="19"/>
                <w:szCs w:val="19"/>
                <w:lang w:val="es-PR"/>
              </w:rPr>
              <w:t>Tipo de Negocio</w:t>
            </w:r>
            <w:r w:rsidRPr="002B06D0" w:rsidDel="00DE418D">
              <w:rPr>
                <w:rFonts w:cs="Times New Roman"/>
                <w:sz w:val="19"/>
                <w:szCs w:val="19"/>
                <w:lang w:val="es-PR"/>
              </w:rPr>
              <w:t xml:space="preserve"> </w:t>
            </w:r>
            <w:r w:rsidR="00AE1C8F" w:rsidRPr="002B06D0">
              <w:rPr>
                <w:rFonts w:cs="Times New Roman"/>
                <w:sz w:val="19"/>
                <w:szCs w:val="19"/>
                <w:lang w:val="es-PR"/>
              </w:rPr>
              <w:br/>
              <w:t>(Seleccione uno)</w:t>
            </w:r>
          </w:p>
        </w:tc>
        <w:tc>
          <w:tcPr>
            <w:tcW w:w="7425" w:type="dxa"/>
          </w:tcPr>
          <w:p w14:paraId="109982A8" w14:textId="68AEDD65" w:rsidR="00D134AD" w:rsidRPr="002B06D0" w:rsidRDefault="000362E0" w:rsidP="0087648D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PR"/>
              </w:rPr>
            </w:pPr>
            <w:sdt>
              <w:sdtPr>
                <w:rPr>
                  <w:b/>
                  <w:sz w:val="40"/>
                  <w:szCs w:val="40"/>
                  <w:lang w:val="es-PR"/>
                </w:rPr>
                <w:id w:val="1494299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396" w:rsidRPr="002B06D0">
                  <w:rPr>
                    <w:rFonts w:ascii="Segoe UI Symbol" w:eastAsia="MS Gothic" w:hAnsi="Segoe UI Symbol" w:cs="Segoe UI Symbol"/>
                    <w:b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FF7396" w:rsidRPr="002B06D0">
              <w:rPr>
                <w:b/>
                <w:lang w:val="es-PR"/>
              </w:rPr>
              <w:t xml:space="preserve"> </w:t>
            </w:r>
            <w:r w:rsidR="00FF7396" w:rsidRPr="002B06D0">
              <w:rPr>
                <w:lang w:val="es-PR"/>
              </w:rPr>
              <w:t>Corporación</w:t>
            </w:r>
            <w:r w:rsidR="00FF7396" w:rsidRPr="002B06D0">
              <w:rPr>
                <w:b/>
                <w:lang w:val="es-PR"/>
              </w:rPr>
              <w:t xml:space="preserve"> </w:t>
            </w:r>
            <w:sdt>
              <w:sdtPr>
                <w:rPr>
                  <w:b/>
                  <w:sz w:val="40"/>
                  <w:szCs w:val="40"/>
                  <w:lang w:val="es-PR"/>
                </w:rPr>
                <w:id w:val="-495415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396" w:rsidRPr="002B06D0">
                  <w:rPr>
                    <w:rFonts w:ascii="MS Gothic" w:eastAsia="MS Gothic" w:hAnsi="MS Gothic"/>
                    <w:b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FF7396" w:rsidRPr="002B06D0">
              <w:rPr>
                <w:b/>
                <w:lang w:val="es-PR"/>
              </w:rPr>
              <w:t xml:space="preserve"> </w:t>
            </w:r>
            <w:r w:rsidR="00FF7396" w:rsidRPr="002B06D0">
              <w:rPr>
                <w:bCs/>
                <w:lang w:val="es-PR"/>
              </w:rPr>
              <w:t>S</w:t>
            </w:r>
            <w:r w:rsidR="00FF7396" w:rsidRPr="002B06D0">
              <w:rPr>
                <w:bCs/>
                <w:sz w:val="20"/>
                <w:szCs w:val="20"/>
                <w:lang w:val="es-PR"/>
              </w:rPr>
              <w:t>o</w:t>
            </w:r>
            <w:r w:rsidR="00FF7396" w:rsidRPr="002B06D0">
              <w:rPr>
                <w:sz w:val="20"/>
                <w:szCs w:val="20"/>
                <w:lang w:val="es-PR"/>
              </w:rPr>
              <w:t>ciedad</w:t>
            </w:r>
            <w:r w:rsidR="00FF7396" w:rsidRPr="002B06D0">
              <w:rPr>
                <w:lang w:val="es-PR"/>
              </w:rPr>
              <w:t xml:space="preserve"> </w:t>
            </w:r>
            <w:sdt>
              <w:sdtPr>
                <w:rPr>
                  <w:b/>
                  <w:sz w:val="40"/>
                  <w:szCs w:val="40"/>
                  <w:lang w:val="es-PR"/>
                </w:rPr>
                <w:id w:val="768588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396" w:rsidRPr="002B06D0">
                  <w:rPr>
                    <w:rFonts w:ascii="MS Gothic" w:eastAsia="MS Gothic" w:hAnsi="MS Gothic"/>
                    <w:b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FF7396" w:rsidRPr="002B06D0">
              <w:rPr>
                <w:b/>
                <w:lang w:val="es-PR"/>
              </w:rPr>
              <w:t xml:space="preserve"> </w:t>
            </w:r>
            <w:r w:rsidR="00D134AD" w:rsidRPr="002B06D0">
              <w:rPr>
                <w:sz w:val="20"/>
                <w:szCs w:val="20"/>
                <w:lang w:val="es-PR"/>
              </w:rPr>
              <w:t>“</w:t>
            </w:r>
            <w:proofErr w:type="spellStart"/>
            <w:r w:rsidR="00D134AD" w:rsidRPr="002B06D0">
              <w:rPr>
                <w:sz w:val="20"/>
                <w:szCs w:val="20"/>
                <w:lang w:val="es-PR"/>
              </w:rPr>
              <w:t>Joint</w:t>
            </w:r>
            <w:proofErr w:type="spellEnd"/>
            <w:r w:rsidR="00D134AD" w:rsidRPr="002B06D0">
              <w:rPr>
                <w:sz w:val="20"/>
                <w:szCs w:val="20"/>
                <w:lang w:val="es-PR"/>
              </w:rPr>
              <w:t xml:space="preserve"> Venture”</w:t>
            </w:r>
            <w:r w:rsidR="00D134AD" w:rsidRPr="002B06D0">
              <w:rPr>
                <w:lang w:val="es-PR"/>
              </w:rPr>
              <w:t xml:space="preserve"> </w:t>
            </w:r>
            <w:sdt>
              <w:sdtPr>
                <w:rPr>
                  <w:b/>
                  <w:sz w:val="40"/>
                  <w:szCs w:val="40"/>
                  <w:lang w:val="es-PR"/>
                </w:rPr>
                <w:id w:val="121986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396" w:rsidRPr="002B06D0">
                  <w:rPr>
                    <w:rFonts w:ascii="Segoe UI Symbol" w:eastAsia="MS Gothic" w:hAnsi="Segoe UI Symbol" w:cs="Segoe UI Symbol"/>
                    <w:b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FF7396" w:rsidRPr="002B06D0">
              <w:rPr>
                <w:b/>
                <w:lang w:val="es-PR"/>
              </w:rPr>
              <w:t xml:space="preserve"> </w:t>
            </w:r>
            <w:r w:rsidR="00FF7396" w:rsidRPr="002B06D0">
              <w:rPr>
                <w:sz w:val="20"/>
                <w:szCs w:val="20"/>
                <w:lang w:val="es-PR"/>
              </w:rPr>
              <w:t xml:space="preserve">Propietario </w:t>
            </w:r>
          </w:p>
          <w:p w14:paraId="33306B6B" w14:textId="6265F848" w:rsidR="00FF7396" w:rsidRPr="002B06D0" w:rsidRDefault="00D134AD" w:rsidP="002B06D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PR"/>
              </w:rPr>
            </w:pPr>
            <w:r w:rsidRPr="002B06D0">
              <w:rPr>
                <w:sz w:val="20"/>
                <w:szCs w:val="20"/>
                <w:lang w:val="es-PR"/>
              </w:rPr>
              <w:t xml:space="preserve">                                                                                      </w:t>
            </w:r>
            <w:r w:rsidR="00FF7396" w:rsidRPr="002B06D0">
              <w:rPr>
                <w:sz w:val="20"/>
                <w:szCs w:val="20"/>
                <w:lang w:val="es-PR"/>
              </w:rPr>
              <w:t>único</w:t>
            </w:r>
            <w:r w:rsidR="00FF7396" w:rsidRPr="002B06D0">
              <w:rPr>
                <w:lang w:val="es-PR"/>
              </w:rPr>
              <w:t xml:space="preserve">                  </w:t>
            </w:r>
          </w:p>
        </w:tc>
      </w:tr>
      <w:tr w:rsidR="00FF7396" w:rsidRPr="001709A7" w14:paraId="48652998" w14:textId="77777777" w:rsidTr="005F6B14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01BCA5BC" w14:textId="7E8AB604" w:rsidR="00FF7396" w:rsidRPr="002B06D0" w:rsidRDefault="00FF7396" w:rsidP="00BE4B7A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19"/>
                <w:szCs w:val="19"/>
                <w:lang w:val="es-PR"/>
              </w:rPr>
            </w:pPr>
            <w:r w:rsidRPr="002B06D0">
              <w:rPr>
                <w:rFonts w:cs="Times New Roman"/>
                <w:sz w:val="19"/>
                <w:szCs w:val="19"/>
                <w:lang w:val="es-PR"/>
              </w:rPr>
              <w:lastRenderedPageBreak/>
              <w:t xml:space="preserve">Área de Industria (Código </w:t>
            </w:r>
            <w:proofErr w:type="spellStart"/>
            <w:r w:rsidRPr="002B06D0">
              <w:rPr>
                <w:rFonts w:cs="Times New Roman"/>
                <w:sz w:val="19"/>
                <w:szCs w:val="19"/>
                <w:lang w:val="es-PR"/>
              </w:rPr>
              <w:t>NAICS</w:t>
            </w:r>
            <w:proofErr w:type="spellEnd"/>
            <w:r w:rsidRPr="002B06D0">
              <w:rPr>
                <w:rFonts w:cs="Times New Roman"/>
                <w:sz w:val="19"/>
                <w:szCs w:val="19"/>
                <w:lang w:val="es-PR"/>
              </w:rPr>
              <w:t>)</w:t>
            </w:r>
          </w:p>
        </w:tc>
        <w:tc>
          <w:tcPr>
            <w:tcW w:w="7425" w:type="dxa"/>
          </w:tcPr>
          <w:p w14:paraId="3D2ED319" w14:textId="77777777" w:rsidR="00FF7396" w:rsidRPr="002B06D0" w:rsidRDefault="00FF7396" w:rsidP="00876DB1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  <w:r w:rsidRPr="002B06D0">
              <w:rPr>
                <w:rFonts w:cs="Times New Roman"/>
                <w:lang w:val="es-PR"/>
              </w:rPr>
              <w:t>[Escriba Aquí]</w:t>
            </w:r>
          </w:p>
        </w:tc>
      </w:tr>
    </w:tbl>
    <w:bookmarkEnd w:id="0"/>
    <w:p w14:paraId="08407910" w14:textId="2F9D0A1E" w:rsidR="00670882" w:rsidRPr="002B06D0" w:rsidRDefault="00DD5134" w:rsidP="009F6516">
      <w:pPr>
        <w:rPr>
          <w:lang w:val="es-PR"/>
        </w:rPr>
      </w:pPr>
      <w:r w:rsidRPr="002B06D0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7C52CBEE" wp14:editId="1BF219E4">
                <wp:simplePos x="0" y="0"/>
                <wp:positionH relativeFrom="margin">
                  <wp:posOffset>-57150</wp:posOffset>
                </wp:positionH>
                <wp:positionV relativeFrom="page">
                  <wp:posOffset>1752725</wp:posOffset>
                </wp:positionV>
                <wp:extent cx="787400" cy="484505"/>
                <wp:effectExtent l="57150" t="38100" r="50800" b="67945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787400" cy="48450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80929E4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0" o:spid="_x0000_s1026" type="#_x0000_t13" style="position:absolute;margin-left:-4.5pt;margin-top:138pt;width:62pt;height:38.15pt;rotation:180;flip:x;z-index:2517504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" adj="14955" fillcolor="black [3213]" stroked="f">
                <v:shadow on="t" color="black" opacity="41287f" offset="0,1.5pt"/>
                <w10:wrap anchorx="margin" anchory="page"/>
              </v:shape>
            </w:pict>
          </mc:Fallback>
        </mc:AlternateContent>
      </w:r>
    </w:p>
    <w:p w14:paraId="1FD6030F" w14:textId="5259C55C" w:rsidR="008E65F2" w:rsidRPr="0087648D" w:rsidRDefault="000362E0" w:rsidP="0087648D">
      <w:pPr>
        <w:pStyle w:val="Heading1"/>
        <w:ind w:left="1440"/>
        <w:rPr>
          <w:lang w:val="es-PR"/>
        </w:rPr>
      </w:pPr>
      <w:sdt>
        <w:sdtPr>
          <w:rPr>
            <w:sz w:val="40"/>
            <w:szCs w:val="40"/>
            <w:lang w:val="es-PR"/>
          </w:rPr>
          <w:id w:val="11844811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6516" w:rsidRPr="002B06D0">
            <w:rPr>
              <w:rFonts w:ascii="MS Gothic" w:eastAsia="MS Gothic" w:hAnsi="MS Gothic"/>
              <w:sz w:val="40"/>
              <w:szCs w:val="40"/>
              <w:lang w:val="es-PR"/>
            </w:rPr>
            <w:t>☐</w:t>
          </w:r>
        </w:sdtContent>
      </w:sdt>
      <w:r w:rsidR="009F6516" w:rsidRPr="002B06D0">
        <w:rPr>
          <w:i/>
          <w:iCs/>
          <w:noProof/>
          <w:color w:val="1F4E79" w:themeColor="accent5" w:themeShade="80"/>
          <w:sz w:val="18"/>
          <w:szCs w:val="18"/>
          <w:lang w:val="es-PR"/>
        </w:rPr>
        <w:t xml:space="preserve"> </w:t>
      </w:r>
      <w:r w:rsidR="00B01380" w:rsidRPr="002B06D0">
        <w:rPr>
          <w:noProof/>
          <w:color w:val="002060"/>
          <w:lang w:val="es-PR"/>
        </w:rPr>
        <w:t>1</w:t>
      </w:r>
      <w:r w:rsidR="009F6516" w:rsidRPr="002B06D0">
        <w:rPr>
          <w:noProof/>
          <w:color w:val="002060"/>
          <w:lang w:val="es-PR"/>
        </w:rPr>
        <w:t xml:space="preserve">: </w:t>
      </w:r>
      <w:r w:rsidR="009F6516" w:rsidRPr="0087648D">
        <w:rPr>
          <w:lang w:val="es-PR"/>
        </w:rPr>
        <w:t>Propietario del Negocio</w:t>
      </w:r>
    </w:p>
    <w:p w14:paraId="5005974C" w14:textId="1C4FC184" w:rsidR="009F6516" w:rsidRPr="002B06D0" w:rsidRDefault="00B01380" w:rsidP="00743C79">
      <w:pPr>
        <w:rPr>
          <w:noProof/>
          <w:lang w:val="es-PR"/>
        </w:rPr>
      </w:pPr>
      <w:r w:rsidRPr="002B06D0">
        <w:rPr>
          <w:lang w:val="es-PR"/>
        </w:rPr>
        <w:t xml:space="preserve">Si </w:t>
      </w:r>
      <w:r w:rsidRPr="0087648D">
        <w:rPr>
          <w:lang w:val="es-PR"/>
        </w:rPr>
        <w:t xml:space="preserve">al menos el </w:t>
      </w:r>
      <w:r w:rsidR="00094DFD" w:rsidRPr="002B06D0">
        <w:rPr>
          <w:b/>
          <w:lang w:val="es-PR"/>
        </w:rPr>
        <w:t>cincuenta y un porciento (</w:t>
      </w:r>
      <w:r w:rsidRPr="002B06D0">
        <w:rPr>
          <w:b/>
          <w:lang w:val="es-PR"/>
        </w:rPr>
        <w:t>51%</w:t>
      </w:r>
      <w:r w:rsidR="00094DFD" w:rsidRPr="002B06D0">
        <w:rPr>
          <w:b/>
          <w:lang w:val="es-PR"/>
        </w:rPr>
        <w:t>)</w:t>
      </w:r>
      <w:r w:rsidR="008E65F2" w:rsidRPr="002B06D0">
        <w:rPr>
          <w:b/>
          <w:lang w:val="es-PR"/>
        </w:rPr>
        <w:t xml:space="preserve"> </w:t>
      </w:r>
      <w:r w:rsidR="008E65F2" w:rsidRPr="0087648D">
        <w:rPr>
          <w:lang w:val="es-PR"/>
        </w:rPr>
        <w:t>del negocio pertenece</w:t>
      </w:r>
      <w:r w:rsidR="00094DFD" w:rsidRPr="0087648D">
        <w:rPr>
          <w:lang w:val="es-PR"/>
        </w:rPr>
        <w:t xml:space="preserve"> y </w:t>
      </w:r>
      <w:r w:rsidR="008E65F2" w:rsidRPr="0087648D">
        <w:rPr>
          <w:lang w:val="es-PR"/>
        </w:rPr>
        <w:t xml:space="preserve">es </w:t>
      </w:r>
      <w:r w:rsidR="00094DFD" w:rsidRPr="001709A7">
        <w:rPr>
          <w:lang w:val="es-PR"/>
        </w:rPr>
        <w:t>control</w:t>
      </w:r>
      <w:r w:rsidR="008E65F2" w:rsidRPr="001709A7">
        <w:rPr>
          <w:lang w:val="es-PR"/>
        </w:rPr>
        <w:t>ado</w:t>
      </w:r>
      <w:r w:rsidR="00094DFD" w:rsidRPr="001709A7">
        <w:rPr>
          <w:lang w:val="es-PR"/>
        </w:rPr>
        <w:t xml:space="preserve"> </w:t>
      </w:r>
      <w:r w:rsidR="008E65F2" w:rsidRPr="001709A7">
        <w:rPr>
          <w:lang w:val="es-PR"/>
        </w:rPr>
        <w:t xml:space="preserve">por </w:t>
      </w:r>
      <w:r w:rsidR="00094DFD" w:rsidRPr="001709A7">
        <w:rPr>
          <w:lang w:val="es-PR"/>
        </w:rPr>
        <w:t xml:space="preserve">personas con ingresos </w:t>
      </w:r>
      <w:r w:rsidRPr="001709A7">
        <w:rPr>
          <w:lang w:val="es-PR"/>
        </w:rPr>
        <w:t>bajo</w:t>
      </w:r>
      <w:r w:rsidR="008E65F2" w:rsidRPr="001709A7">
        <w:rPr>
          <w:lang w:val="es-PR"/>
        </w:rPr>
        <w:t>s</w:t>
      </w:r>
      <w:r w:rsidRPr="001709A7">
        <w:rPr>
          <w:lang w:val="es-PR"/>
        </w:rPr>
        <w:t xml:space="preserve"> o muy bajo</w:t>
      </w:r>
      <w:r w:rsidR="008E65F2" w:rsidRPr="001709A7">
        <w:rPr>
          <w:lang w:val="es-PR"/>
        </w:rPr>
        <w:t>s</w:t>
      </w:r>
      <w:r w:rsidRPr="001709A7">
        <w:rPr>
          <w:lang w:val="es-PR"/>
        </w:rPr>
        <w:t>,</w:t>
      </w:r>
      <w:r w:rsidR="00094DFD" w:rsidRPr="001709A7">
        <w:rPr>
          <w:lang w:val="es-PR"/>
        </w:rPr>
        <w:t xml:space="preserve"> </w:t>
      </w:r>
      <w:r w:rsidRPr="001709A7">
        <w:rPr>
          <w:lang w:val="es-PR"/>
        </w:rPr>
        <w:t xml:space="preserve">complete las secciones 1A y 1B a continuación. </w:t>
      </w:r>
      <w:r w:rsidR="00094DFD" w:rsidRPr="001709A7">
        <w:rPr>
          <w:lang w:val="es-PR"/>
        </w:rPr>
        <w:t xml:space="preserve">Por favor, asegúrese de </w:t>
      </w:r>
      <w:r w:rsidR="00776891">
        <w:rPr>
          <w:lang w:val="es-PR"/>
        </w:rPr>
        <w:t>anejar</w:t>
      </w:r>
      <w:r w:rsidR="00776891" w:rsidRPr="001709A7">
        <w:rPr>
          <w:lang w:val="es-PR"/>
        </w:rPr>
        <w:t xml:space="preserve"> </w:t>
      </w:r>
      <w:r w:rsidRPr="001709A7">
        <w:rPr>
          <w:lang w:val="es-PR"/>
        </w:rPr>
        <w:t>los documentos</w:t>
      </w:r>
      <w:r w:rsidR="006F2FEE" w:rsidRPr="001709A7">
        <w:rPr>
          <w:lang w:val="es-PR"/>
        </w:rPr>
        <w:t xml:space="preserve"> correspondientes</w:t>
      </w:r>
      <w:r w:rsidRPr="001709A7">
        <w:rPr>
          <w:lang w:val="es-PR"/>
        </w:rPr>
        <w:t>.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single" w:sz="18" w:space="0" w:color="2F5496" w:themeColor="accent1" w:themeShade="BF"/>
          <w:left w:val="single" w:sz="18" w:space="0" w:color="2F5496" w:themeColor="accent1" w:themeShade="BF"/>
          <w:bottom w:val="single" w:sz="18" w:space="0" w:color="2F5496" w:themeColor="accent1" w:themeShade="BF"/>
          <w:right w:val="single" w:sz="18" w:space="0" w:color="2F5496" w:themeColor="accent1" w:themeShade="BF"/>
          <w:insideH w:val="single" w:sz="18" w:space="0" w:color="2F5496" w:themeColor="accent1" w:themeShade="BF"/>
          <w:insideV w:val="single" w:sz="18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4658"/>
        <w:gridCol w:w="4656"/>
      </w:tblGrid>
      <w:tr w:rsidR="005F06C7" w:rsidRPr="001709A7" w14:paraId="57F73943" w14:textId="77777777" w:rsidTr="00743C79">
        <w:tc>
          <w:tcPr>
            <w:tcW w:w="4658" w:type="dxa"/>
            <w:vAlign w:val="center"/>
          </w:tcPr>
          <w:p w14:paraId="57B521C3" w14:textId="02A5D6CF" w:rsidR="005F06C7" w:rsidRPr="0087648D" w:rsidRDefault="001709A7" w:rsidP="00743C79">
            <w:pPr>
              <w:pStyle w:val="Heading2"/>
              <w:framePr w:hSpace="0" w:wrap="auto" w:vAnchor="margin" w:yAlign="inline"/>
              <w:suppressOverlap w:val="0"/>
              <w:outlineLvl w:val="1"/>
            </w:pPr>
            <w:bookmarkStart w:id="1" w:name="_Hlk49291950"/>
            <w:r w:rsidRPr="002B06D0">
              <w:rPr>
                <w:rFonts w:cs="Times New Roman"/>
                <w:bCs/>
                <w:lang w:val="en-US"/>
              </w:rPr>
              <w:drawing>
                <wp:anchor distT="0" distB="0" distL="114300" distR="114300" simplePos="0" relativeHeight="251769856" behindDoc="0" locked="0" layoutInCell="1" allowOverlap="1" wp14:anchorId="458AF34E" wp14:editId="7EA4CB67">
                  <wp:simplePos x="0" y="0"/>
                  <wp:positionH relativeFrom="column">
                    <wp:posOffset>-90805</wp:posOffset>
                  </wp:positionH>
                  <wp:positionV relativeFrom="paragraph">
                    <wp:posOffset>-88265</wp:posOffset>
                  </wp:positionV>
                  <wp:extent cx="771525" cy="771525"/>
                  <wp:effectExtent l="0" t="0" r="0" b="0"/>
                  <wp:wrapNone/>
                  <wp:docPr id="7" name="Graphic 13" descr="Office worker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5BEA2B-08C3-41EA-86A7-846F165B252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3" descr="Office worker">
                            <a:extLst>
                              <a:ext uri="{FF2B5EF4-FFF2-40B4-BE49-F238E27FC236}">
                                <a16:creationId xmlns:a16="http://schemas.microsoft.com/office/drawing/2014/main" id="{985BEA2B-08C3-41EA-86A7-846F165B252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7648D">
              <w:t xml:space="preserve">Sección </w:t>
            </w:r>
            <w:r w:rsidR="005F06C7" w:rsidRPr="0087648D">
              <w:t>1A</w:t>
            </w:r>
          </w:p>
          <w:p w14:paraId="5ADD0F61" w14:textId="77777777" w:rsidR="005F06C7" w:rsidRPr="002B06D0" w:rsidRDefault="005F06C7" w:rsidP="009F6516">
            <w:pPr>
              <w:rPr>
                <w:lang w:val="es-PR"/>
              </w:rPr>
            </w:pPr>
          </w:p>
          <w:p w14:paraId="6DA3D866" w14:textId="77777777" w:rsidR="005F06C7" w:rsidRPr="002B06D0" w:rsidRDefault="005F06C7" w:rsidP="009F6516">
            <w:pPr>
              <w:rPr>
                <w:lang w:val="es-PR"/>
              </w:rPr>
            </w:pPr>
          </w:p>
        </w:tc>
        <w:tc>
          <w:tcPr>
            <w:tcW w:w="4656" w:type="dxa"/>
          </w:tcPr>
          <w:p w14:paraId="41B1AAEE" w14:textId="2F2E6CF0" w:rsidR="005F06C7" w:rsidRPr="001709A7" w:rsidRDefault="005F06C7" w:rsidP="00743C79">
            <w:pPr>
              <w:pStyle w:val="Heading2"/>
              <w:framePr w:hSpace="0" w:wrap="auto" w:vAnchor="margin" w:yAlign="inline"/>
              <w:suppressOverlap w:val="0"/>
              <w:outlineLvl w:val="1"/>
            </w:pPr>
            <w:r w:rsidRPr="002B06D0">
              <w:rPr>
                <w:rFonts w:cs="Times New Roman"/>
                <w:bCs/>
                <w:lang w:val="en-US"/>
              </w:rPr>
              <w:drawing>
                <wp:anchor distT="0" distB="0" distL="114300" distR="114300" simplePos="0" relativeHeight="251757568" behindDoc="0" locked="0" layoutInCell="1" allowOverlap="1" wp14:anchorId="483ADC13" wp14:editId="1519A7F6">
                  <wp:simplePos x="0" y="0"/>
                  <wp:positionH relativeFrom="column">
                    <wp:posOffset>-78105</wp:posOffset>
                  </wp:positionH>
                  <wp:positionV relativeFrom="paragraph">
                    <wp:posOffset>-69215</wp:posOffset>
                  </wp:positionV>
                  <wp:extent cx="695325" cy="695325"/>
                  <wp:effectExtent l="0" t="0" r="0" b="0"/>
                  <wp:wrapNone/>
                  <wp:docPr id="30" name="Graphic 30" descr="Docu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document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25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7648D">
              <w:t xml:space="preserve">  </w:t>
            </w:r>
            <w:r w:rsidR="001709A7" w:rsidRPr="0087648D">
              <w:t>Sección</w:t>
            </w:r>
            <w:r w:rsidRPr="001709A7">
              <w:t xml:space="preserve"> 1B</w:t>
            </w:r>
          </w:p>
        </w:tc>
      </w:tr>
      <w:tr w:rsidR="009F6516" w:rsidRPr="000362E0" w14:paraId="7462F425" w14:textId="77777777" w:rsidTr="009F6516">
        <w:tc>
          <w:tcPr>
            <w:tcW w:w="4658" w:type="dxa"/>
            <w:vAlign w:val="center"/>
          </w:tcPr>
          <w:p w14:paraId="25D8123B" w14:textId="521572EA" w:rsidR="003C0B35" w:rsidRPr="002B06D0" w:rsidRDefault="009F6516" w:rsidP="0087648D">
            <w:pPr>
              <w:pStyle w:val="Heading2"/>
              <w:framePr w:hSpace="0" w:wrap="auto" w:vAnchor="margin" w:yAlign="inline"/>
              <w:ind w:left="0"/>
              <w:suppressOverlap w:val="0"/>
              <w:outlineLvl w:val="1"/>
              <w:rPr>
                <w:sz w:val="30"/>
                <w:szCs w:val="30"/>
              </w:rPr>
            </w:pPr>
            <w:r w:rsidRPr="002B06D0">
              <w:rPr>
                <w:sz w:val="30"/>
                <w:szCs w:val="30"/>
              </w:rPr>
              <w:t>Verificaci</w:t>
            </w:r>
            <w:r w:rsidR="00F923BD" w:rsidRPr="002B06D0">
              <w:rPr>
                <w:sz w:val="30"/>
                <w:szCs w:val="30"/>
              </w:rPr>
              <w:t>ó</w:t>
            </w:r>
            <w:r w:rsidRPr="002B06D0">
              <w:rPr>
                <w:sz w:val="30"/>
                <w:szCs w:val="30"/>
              </w:rPr>
              <w:t xml:space="preserve">n </w:t>
            </w:r>
            <w:r w:rsidR="003C0B35" w:rsidRPr="0087648D">
              <w:rPr>
                <w:sz w:val="30"/>
                <w:szCs w:val="30"/>
              </w:rPr>
              <w:t>del Estatus de</w:t>
            </w:r>
            <w:r w:rsidR="003C0B35" w:rsidRPr="002B06D0">
              <w:rPr>
                <w:sz w:val="30"/>
                <w:szCs w:val="30"/>
              </w:rPr>
              <w:t xml:space="preserve"> </w:t>
            </w:r>
            <w:r w:rsidR="00F923BD" w:rsidRPr="002B06D0">
              <w:rPr>
                <w:sz w:val="30"/>
                <w:szCs w:val="30"/>
              </w:rPr>
              <w:t xml:space="preserve">Sección </w:t>
            </w:r>
            <w:r w:rsidRPr="002B06D0">
              <w:rPr>
                <w:sz w:val="30"/>
                <w:szCs w:val="30"/>
              </w:rPr>
              <w:t xml:space="preserve">3 </w:t>
            </w:r>
          </w:p>
          <w:p w14:paraId="54667E68" w14:textId="1BE66B67" w:rsidR="009F6516" w:rsidRPr="002B06D0" w:rsidRDefault="000362E0" w:rsidP="002B06D0">
            <w:pPr>
              <w:autoSpaceDE w:val="0"/>
              <w:autoSpaceDN w:val="0"/>
              <w:adjustRightInd w:val="0"/>
              <w:ind w:left="50" w:hanging="90"/>
              <w:rPr>
                <w:bCs/>
                <w:noProof/>
                <w:kern w:val="24"/>
                <w:lang w:val="es-PR"/>
              </w:rPr>
            </w:pPr>
            <w:sdt>
              <w:sdtPr>
                <w:rPr>
                  <w:bCs/>
                  <w:sz w:val="40"/>
                  <w:szCs w:val="40"/>
                  <w:lang w:val="es-PR"/>
                </w:rPr>
                <w:id w:val="-228469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2B06D0">
                  <w:rPr>
                    <w:rFonts w:ascii="MS Gothic" w:eastAsia="MS Gothic" w:hAnsi="MS Gothic"/>
                    <w:bCs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2B06D0">
              <w:rPr>
                <w:bCs/>
                <w:noProof/>
                <w:kern w:val="24"/>
                <w:lang w:val="es-PR"/>
              </w:rPr>
              <w:t xml:space="preserve"> </w:t>
            </w:r>
            <w:r w:rsidR="009F6516" w:rsidRPr="0087648D">
              <w:rPr>
                <w:rFonts w:cs="Times New Roman"/>
                <w:lang w:val="es-PR"/>
              </w:rPr>
              <w:t>Soy el único propietario de este negocio o uno (1) de un grupo de propietarios de este negocio, qu</w:t>
            </w:r>
            <w:r w:rsidR="009F6516" w:rsidRPr="001709A7">
              <w:rPr>
                <w:rFonts w:cs="Times New Roman"/>
                <w:lang w:val="es-PR"/>
              </w:rPr>
              <w:t>ienes cualificamos como</w:t>
            </w:r>
            <w:r w:rsidR="00F923BD" w:rsidRPr="001709A7">
              <w:rPr>
                <w:rFonts w:cs="Times New Roman"/>
                <w:lang w:val="es-PR"/>
              </w:rPr>
              <w:t xml:space="preserve"> personas de</w:t>
            </w:r>
            <w:r w:rsidR="009F6516" w:rsidRPr="001709A7">
              <w:rPr>
                <w:rFonts w:cs="Times New Roman"/>
                <w:lang w:val="es-PR"/>
              </w:rPr>
              <w:t xml:space="preserve"> bajo</w:t>
            </w:r>
            <w:r w:rsidR="00F923BD" w:rsidRPr="001709A7">
              <w:rPr>
                <w:rFonts w:cs="Times New Roman"/>
                <w:lang w:val="es-PR"/>
              </w:rPr>
              <w:t>s</w:t>
            </w:r>
            <w:r w:rsidR="009F6516" w:rsidRPr="001709A7">
              <w:rPr>
                <w:rFonts w:cs="Times New Roman"/>
                <w:lang w:val="es-PR"/>
              </w:rPr>
              <w:t xml:space="preserve"> o muy bajo</w:t>
            </w:r>
            <w:r w:rsidR="00F923BD" w:rsidRPr="001709A7">
              <w:rPr>
                <w:rFonts w:cs="Times New Roman"/>
                <w:lang w:val="es-PR"/>
              </w:rPr>
              <w:t>s</w:t>
            </w:r>
            <w:r w:rsidR="009F6516" w:rsidRPr="001709A7">
              <w:rPr>
                <w:rFonts w:cs="Times New Roman"/>
                <w:lang w:val="es-PR"/>
              </w:rPr>
              <w:t xml:space="preserve"> ingreso</w:t>
            </w:r>
            <w:r w:rsidR="00F923BD" w:rsidRPr="001709A7">
              <w:rPr>
                <w:rFonts w:cs="Times New Roman"/>
                <w:lang w:val="es-PR"/>
              </w:rPr>
              <w:t>s</w:t>
            </w:r>
            <w:r w:rsidR="009F6516" w:rsidRPr="001709A7">
              <w:rPr>
                <w:rFonts w:cs="Times New Roman"/>
                <w:lang w:val="es-PR"/>
              </w:rPr>
              <w:t xml:space="preserve"> y, colectivamente, somos dueños de, al menos, el cincuenta y un por ciento (51%) del negocio.</w:t>
            </w:r>
          </w:p>
          <w:p w14:paraId="7B0C4B92" w14:textId="77777777" w:rsidR="009F6516" w:rsidRPr="002B06D0" w:rsidRDefault="009F6516" w:rsidP="009F6516">
            <w:pPr>
              <w:rPr>
                <w:bCs/>
                <w:noProof/>
                <w:kern w:val="24"/>
                <w:lang w:val="es-PR"/>
              </w:rPr>
            </w:pPr>
          </w:p>
          <w:p w14:paraId="21BC208B" w14:textId="77777777" w:rsidR="009F6516" w:rsidRPr="002B06D0" w:rsidRDefault="009F6516" w:rsidP="009F6516">
            <w:pPr>
              <w:rPr>
                <w:b/>
                <w:noProof/>
                <w:kern w:val="24"/>
                <w:lang w:val="es-PR"/>
              </w:rPr>
            </w:pPr>
            <w:r w:rsidRPr="002B06D0">
              <w:rPr>
                <w:b/>
                <w:noProof/>
                <w:kern w:val="24"/>
                <w:lang w:val="es-PR"/>
              </w:rPr>
              <w:t>O</w:t>
            </w:r>
          </w:p>
          <w:p w14:paraId="49393BC1" w14:textId="37806B01" w:rsidR="009F6516" w:rsidRPr="002B06D0" w:rsidRDefault="000362E0" w:rsidP="009F6516">
            <w:pPr>
              <w:rPr>
                <w:bCs/>
                <w:noProof/>
                <w:kern w:val="24"/>
                <w:lang w:val="es-PR"/>
              </w:rPr>
            </w:pPr>
            <w:sdt>
              <w:sdtPr>
                <w:rPr>
                  <w:bCs/>
                  <w:sz w:val="40"/>
                  <w:szCs w:val="40"/>
                  <w:lang w:val="es-PR"/>
                </w:rPr>
                <w:id w:val="-1487003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2B06D0">
                  <w:rPr>
                    <w:rFonts w:ascii="MS Gothic" w:eastAsia="MS Gothic" w:hAnsi="MS Gothic"/>
                    <w:bCs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2B06D0">
              <w:rPr>
                <w:bCs/>
                <w:noProof/>
                <w:kern w:val="24"/>
                <w:lang w:val="es-PR"/>
              </w:rPr>
              <w:t xml:space="preserve"> </w:t>
            </w:r>
            <w:r w:rsidR="009F6516" w:rsidRPr="0087648D">
              <w:rPr>
                <w:rFonts w:cs="Times New Roman"/>
                <w:lang w:val="es-PR"/>
              </w:rPr>
              <w:t xml:space="preserve"> Soy el único propietario de este negocio o uno (1) de un grupo de propietarios de este negocio, qu</w:t>
            </w:r>
            <w:r w:rsidR="009F6516" w:rsidRPr="001709A7">
              <w:rPr>
                <w:rFonts w:cs="Times New Roman"/>
                <w:lang w:val="es-PR"/>
              </w:rPr>
              <w:t>ienes cualificamos</w:t>
            </w:r>
            <w:r w:rsidR="009F6516" w:rsidRPr="002B06D0">
              <w:rPr>
                <w:bCs/>
                <w:noProof/>
                <w:kern w:val="24"/>
                <w:lang w:val="es-PR"/>
              </w:rPr>
              <w:t xml:space="preserve"> como residentes de vivienda p</w:t>
            </w:r>
            <w:r w:rsidR="00F923BD" w:rsidRPr="002B06D0">
              <w:rPr>
                <w:bCs/>
                <w:noProof/>
                <w:kern w:val="24"/>
                <w:lang w:val="es-PR"/>
              </w:rPr>
              <w:t>ú</w:t>
            </w:r>
            <w:r w:rsidR="009F6516" w:rsidRPr="002B06D0">
              <w:rPr>
                <w:bCs/>
                <w:noProof/>
                <w:kern w:val="24"/>
                <w:lang w:val="es-PR"/>
              </w:rPr>
              <w:t>blica o vivienda asistida por Secci</w:t>
            </w:r>
            <w:r w:rsidR="001709A7">
              <w:rPr>
                <w:bCs/>
                <w:noProof/>
                <w:kern w:val="24"/>
                <w:lang w:val="es-PR"/>
              </w:rPr>
              <w:t>ó</w:t>
            </w:r>
            <w:r w:rsidR="009F6516" w:rsidRPr="002B06D0">
              <w:rPr>
                <w:bCs/>
                <w:noProof/>
                <w:kern w:val="24"/>
                <w:lang w:val="es-PR"/>
              </w:rPr>
              <w:t>n 8 y somos due</w:t>
            </w:r>
            <w:r w:rsidR="001709A7" w:rsidRPr="002B06D0">
              <w:rPr>
                <w:bCs/>
                <w:noProof/>
                <w:kern w:val="24"/>
                <w:lang w:val="es-PR"/>
              </w:rPr>
              <w:t>ñ</w:t>
            </w:r>
            <w:r w:rsidR="009F6516" w:rsidRPr="002B06D0">
              <w:rPr>
                <w:bCs/>
                <w:noProof/>
                <w:kern w:val="24"/>
                <w:lang w:val="es-PR"/>
              </w:rPr>
              <w:t>os</w:t>
            </w:r>
            <w:r w:rsidR="00F923BD" w:rsidRPr="002B06D0">
              <w:rPr>
                <w:bCs/>
                <w:noProof/>
                <w:kern w:val="24"/>
                <w:lang w:val="es-PR"/>
              </w:rPr>
              <w:t xml:space="preserve"> de</w:t>
            </w:r>
            <w:r w:rsidR="009F6516" w:rsidRPr="002B06D0">
              <w:rPr>
                <w:bCs/>
                <w:noProof/>
                <w:kern w:val="24"/>
                <w:lang w:val="es-PR"/>
              </w:rPr>
              <w:t xml:space="preserve">, al menos, </w:t>
            </w:r>
            <w:r w:rsidR="009F6516" w:rsidRPr="0087648D">
              <w:rPr>
                <w:rFonts w:cs="Times New Roman"/>
                <w:lang w:val="es-PR"/>
              </w:rPr>
              <w:t xml:space="preserve">cincuenta y un por </w:t>
            </w:r>
            <w:r w:rsidR="009F6516" w:rsidRPr="001709A7">
              <w:rPr>
                <w:rFonts w:cs="Times New Roman"/>
                <w:lang w:val="es-PR"/>
              </w:rPr>
              <w:t>ciento (51%) del negocio.</w:t>
            </w:r>
            <w:r w:rsidR="009F6516" w:rsidRPr="002B06D0">
              <w:rPr>
                <w:bCs/>
                <w:noProof/>
                <w:kern w:val="24"/>
                <w:lang w:val="es-PR"/>
              </w:rPr>
              <w:t xml:space="preserve"> </w:t>
            </w:r>
          </w:p>
          <w:p w14:paraId="33B62AFD" w14:textId="77777777" w:rsidR="009F6516" w:rsidRPr="002B06D0" w:rsidRDefault="009F6516" w:rsidP="009F6516">
            <w:pPr>
              <w:rPr>
                <w:bCs/>
                <w:noProof/>
                <w:kern w:val="24"/>
                <w:lang w:val="es-PR"/>
              </w:rPr>
            </w:pPr>
          </w:p>
          <w:p w14:paraId="707340FE" w14:textId="608A4523" w:rsidR="009F6516" w:rsidRPr="002B06D0" w:rsidRDefault="009F6516" w:rsidP="009F6516">
            <w:pPr>
              <w:rPr>
                <w:bCs/>
                <w:noProof/>
                <w:kern w:val="24"/>
                <w:lang w:val="es-PR"/>
              </w:rPr>
            </w:pPr>
            <w:r w:rsidRPr="002B06D0">
              <w:rPr>
                <w:b/>
                <w:noProof/>
                <w:kern w:val="24"/>
                <w:lang w:val="es-PR"/>
              </w:rPr>
              <w:t>Y</w:t>
            </w:r>
          </w:p>
          <w:p w14:paraId="10913967" w14:textId="324DAB59" w:rsidR="009F6516" w:rsidRPr="002B06D0" w:rsidRDefault="000362E0" w:rsidP="009F6516">
            <w:pPr>
              <w:rPr>
                <w:bCs/>
                <w:noProof/>
                <w:kern w:val="24"/>
                <w:lang w:val="es-PR"/>
              </w:rPr>
            </w:pPr>
            <w:sdt>
              <w:sdtPr>
                <w:rPr>
                  <w:bCs/>
                  <w:sz w:val="40"/>
                  <w:szCs w:val="40"/>
                  <w:lang w:val="es-PR"/>
                </w:rPr>
                <w:id w:val="1980574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2B06D0">
                  <w:rPr>
                    <w:rFonts w:ascii="MS Gothic" w:eastAsia="MS Gothic" w:hAnsi="MS Gothic"/>
                    <w:bCs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2B06D0">
              <w:rPr>
                <w:bCs/>
                <w:noProof/>
                <w:kern w:val="24"/>
                <w:lang w:val="es-PR"/>
              </w:rPr>
              <w:t xml:space="preserve"> </w:t>
            </w:r>
            <w:r w:rsidR="00F963CF" w:rsidRPr="0087648D">
              <w:rPr>
                <w:rFonts w:cs="Times New Roman"/>
                <w:lang w:val="es-PR"/>
              </w:rPr>
              <w:t xml:space="preserve">Adjunto evidencia de mis </w:t>
            </w:r>
            <w:r w:rsidR="009F6516" w:rsidRPr="002B06D0">
              <w:rPr>
                <w:bCs/>
                <w:noProof/>
                <w:kern w:val="24"/>
                <w:lang w:val="es-PR"/>
              </w:rPr>
              <w:t>ingreso</w:t>
            </w:r>
            <w:r w:rsidR="00F963CF" w:rsidRPr="002B06D0">
              <w:rPr>
                <w:bCs/>
                <w:noProof/>
                <w:kern w:val="24"/>
                <w:lang w:val="es-PR"/>
              </w:rPr>
              <w:t>s</w:t>
            </w:r>
            <w:r w:rsidR="009F6516" w:rsidRPr="002B06D0">
              <w:rPr>
                <w:bCs/>
                <w:noProof/>
                <w:kern w:val="24"/>
                <w:lang w:val="es-PR"/>
              </w:rPr>
              <w:t xml:space="preserve"> bajos o muy bajos.</w:t>
            </w:r>
          </w:p>
          <w:p w14:paraId="471AF3F1" w14:textId="53C854D2" w:rsidR="009F6516" w:rsidRDefault="000362E0" w:rsidP="0087648D">
            <w:pPr>
              <w:rPr>
                <w:bCs/>
                <w:noProof/>
                <w:kern w:val="24"/>
                <w:lang w:val="es-PR"/>
              </w:rPr>
            </w:pPr>
            <w:sdt>
              <w:sdtPr>
                <w:rPr>
                  <w:bCs/>
                  <w:sz w:val="40"/>
                  <w:szCs w:val="40"/>
                  <w:lang w:val="es-PR"/>
                </w:rPr>
                <w:id w:val="192124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2B06D0">
                  <w:rPr>
                    <w:rFonts w:ascii="MS Gothic" w:eastAsia="MS Gothic" w:hAnsi="MS Gothic"/>
                    <w:bCs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2B06D0">
              <w:rPr>
                <w:bCs/>
                <w:noProof/>
                <w:kern w:val="24"/>
                <w:lang w:val="es-PR"/>
              </w:rPr>
              <w:t xml:space="preserve"> </w:t>
            </w:r>
            <w:r w:rsidR="00F963CF" w:rsidRPr="002B06D0">
              <w:rPr>
                <w:bCs/>
                <w:noProof/>
                <w:kern w:val="24"/>
                <w:lang w:val="es-PR"/>
              </w:rPr>
              <w:t>Adjunto</w:t>
            </w:r>
            <w:r w:rsidR="009F6516" w:rsidRPr="002B06D0">
              <w:rPr>
                <w:bCs/>
                <w:noProof/>
                <w:kern w:val="24"/>
                <w:lang w:val="es-PR"/>
              </w:rPr>
              <w:t xml:space="preserve"> evidencia</w:t>
            </w:r>
            <w:r w:rsidR="00F963CF" w:rsidRPr="002B06D0">
              <w:rPr>
                <w:bCs/>
                <w:noProof/>
                <w:kern w:val="24"/>
                <w:lang w:val="es-PR"/>
              </w:rPr>
              <w:t xml:space="preserve"> de</w:t>
            </w:r>
            <w:r w:rsidR="009F6516" w:rsidRPr="002B06D0">
              <w:rPr>
                <w:bCs/>
                <w:noProof/>
                <w:kern w:val="24"/>
                <w:lang w:val="es-PR"/>
              </w:rPr>
              <w:t xml:space="preserve"> </w:t>
            </w:r>
            <w:r w:rsidR="00F963CF" w:rsidRPr="002B06D0">
              <w:rPr>
                <w:bCs/>
                <w:noProof/>
                <w:kern w:val="24"/>
                <w:lang w:val="es-PR"/>
              </w:rPr>
              <w:t>mi estatus de</w:t>
            </w:r>
            <w:r w:rsidR="009F6516" w:rsidRPr="002B06D0">
              <w:rPr>
                <w:bCs/>
                <w:noProof/>
                <w:kern w:val="24"/>
                <w:lang w:val="es-PR"/>
              </w:rPr>
              <w:t xml:space="preserve"> </w:t>
            </w:r>
            <w:r w:rsidR="00F923BD" w:rsidRPr="002B06D0">
              <w:rPr>
                <w:bCs/>
                <w:noProof/>
                <w:kern w:val="24"/>
                <w:lang w:val="es-PR"/>
              </w:rPr>
              <w:t xml:space="preserve">residente en </w:t>
            </w:r>
            <w:r w:rsidR="009F6516" w:rsidRPr="002B06D0">
              <w:rPr>
                <w:bCs/>
                <w:noProof/>
                <w:kern w:val="24"/>
                <w:lang w:val="es-PR"/>
              </w:rPr>
              <w:t>vivienda p</w:t>
            </w:r>
            <w:r w:rsidR="00F923BD" w:rsidRPr="002B06D0">
              <w:rPr>
                <w:bCs/>
                <w:noProof/>
                <w:kern w:val="24"/>
                <w:lang w:val="es-PR"/>
              </w:rPr>
              <w:t>ú</w:t>
            </w:r>
            <w:r w:rsidR="009F6516" w:rsidRPr="002B06D0">
              <w:rPr>
                <w:bCs/>
                <w:noProof/>
                <w:kern w:val="24"/>
                <w:lang w:val="es-PR"/>
              </w:rPr>
              <w:t xml:space="preserve">blica o </w:t>
            </w:r>
            <w:r w:rsidR="00F923BD" w:rsidRPr="002B06D0">
              <w:rPr>
                <w:bCs/>
                <w:noProof/>
                <w:kern w:val="24"/>
                <w:lang w:val="es-PR"/>
              </w:rPr>
              <w:t xml:space="preserve">en </w:t>
            </w:r>
            <w:r w:rsidR="00F963CF" w:rsidRPr="002B06D0">
              <w:rPr>
                <w:bCs/>
                <w:noProof/>
                <w:kern w:val="24"/>
                <w:lang w:val="es-PR"/>
              </w:rPr>
              <w:t xml:space="preserve">vivienda asistida por </w:t>
            </w:r>
            <w:r w:rsidR="009F6516" w:rsidRPr="002B06D0">
              <w:rPr>
                <w:bCs/>
                <w:noProof/>
                <w:kern w:val="24"/>
                <w:lang w:val="es-PR"/>
              </w:rPr>
              <w:t>Secci</w:t>
            </w:r>
            <w:r w:rsidR="00F923BD" w:rsidRPr="002B06D0">
              <w:rPr>
                <w:bCs/>
                <w:noProof/>
                <w:kern w:val="24"/>
                <w:lang w:val="es-PR"/>
              </w:rPr>
              <w:t>ó</w:t>
            </w:r>
            <w:r w:rsidR="009F6516" w:rsidRPr="002B06D0">
              <w:rPr>
                <w:bCs/>
                <w:noProof/>
                <w:kern w:val="24"/>
                <w:lang w:val="es-PR"/>
              </w:rPr>
              <w:t>n 8.</w:t>
            </w:r>
          </w:p>
          <w:p w14:paraId="69F9FC68" w14:textId="5BF73AAF" w:rsidR="00A13EA6" w:rsidRPr="002B06D0" w:rsidRDefault="000362E0" w:rsidP="00A13EA6">
            <w:pPr>
              <w:rPr>
                <w:bCs/>
                <w:noProof/>
                <w:kern w:val="24"/>
                <w:lang w:val="es-PR"/>
              </w:rPr>
            </w:pPr>
            <w:sdt>
              <w:sdtPr>
                <w:rPr>
                  <w:bCs/>
                  <w:sz w:val="40"/>
                  <w:szCs w:val="40"/>
                  <w:lang w:val="es-PR"/>
                </w:rPr>
                <w:id w:val="1069459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3EA6" w:rsidRPr="002B06D0">
                  <w:rPr>
                    <w:rFonts w:ascii="MS Gothic" w:eastAsia="MS Gothic" w:hAnsi="MS Gothic"/>
                    <w:bCs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A13EA6" w:rsidRPr="002B06D0">
              <w:rPr>
                <w:bCs/>
                <w:noProof/>
                <w:kern w:val="24"/>
                <w:lang w:val="es-PR"/>
              </w:rPr>
              <w:t xml:space="preserve"> Presentaré mi Auto-certificacion de </w:t>
            </w:r>
            <w:r w:rsidR="00776891">
              <w:rPr>
                <w:bCs/>
                <w:noProof/>
                <w:kern w:val="24"/>
                <w:lang w:val="es-PR"/>
              </w:rPr>
              <w:t>T</w:t>
            </w:r>
            <w:r w:rsidR="00A13EA6" w:rsidRPr="002B06D0">
              <w:rPr>
                <w:bCs/>
                <w:noProof/>
                <w:kern w:val="24"/>
                <w:lang w:val="es-PR"/>
              </w:rPr>
              <w:t xml:space="preserve">rabajador de Sección 3. </w:t>
            </w:r>
          </w:p>
          <w:p w14:paraId="699F05F7" w14:textId="2C620307" w:rsidR="00A13EA6" w:rsidRPr="002B06D0" w:rsidRDefault="00A13EA6" w:rsidP="0087648D">
            <w:pPr>
              <w:rPr>
                <w:rFonts w:cs="Times New Roman"/>
                <w:bCs/>
                <w:lang w:val="es-PR"/>
              </w:rPr>
            </w:pPr>
          </w:p>
        </w:tc>
        <w:tc>
          <w:tcPr>
            <w:tcW w:w="4656" w:type="dxa"/>
          </w:tcPr>
          <w:p w14:paraId="553F3E45" w14:textId="36933A52" w:rsidR="003C0B35" w:rsidRPr="002B06D0" w:rsidRDefault="009F6516" w:rsidP="009F6516">
            <w:pPr>
              <w:jc w:val="left"/>
              <w:rPr>
                <w:rFonts w:eastAsia="Century Gothic" w:cs="Century Gothic"/>
                <w:b/>
                <w:noProof/>
                <w:color w:val="222A35" w:themeColor="text2" w:themeShade="80"/>
                <w:w w:val="105"/>
                <w:sz w:val="30"/>
                <w:szCs w:val="30"/>
                <w:lang w:val="es-PR"/>
              </w:rPr>
            </w:pPr>
            <w:r w:rsidRPr="002B06D0">
              <w:rPr>
                <w:rFonts w:eastAsia="Century Gothic" w:cs="Century Gothic"/>
                <w:b/>
                <w:noProof/>
                <w:color w:val="222A35" w:themeColor="text2" w:themeShade="80"/>
                <w:w w:val="105"/>
                <w:sz w:val="30"/>
                <w:szCs w:val="30"/>
                <w:lang w:val="es-PR"/>
              </w:rPr>
              <w:lastRenderedPageBreak/>
              <w:t xml:space="preserve">Evidencia de </w:t>
            </w:r>
            <w:r w:rsidR="003C0B35" w:rsidRPr="002B06D0">
              <w:rPr>
                <w:rFonts w:eastAsia="Century Gothic" w:cs="Century Gothic"/>
                <w:b/>
                <w:noProof/>
                <w:color w:val="222A35" w:themeColor="text2" w:themeShade="80"/>
                <w:w w:val="105"/>
                <w:sz w:val="30"/>
                <w:szCs w:val="30"/>
                <w:lang w:val="es-PR"/>
              </w:rPr>
              <w:t xml:space="preserve">Pertenencia </w:t>
            </w:r>
            <w:r w:rsidRPr="002B06D0">
              <w:rPr>
                <w:rFonts w:eastAsia="Century Gothic" w:cs="Century Gothic"/>
                <w:b/>
                <w:noProof/>
                <w:color w:val="222A35" w:themeColor="text2" w:themeShade="80"/>
                <w:w w:val="105"/>
                <w:sz w:val="30"/>
                <w:szCs w:val="30"/>
                <w:lang w:val="es-PR"/>
              </w:rPr>
              <w:t xml:space="preserve"> del Negocio </w:t>
            </w:r>
          </w:p>
          <w:p w14:paraId="604125AF" w14:textId="77777777" w:rsidR="009F6516" w:rsidRPr="002B06D0" w:rsidRDefault="009F6516" w:rsidP="00743C79">
            <w:pPr>
              <w:jc w:val="left"/>
              <w:rPr>
                <w:lang w:val="es-PR"/>
              </w:rPr>
            </w:pPr>
            <w:r w:rsidRPr="0087648D">
              <w:rPr>
                <w:lang w:val="es-PR"/>
              </w:rPr>
              <w:t>Adjunto lo siguiente:</w:t>
            </w:r>
            <w:r w:rsidRPr="0087648D">
              <w:rPr>
                <w:rFonts w:cs="Times New Roman"/>
                <w:noProof/>
                <w:lang w:val="es-PR"/>
              </w:rPr>
              <w:t xml:space="preserve"> </w:t>
            </w:r>
          </w:p>
          <w:p w14:paraId="3E4F95F2" w14:textId="77777777" w:rsidR="009F6516" w:rsidRPr="001709A7" w:rsidRDefault="000362E0" w:rsidP="009F6516">
            <w:pPr>
              <w:rPr>
                <w:bCs/>
                <w:sz w:val="24"/>
                <w:szCs w:val="24"/>
                <w:lang w:val="es-PR"/>
              </w:rPr>
            </w:pPr>
            <w:sdt>
              <w:sdtPr>
                <w:rPr>
                  <w:bCs/>
                  <w:color w:val="000000" w:themeColor="text1"/>
                  <w:sz w:val="40"/>
                  <w:szCs w:val="40"/>
                  <w:lang w:val="es-PR"/>
                </w:rPr>
                <w:id w:val="419989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87648D">
                  <w:rPr>
                    <w:rFonts w:ascii="MS Gothic" w:eastAsia="MS Gothic" w:hAnsi="MS Gothic"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87648D">
              <w:rPr>
                <w:bCs/>
                <w:sz w:val="24"/>
                <w:szCs w:val="24"/>
                <w:lang w:val="es-PR"/>
              </w:rPr>
              <w:t xml:space="preserve"> </w:t>
            </w:r>
            <w:r w:rsidR="009F6516" w:rsidRPr="0087648D">
              <w:rPr>
                <w:bCs/>
                <w:lang w:val="es-PR"/>
              </w:rPr>
              <w:t xml:space="preserve">Una copia de los Artículos de Incorporación del negocio. </w:t>
            </w:r>
          </w:p>
          <w:p w14:paraId="0E3849EC" w14:textId="77777777" w:rsidR="009F6516" w:rsidRPr="0087648D" w:rsidRDefault="000362E0" w:rsidP="009F6516">
            <w:pPr>
              <w:rPr>
                <w:bCs/>
                <w:sz w:val="24"/>
                <w:szCs w:val="24"/>
                <w:lang w:val="es-PR"/>
              </w:rPr>
            </w:pPr>
            <w:sdt>
              <w:sdtPr>
                <w:rPr>
                  <w:bCs/>
                  <w:color w:val="000000" w:themeColor="text1"/>
                  <w:sz w:val="40"/>
                  <w:szCs w:val="40"/>
                  <w:lang w:val="es-PR"/>
                </w:rPr>
                <w:id w:val="21136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87648D">
                  <w:rPr>
                    <w:rFonts w:ascii="MS Gothic" w:eastAsia="MS Gothic" w:hAnsi="MS Gothic"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87648D">
              <w:rPr>
                <w:bCs/>
                <w:sz w:val="24"/>
                <w:szCs w:val="24"/>
                <w:lang w:val="es-PR"/>
              </w:rPr>
              <w:t xml:space="preserve"> </w:t>
            </w:r>
            <w:r w:rsidR="009F6516" w:rsidRPr="0087648D">
              <w:rPr>
                <w:bCs/>
                <w:lang w:val="es-PR"/>
              </w:rPr>
              <w:t>Una copia de los Estatutos del negocio.</w:t>
            </w:r>
          </w:p>
          <w:p w14:paraId="20789085" w14:textId="244C87D5" w:rsidR="009F6516" w:rsidRPr="001709A7" w:rsidRDefault="000362E0" w:rsidP="009F6516">
            <w:pPr>
              <w:rPr>
                <w:bCs/>
                <w:sz w:val="24"/>
                <w:szCs w:val="24"/>
                <w:lang w:val="es-PR"/>
              </w:rPr>
            </w:pPr>
            <w:sdt>
              <w:sdtPr>
                <w:rPr>
                  <w:bCs/>
                  <w:color w:val="000000" w:themeColor="text1"/>
                  <w:sz w:val="40"/>
                  <w:szCs w:val="40"/>
                  <w:lang w:val="es-PR"/>
                </w:rPr>
                <w:id w:val="-227228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87648D">
                  <w:rPr>
                    <w:rFonts w:ascii="MS Gothic" w:eastAsia="MS Gothic" w:hAnsi="MS Gothic"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87648D">
              <w:rPr>
                <w:bCs/>
                <w:sz w:val="24"/>
                <w:szCs w:val="24"/>
                <w:lang w:val="es-PR"/>
              </w:rPr>
              <w:t xml:space="preserve"> </w:t>
            </w:r>
            <w:r w:rsidR="00975326">
              <w:rPr>
                <w:bCs/>
                <w:lang w:val="es-PR"/>
              </w:rPr>
              <w:t>Evidencia</w:t>
            </w:r>
            <w:r w:rsidR="00975326" w:rsidRPr="0087648D">
              <w:rPr>
                <w:bCs/>
                <w:lang w:val="es-PR"/>
              </w:rPr>
              <w:t xml:space="preserve"> </w:t>
            </w:r>
            <w:r w:rsidR="009F6516" w:rsidRPr="0087648D">
              <w:rPr>
                <w:bCs/>
                <w:lang w:val="es-PR"/>
              </w:rPr>
              <w:t>de que soy propietario de un cincuenta y un</w:t>
            </w:r>
            <w:r w:rsidR="009F6516" w:rsidRPr="001709A7">
              <w:rPr>
                <w:bCs/>
                <w:lang w:val="es-PR"/>
              </w:rPr>
              <w:t xml:space="preserve"> por ciento (51%) del negocio; o </w:t>
            </w:r>
            <w:r w:rsidR="00975326">
              <w:rPr>
                <w:bCs/>
                <w:lang w:val="es-PR"/>
              </w:rPr>
              <w:t>evidencia</w:t>
            </w:r>
            <w:r w:rsidR="00975326" w:rsidRPr="001709A7">
              <w:rPr>
                <w:bCs/>
                <w:lang w:val="es-PR"/>
              </w:rPr>
              <w:t xml:space="preserve"> </w:t>
            </w:r>
            <w:r w:rsidR="009F6516" w:rsidRPr="001709A7">
              <w:rPr>
                <w:bCs/>
                <w:lang w:val="es-PR"/>
              </w:rPr>
              <w:t xml:space="preserve">de que la combinación de los propietarios que son </w:t>
            </w:r>
            <w:r w:rsidR="006038BD" w:rsidRPr="001709A7">
              <w:rPr>
                <w:bCs/>
                <w:lang w:val="es-PR"/>
              </w:rPr>
              <w:t xml:space="preserve">residentes </w:t>
            </w:r>
            <w:r w:rsidR="006038BD" w:rsidRPr="002B06D0">
              <w:rPr>
                <w:bCs/>
                <w:noProof/>
                <w:kern w:val="24"/>
                <w:lang w:val="es-PR"/>
              </w:rPr>
              <w:t>en</w:t>
            </w:r>
            <w:r w:rsidR="003C0B35" w:rsidRPr="002B06D0">
              <w:rPr>
                <w:bCs/>
                <w:noProof/>
                <w:kern w:val="24"/>
                <w:lang w:val="es-PR"/>
              </w:rPr>
              <w:t xml:space="preserve"> vivienda pú</w:t>
            </w:r>
            <w:r w:rsidR="001709A7" w:rsidRPr="0087648D">
              <w:rPr>
                <w:bCs/>
                <w:noProof/>
                <w:kern w:val="24"/>
                <w:lang w:val="es-PR"/>
              </w:rPr>
              <w:t>blica o vivienda asistida por Secci</w:t>
            </w:r>
            <w:r w:rsidR="001709A7">
              <w:rPr>
                <w:bCs/>
                <w:noProof/>
                <w:kern w:val="24"/>
                <w:lang w:val="es-PR"/>
              </w:rPr>
              <w:t>ó</w:t>
            </w:r>
            <w:r w:rsidR="003C0B35" w:rsidRPr="002B06D0">
              <w:rPr>
                <w:bCs/>
                <w:noProof/>
                <w:kern w:val="24"/>
                <w:lang w:val="es-PR"/>
              </w:rPr>
              <w:t xml:space="preserve">n 8 </w:t>
            </w:r>
            <w:r w:rsidR="009F6516" w:rsidRPr="0087648D">
              <w:rPr>
                <w:bCs/>
                <w:lang w:val="es-PR"/>
              </w:rPr>
              <w:t>constituye el cincuenta y un</w:t>
            </w:r>
            <w:r w:rsidR="009F6516" w:rsidRPr="001709A7">
              <w:rPr>
                <w:bCs/>
                <w:lang w:val="es-PR"/>
              </w:rPr>
              <w:t xml:space="preserve"> (51%) por ciento de los propietarios del negocio.</w:t>
            </w:r>
          </w:p>
          <w:p w14:paraId="4C4CF11E" w14:textId="77777777" w:rsidR="009F6516" w:rsidRPr="0087648D" w:rsidRDefault="000362E0" w:rsidP="009F6516">
            <w:pPr>
              <w:rPr>
                <w:bCs/>
                <w:sz w:val="24"/>
                <w:szCs w:val="24"/>
                <w:lang w:val="es-PR"/>
              </w:rPr>
            </w:pPr>
            <w:sdt>
              <w:sdtPr>
                <w:rPr>
                  <w:bCs/>
                  <w:color w:val="000000" w:themeColor="text1"/>
                  <w:sz w:val="40"/>
                  <w:szCs w:val="40"/>
                  <w:lang w:val="es-PR"/>
                </w:rPr>
                <w:id w:val="-792675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87648D">
                  <w:rPr>
                    <w:rFonts w:ascii="MS Gothic" w:eastAsia="MS Gothic" w:hAnsi="MS Gothic"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87648D">
              <w:rPr>
                <w:bCs/>
                <w:sz w:val="24"/>
                <w:szCs w:val="24"/>
                <w:lang w:val="es-PR"/>
              </w:rPr>
              <w:t xml:space="preserve"> </w:t>
            </w:r>
            <w:r w:rsidR="009F6516" w:rsidRPr="0087648D">
              <w:rPr>
                <w:bCs/>
                <w:lang w:val="es-PR"/>
              </w:rPr>
              <w:t>Certificado del Negocio.</w:t>
            </w:r>
          </w:p>
          <w:p w14:paraId="3ECAEB95" w14:textId="77777777" w:rsidR="009F6516" w:rsidRPr="0087648D" w:rsidRDefault="000362E0" w:rsidP="009F6516">
            <w:pPr>
              <w:rPr>
                <w:sz w:val="24"/>
                <w:szCs w:val="24"/>
                <w:lang w:val="es-PR"/>
              </w:rPr>
            </w:pPr>
            <w:sdt>
              <w:sdtPr>
                <w:rPr>
                  <w:bCs/>
                  <w:color w:val="000000" w:themeColor="text1"/>
                  <w:sz w:val="40"/>
                  <w:szCs w:val="40"/>
                  <w:lang w:val="es-PR"/>
                </w:rPr>
                <w:id w:val="-1194452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87648D">
                  <w:rPr>
                    <w:rFonts w:ascii="MS Gothic" w:eastAsia="MS Gothic" w:hAnsi="MS Gothic"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87648D">
              <w:rPr>
                <w:bCs/>
                <w:sz w:val="24"/>
                <w:szCs w:val="24"/>
                <w:lang w:val="es-PR"/>
              </w:rPr>
              <w:t xml:space="preserve"> </w:t>
            </w:r>
            <w:r w:rsidR="009F6516" w:rsidRPr="0087648D">
              <w:rPr>
                <w:bCs/>
                <w:lang w:val="es-PR"/>
              </w:rPr>
              <w:t>Acuerdo de Sociedad.</w:t>
            </w:r>
          </w:p>
          <w:p w14:paraId="09BC8B40" w14:textId="77777777" w:rsidR="009F6516" w:rsidRPr="002B06D0" w:rsidRDefault="009F6516" w:rsidP="009F6516">
            <w:pPr>
              <w:rPr>
                <w:lang w:val="es-PR"/>
              </w:rPr>
            </w:pPr>
          </w:p>
          <w:p w14:paraId="14B4BA7C" w14:textId="32616295" w:rsidR="009F6516" w:rsidRPr="0087648D" w:rsidRDefault="000362E0" w:rsidP="0087648D">
            <w:pPr>
              <w:pStyle w:val="Heading2"/>
              <w:framePr w:hSpace="0" w:wrap="auto" w:vAnchor="margin" w:yAlign="inline"/>
              <w:ind w:left="70"/>
              <w:suppressOverlap w:val="0"/>
              <w:outlineLvl w:val="1"/>
              <w:rPr>
                <w:rFonts w:cs="Times New Roman"/>
              </w:rPr>
            </w:pPr>
            <w:sdt>
              <w:sdtPr>
                <w:rPr>
                  <w:rFonts w:eastAsiaTheme="minorHAnsi" w:cstheme="minorBidi"/>
                  <w:b w:val="0"/>
                  <w:bCs/>
                  <w:color w:val="auto"/>
                  <w:w w:val="100"/>
                  <w:kern w:val="24"/>
                  <w:sz w:val="40"/>
                  <w:szCs w:val="40"/>
                </w:rPr>
                <w:id w:val="-971895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2B06D0">
                  <w:rPr>
                    <w:rFonts w:ascii="Segoe UI Symbol" w:eastAsiaTheme="minorHAnsi" w:hAnsi="Segoe UI Symbol" w:cs="Segoe UI Symbol"/>
                    <w:b w:val="0"/>
                    <w:bCs/>
                    <w:color w:val="auto"/>
                    <w:w w:val="100"/>
                    <w:kern w:val="24"/>
                    <w:sz w:val="40"/>
                    <w:szCs w:val="40"/>
                  </w:rPr>
                  <w:t>☐</w:t>
                </w:r>
              </w:sdtContent>
            </w:sdt>
            <w:r w:rsidR="009F6516" w:rsidRPr="002B06D0">
              <w:rPr>
                <w:rFonts w:eastAsiaTheme="minorHAnsi" w:cstheme="minorBidi"/>
                <w:b w:val="0"/>
                <w:bCs/>
                <w:color w:val="auto"/>
                <w:w w:val="100"/>
                <w:kern w:val="24"/>
                <w:sz w:val="40"/>
                <w:szCs w:val="40"/>
              </w:rPr>
              <w:t xml:space="preserve"> </w:t>
            </w:r>
            <w:r w:rsidR="00D0286D" w:rsidRPr="002B06D0">
              <w:rPr>
                <w:rFonts w:eastAsiaTheme="minorHAnsi" w:cstheme="minorBidi"/>
                <w:b w:val="0"/>
                <w:bCs/>
                <w:color w:val="auto"/>
                <w:w w:val="100"/>
                <w:kern w:val="24"/>
                <w:sz w:val="22"/>
              </w:rPr>
              <w:t>Me he registrado como negocio de</w:t>
            </w:r>
            <w:r w:rsidR="00D0286D" w:rsidRPr="0087648D">
              <w:rPr>
                <w:w w:val="100"/>
              </w:rPr>
              <w:t xml:space="preserve"> </w:t>
            </w:r>
            <w:r w:rsidR="00D0286D" w:rsidRPr="002B06D0">
              <w:rPr>
                <w:rFonts w:eastAsiaTheme="minorHAnsi" w:cstheme="minorBidi"/>
                <w:b w:val="0"/>
                <w:bCs/>
                <w:color w:val="auto"/>
                <w:w w:val="100"/>
                <w:kern w:val="24"/>
                <w:sz w:val="22"/>
              </w:rPr>
              <w:t>Secci</w:t>
            </w:r>
            <w:r w:rsidR="00F923BD" w:rsidRPr="002B06D0">
              <w:rPr>
                <w:rFonts w:eastAsiaTheme="minorHAnsi" w:cstheme="minorBidi"/>
                <w:b w:val="0"/>
                <w:bCs/>
                <w:color w:val="auto"/>
                <w:w w:val="100"/>
                <w:kern w:val="24"/>
                <w:sz w:val="22"/>
              </w:rPr>
              <w:t>ó</w:t>
            </w:r>
            <w:r w:rsidR="00D0286D" w:rsidRPr="002B06D0">
              <w:rPr>
                <w:rFonts w:eastAsiaTheme="minorHAnsi" w:cstheme="minorBidi"/>
                <w:b w:val="0"/>
                <w:bCs/>
                <w:color w:val="auto"/>
                <w:w w:val="100"/>
                <w:kern w:val="24"/>
                <w:sz w:val="22"/>
              </w:rPr>
              <w:t xml:space="preserve">n 3 </w:t>
            </w:r>
            <w:r w:rsidR="00F923BD" w:rsidRPr="002B06D0">
              <w:rPr>
                <w:rFonts w:eastAsiaTheme="minorHAnsi" w:cstheme="minorBidi"/>
                <w:b w:val="0"/>
                <w:bCs/>
                <w:color w:val="auto"/>
                <w:w w:val="100"/>
                <w:kern w:val="24"/>
                <w:sz w:val="22"/>
              </w:rPr>
              <w:t xml:space="preserve">en el Registro </w:t>
            </w:r>
            <w:r w:rsidR="00D0286D" w:rsidRPr="002B06D0">
              <w:rPr>
                <w:rFonts w:eastAsiaTheme="minorHAnsi" w:cstheme="minorBidi"/>
                <w:b w:val="0"/>
                <w:bCs/>
                <w:color w:val="auto"/>
                <w:w w:val="100"/>
                <w:kern w:val="24"/>
                <w:sz w:val="22"/>
              </w:rPr>
              <w:t>de Negocios</w:t>
            </w:r>
            <w:r w:rsidR="00F923BD" w:rsidRPr="002B06D0">
              <w:rPr>
                <w:rFonts w:eastAsiaTheme="minorHAnsi" w:cstheme="minorBidi"/>
                <w:b w:val="0"/>
                <w:bCs/>
                <w:color w:val="auto"/>
                <w:w w:val="100"/>
                <w:kern w:val="24"/>
                <w:sz w:val="22"/>
              </w:rPr>
              <w:t xml:space="preserve"> de HUD</w:t>
            </w:r>
            <w:r w:rsidR="00D0286D" w:rsidRPr="002B06D0">
              <w:rPr>
                <w:rFonts w:eastAsiaTheme="minorHAnsi" w:cstheme="minorBidi"/>
                <w:b w:val="0"/>
                <w:bCs/>
                <w:color w:val="auto"/>
                <w:w w:val="100"/>
                <w:kern w:val="24"/>
                <w:sz w:val="22"/>
              </w:rPr>
              <w:t>.</w:t>
            </w:r>
            <w:r w:rsidR="00D0286D" w:rsidRPr="0087648D">
              <w:rPr>
                <w:w w:val="100"/>
              </w:rPr>
              <w:t xml:space="preserve"> </w:t>
            </w:r>
          </w:p>
        </w:tc>
      </w:tr>
    </w:tbl>
    <w:bookmarkEnd w:id="1"/>
    <w:p w14:paraId="413FC7F0" w14:textId="612D9CF5" w:rsidR="009F787C" w:rsidRPr="0087648D" w:rsidRDefault="000362E0" w:rsidP="00743C79">
      <w:pPr>
        <w:spacing w:before="160"/>
        <w:ind w:left="720" w:firstLine="720"/>
        <w:rPr>
          <w:b/>
          <w:color w:val="002060"/>
          <w:sz w:val="36"/>
          <w:szCs w:val="36"/>
          <w:lang w:val="es-PR"/>
        </w:rPr>
      </w:pPr>
      <w:sdt>
        <w:sdtPr>
          <w:rPr>
            <w:b/>
            <w:sz w:val="40"/>
            <w:szCs w:val="40"/>
            <w:lang w:val="es-PR"/>
          </w:rPr>
          <w:id w:val="732903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0874" w:rsidRPr="002B06D0">
            <w:rPr>
              <w:rFonts w:ascii="MS Gothic" w:eastAsia="MS Gothic" w:hAnsi="MS Gothic"/>
              <w:b/>
              <w:sz w:val="40"/>
              <w:szCs w:val="40"/>
              <w:lang w:val="es-PR"/>
            </w:rPr>
            <w:t>☐</w:t>
          </w:r>
        </w:sdtContent>
      </w:sdt>
      <w:r w:rsidR="00390874" w:rsidRPr="0087648D">
        <w:rPr>
          <w:b/>
          <w:color w:val="002060"/>
          <w:sz w:val="36"/>
          <w:szCs w:val="36"/>
          <w:lang w:val="es-PR"/>
        </w:rPr>
        <w:t xml:space="preserve"> </w:t>
      </w:r>
      <w:r w:rsidR="009F787C" w:rsidRPr="002B06D0">
        <w:rPr>
          <w:rFonts w:eastAsiaTheme="majorEastAsia" w:cstheme="majorBidi"/>
          <w:b/>
          <w:color w:val="323E4F" w:themeColor="text2" w:themeShade="BF"/>
          <w:sz w:val="32"/>
          <w:szCs w:val="32"/>
          <w:lang w:val="es-PR"/>
        </w:rPr>
        <w:t xml:space="preserve">2: </w:t>
      </w:r>
      <w:bookmarkStart w:id="2" w:name="_Hlk49292392"/>
      <w:r w:rsidR="00D26C3D" w:rsidRPr="002B06D0">
        <w:rPr>
          <w:rFonts w:eastAsiaTheme="majorEastAsia" w:cstheme="majorBidi"/>
          <w:b/>
          <w:color w:val="323E4F" w:themeColor="text2" w:themeShade="BF"/>
          <w:sz w:val="32"/>
          <w:szCs w:val="32"/>
          <w:lang w:val="es-PR"/>
        </w:rPr>
        <w:t xml:space="preserve">Horas </w:t>
      </w:r>
      <w:r w:rsidR="003C2C66" w:rsidRPr="0087648D">
        <w:rPr>
          <w:rFonts w:eastAsiaTheme="majorEastAsia" w:cstheme="majorBidi"/>
          <w:b/>
          <w:color w:val="323E4F" w:themeColor="text2" w:themeShade="BF"/>
          <w:sz w:val="32"/>
          <w:szCs w:val="32"/>
          <w:lang w:val="es-PR"/>
        </w:rPr>
        <w:t>de Trabajo</w:t>
      </w:r>
      <w:r w:rsidR="003C2C66" w:rsidRPr="002B06D0">
        <w:rPr>
          <w:rFonts w:eastAsiaTheme="majorEastAsia" w:cstheme="majorBidi"/>
          <w:b/>
          <w:color w:val="323E4F" w:themeColor="text2" w:themeShade="BF"/>
          <w:sz w:val="32"/>
          <w:szCs w:val="32"/>
          <w:lang w:val="es-PR"/>
        </w:rPr>
        <w:t xml:space="preserve"> </w:t>
      </w:r>
      <w:r w:rsidR="00D26C3D" w:rsidRPr="002B06D0">
        <w:rPr>
          <w:rFonts w:eastAsiaTheme="majorEastAsia" w:cstheme="majorBidi"/>
          <w:b/>
          <w:color w:val="323E4F" w:themeColor="text2" w:themeShade="BF"/>
          <w:sz w:val="32"/>
          <w:szCs w:val="32"/>
          <w:lang w:val="es-PR"/>
        </w:rPr>
        <w:t xml:space="preserve">de </w:t>
      </w:r>
      <w:r w:rsidR="00440762" w:rsidRPr="002B06D0">
        <w:rPr>
          <w:rFonts w:eastAsiaTheme="majorEastAsia" w:cstheme="majorBidi"/>
          <w:b/>
          <w:color w:val="323E4F" w:themeColor="text2" w:themeShade="BF"/>
          <w:sz w:val="32"/>
          <w:szCs w:val="32"/>
          <w:lang w:val="es-PR"/>
        </w:rPr>
        <w:t xml:space="preserve">Empleados del </w:t>
      </w:r>
      <w:r w:rsidR="006F2FEE" w:rsidRPr="002B06D0">
        <w:rPr>
          <w:rFonts w:eastAsiaTheme="majorEastAsia" w:cstheme="majorBidi"/>
          <w:b/>
          <w:color w:val="323E4F" w:themeColor="text2" w:themeShade="BF"/>
          <w:sz w:val="32"/>
          <w:szCs w:val="32"/>
          <w:lang w:val="es-PR"/>
        </w:rPr>
        <w:tab/>
      </w:r>
      <w:r w:rsidR="00440762" w:rsidRPr="002B06D0">
        <w:rPr>
          <w:rFonts w:eastAsiaTheme="majorEastAsia" w:cstheme="majorBidi"/>
          <w:b/>
          <w:color w:val="323E4F" w:themeColor="text2" w:themeShade="BF"/>
          <w:sz w:val="32"/>
          <w:szCs w:val="32"/>
          <w:lang w:val="es-PR"/>
        </w:rPr>
        <w:t>Negocio</w:t>
      </w:r>
      <w:bookmarkEnd w:id="2"/>
    </w:p>
    <w:bookmarkStart w:id="3" w:name="_Hlk49292650"/>
    <w:p w14:paraId="624E2A98" w14:textId="0E809D30" w:rsidR="00D01EFC" w:rsidRPr="001709A7" w:rsidRDefault="00A13EA6" w:rsidP="00553CA4">
      <w:pPr>
        <w:rPr>
          <w:lang w:val="es-PR"/>
        </w:rPr>
      </w:pPr>
      <w:r w:rsidRPr="002B06D0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5916B3B0" wp14:editId="6E13CA0F">
                <wp:simplePos x="0" y="0"/>
                <wp:positionH relativeFrom="margin">
                  <wp:posOffset>-152400</wp:posOffset>
                </wp:positionH>
                <wp:positionV relativeFrom="page">
                  <wp:posOffset>1929130</wp:posOffset>
                </wp:positionV>
                <wp:extent cx="787400" cy="484505"/>
                <wp:effectExtent l="57150" t="38100" r="50800" b="67945"/>
                <wp:wrapNone/>
                <wp:docPr id="4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787400" cy="48450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8FAB7A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0" o:spid="_x0000_s1026" type="#_x0000_t13" style="position:absolute;margin-left:-12pt;margin-top:151.9pt;width:62pt;height:38.15pt;rotation:180;flip:x;z-index:251767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" adj="14955" fillcolor="black [3213]" stroked="f">
                <v:shadow on="t" color="black" opacity="41287f" offset="0,1.5pt"/>
                <w10:wrap anchorx="margin" anchory="page"/>
              </v:shape>
            </w:pict>
          </mc:Fallback>
        </mc:AlternateContent>
      </w:r>
      <w:r w:rsidR="00440762" w:rsidRPr="0087648D">
        <w:rPr>
          <w:lang w:val="es-PR"/>
        </w:rPr>
        <w:t xml:space="preserve">Si </w:t>
      </w:r>
      <w:r w:rsidR="006F2FEE" w:rsidRPr="0087648D">
        <w:rPr>
          <w:lang w:val="es-PR"/>
        </w:rPr>
        <w:t>más del</w:t>
      </w:r>
      <w:r w:rsidR="00440762" w:rsidRPr="001709A7">
        <w:rPr>
          <w:lang w:val="es-PR"/>
        </w:rPr>
        <w:t xml:space="preserve"> </w:t>
      </w:r>
      <w:r w:rsidR="00D26C3D" w:rsidRPr="002B06D0">
        <w:rPr>
          <w:b/>
          <w:lang w:val="es-PR"/>
        </w:rPr>
        <w:t xml:space="preserve">setenta y cinco </w:t>
      </w:r>
      <w:r w:rsidR="00440762" w:rsidRPr="002B06D0">
        <w:rPr>
          <w:b/>
          <w:lang w:val="es-PR"/>
        </w:rPr>
        <w:t>por ciento (</w:t>
      </w:r>
      <w:r w:rsidR="00D26C3D" w:rsidRPr="002B06D0">
        <w:rPr>
          <w:b/>
          <w:lang w:val="es-PR"/>
        </w:rPr>
        <w:t>75</w:t>
      </w:r>
      <w:r w:rsidR="00440762" w:rsidRPr="002B06D0">
        <w:rPr>
          <w:b/>
          <w:lang w:val="es-PR"/>
        </w:rPr>
        <w:t>%)</w:t>
      </w:r>
      <w:r w:rsidR="00440762" w:rsidRPr="0087648D">
        <w:rPr>
          <w:lang w:val="es-PR"/>
        </w:rPr>
        <w:t xml:space="preserve"> de </w:t>
      </w:r>
      <w:r w:rsidR="006F2FEE" w:rsidRPr="0087648D">
        <w:rPr>
          <w:lang w:val="es-PR"/>
        </w:rPr>
        <w:t xml:space="preserve">las horas de trabajo para el negocio durante el periodo </w:t>
      </w:r>
      <w:r w:rsidR="00DD5134" w:rsidRPr="0087648D">
        <w:rPr>
          <w:lang w:val="es-PR"/>
        </w:rPr>
        <w:t xml:space="preserve">previo </w:t>
      </w:r>
      <w:r w:rsidR="006F2FEE" w:rsidRPr="0087648D">
        <w:rPr>
          <w:lang w:val="es-PR"/>
        </w:rPr>
        <w:t xml:space="preserve">de </w:t>
      </w:r>
      <w:r w:rsidR="006F38BA">
        <w:rPr>
          <w:lang w:val="es-PR"/>
        </w:rPr>
        <w:t xml:space="preserve">tres </w:t>
      </w:r>
      <w:r w:rsidR="006F2FEE" w:rsidRPr="0087648D">
        <w:rPr>
          <w:lang w:val="es-PR"/>
        </w:rPr>
        <w:t>(</w:t>
      </w:r>
      <w:r w:rsidR="006F38BA">
        <w:rPr>
          <w:lang w:val="es-PR"/>
        </w:rPr>
        <w:t>3</w:t>
      </w:r>
      <w:r w:rsidR="006F2FEE" w:rsidRPr="0087648D">
        <w:rPr>
          <w:lang w:val="es-PR"/>
        </w:rPr>
        <w:t>) meses</w:t>
      </w:r>
      <w:r w:rsidR="009847C2">
        <w:rPr>
          <w:lang w:val="es-PR"/>
        </w:rPr>
        <w:t>, según documentado durante un periodo de seis (6) meses</w:t>
      </w:r>
      <w:r w:rsidR="006F2FEE" w:rsidRPr="0087648D">
        <w:rPr>
          <w:lang w:val="es-PR"/>
        </w:rPr>
        <w:t xml:space="preserve">, </w:t>
      </w:r>
      <w:r w:rsidR="000057D1">
        <w:rPr>
          <w:lang w:val="es-PR"/>
        </w:rPr>
        <w:t xml:space="preserve">fueron </w:t>
      </w:r>
      <w:r w:rsidR="00D56EDA" w:rsidRPr="0087648D">
        <w:rPr>
          <w:lang w:val="es-PR"/>
        </w:rPr>
        <w:t>realizadas por trabajadores de Sección 3</w:t>
      </w:r>
      <w:r w:rsidR="00870665" w:rsidRPr="0087648D">
        <w:rPr>
          <w:lang w:val="es-PR"/>
        </w:rPr>
        <w:t>, complete las secciones 2</w:t>
      </w:r>
      <w:r w:rsidR="00870665" w:rsidRPr="001709A7">
        <w:rPr>
          <w:lang w:val="es-PR"/>
        </w:rPr>
        <w:t>A y 2B.</w:t>
      </w:r>
      <w:r w:rsidR="00D56EDA" w:rsidRPr="001709A7">
        <w:rPr>
          <w:lang w:val="es-PR"/>
        </w:rPr>
        <w:t xml:space="preserve"> </w:t>
      </w:r>
    </w:p>
    <w:tbl>
      <w:tblPr>
        <w:tblStyle w:val="TableGrid"/>
        <w:tblW w:w="0" w:type="auto"/>
        <w:tblBorders>
          <w:top w:val="single" w:sz="18" w:space="0" w:color="2F5496" w:themeColor="accent1" w:themeShade="BF"/>
          <w:left w:val="single" w:sz="18" w:space="0" w:color="2F5496" w:themeColor="accent1" w:themeShade="BF"/>
          <w:bottom w:val="single" w:sz="18" w:space="0" w:color="2F5496" w:themeColor="accent1" w:themeShade="BF"/>
          <w:right w:val="single" w:sz="18" w:space="0" w:color="2F5496" w:themeColor="accent1" w:themeShade="BF"/>
          <w:insideH w:val="single" w:sz="18" w:space="0" w:color="2F5496" w:themeColor="accent1" w:themeShade="BF"/>
          <w:insideV w:val="single" w:sz="18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4657"/>
        <w:gridCol w:w="4657"/>
      </w:tblGrid>
      <w:tr w:rsidR="002F03BD" w:rsidRPr="001709A7" w14:paraId="72FC9DE9" w14:textId="77777777" w:rsidTr="00180150">
        <w:tc>
          <w:tcPr>
            <w:tcW w:w="4675" w:type="dxa"/>
            <w:vAlign w:val="center"/>
          </w:tcPr>
          <w:p w14:paraId="08A4A503" w14:textId="60CF688A" w:rsidR="002F03BD" w:rsidRPr="0087648D" w:rsidRDefault="00A21C07" w:rsidP="00743C79">
            <w:pPr>
              <w:pStyle w:val="Heading2"/>
              <w:framePr w:wrap="around"/>
              <w:outlineLvl w:val="1"/>
            </w:pPr>
            <w:r w:rsidRPr="002B06D0">
              <w:rPr>
                <w:rFonts w:cs="Times New Roman"/>
                <w:lang w:val="en-US"/>
              </w:rPr>
              <w:drawing>
                <wp:anchor distT="0" distB="0" distL="114300" distR="114300" simplePos="0" relativeHeight="251771904" behindDoc="0" locked="0" layoutInCell="1" allowOverlap="1" wp14:anchorId="34D3238B" wp14:editId="23074ABD">
                  <wp:simplePos x="0" y="0"/>
                  <wp:positionH relativeFrom="column">
                    <wp:posOffset>-67310</wp:posOffset>
                  </wp:positionH>
                  <wp:positionV relativeFrom="paragraph">
                    <wp:posOffset>-87630</wp:posOffset>
                  </wp:positionV>
                  <wp:extent cx="698500" cy="698500"/>
                  <wp:effectExtent l="0" t="0" r="6350" b="0"/>
                  <wp:wrapNone/>
                  <wp:docPr id="14" name="Graphic 33" descr="Target Audi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D08680-F0ED-4A3F-8C51-3DE97FCCBD0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1" descr="Target Audience">
                            <a:extLst>
                              <a:ext uri="{FF2B5EF4-FFF2-40B4-BE49-F238E27FC236}">
                                <a16:creationId xmlns:a16="http://schemas.microsoft.com/office/drawing/2014/main" id="{39D08680-F0ED-4A3F-8C51-3DE97FCCBD0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8500" cy="698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>Sección</w:t>
            </w:r>
            <w:r w:rsidRPr="0087648D">
              <w:t xml:space="preserve"> </w:t>
            </w:r>
            <w:r w:rsidR="002F03BD" w:rsidRPr="0087648D">
              <w:t>2A</w:t>
            </w:r>
          </w:p>
          <w:p w14:paraId="55C63A49" w14:textId="77777777" w:rsidR="002F03BD" w:rsidRPr="002B06D0" w:rsidRDefault="002F03BD" w:rsidP="00180150">
            <w:pPr>
              <w:rPr>
                <w:lang w:val="es-PR"/>
              </w:rPr>
            </w:pPr>
          </w:p>
        </w:tc>
        <w:tc>
          <w:tcPr>
            <w:tcW w:w="4675" w:type="dxa"/>
          </w:tcPr>
          <w:p w14:paraId="30B6E1AE" w14:textId="06D30722" w:rsidR="002F03BD" w:rsidRPr="0087648D" w:rsidRDefault="00A21C07" w:rsidP="0087648D">
            <w:pPr>
              <w:pStyle w:val="Heading2"/>
              <w:framePr w:wrap="around"/>
              <w:outlineLvl w:val="1"/>
            </w:pPr>
            <w:r w:rsidRPr="002B06D0">
              <w:rPr>
                <w:lang w:val="en-US"/>
              </w:rPr>
              <w:drawing>
                <wp:anchor distT="0" distB="0" distL="114300" distR="114300" simplePos="0" relativeHeight="251773952" behindDoc="0" locked="0" layoutInCell="1" allowOverlap="1" wp14:anchorId="30927BCC" wp14:editId="7EA4060A">
                  <wp:simplePos x="0" y="0"/>
                  <wp:positionH relativeFrom="column">
                    <wp:posOffset>-20320</wp:posOffset>
                  </wp:positionH>
                  <wp:positionV relativeFrom="paragraph">
                    <wp:posOffset>-62865</wp:posOffset>
                  </wp:positionV>
                  <wp:extent cx="596900" cy="596900"/>
                  <wp:effectExtent l="0" t="0" r="0" b="0"/>
                  <wp:wrapNone/>
                  <wp:docPr id="15" name="Graphic 12" descr="Pap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Paper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6900" cy="596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B06D0">
              <w:rPr>
                <w:lang w:val="en-US"/>
              </w:rPr>
              <w:drawing>
                <wp:anchor distT="0" distB="0" distL="114300" distR="114300" simplePos="0" relativeHeight="251774976" behindDoc="0" locked="0" layoutInCell="1" allowOverlap="1" wp14:anchorId="7588B207" wp14:editId="1822B540">
                  <wp:simplePos x="0" y="0"/>
                  <wp:positionH relativeFrom="column">
                    <wp:posOffset>88265</wp:posOffset>
                  </wp:positionH>
                  <wp:positionV relativeFrom="paragraph">
                    <wp:posOffset>102235</wp:posOffset>
                  </wp:positionV>
                  <wp:extent cx="342900" cy="342900"/>
                  <wp:effectExtent l="0" t="0" r="0" b="0"/>
                  <wp:wrapNone/>
                  <wp:docPr id="16" name="Graphic 1" descr="Stopwat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Stopwatch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>Sección</w:t>
            </w:r>
            <w:r w:rsidRPr="0087648D">
              <w:t xml:space="preserve"> </w:t>
            </w:r>
            <w:r w:rsidR="002F03BD" w:rsidRPr="0087648D">
              <w:t>2B</w:t>
            </w:r>
          </w:p>
        </w:tc>
      </w:tr>
      <w:tr w:rsidR="002F03BD" w:rsidRPr="000362E0" w14:paraId="685E4FDC" w14:textId="77777777" w:rsidTr="00180150">
        <w:tc>
          <w:tcPr>
            <w:tcW w:w="4675" w:type="dxa"/>
          </w:tcPr>
          <w:p w14:paraId="6042DB58" w14:textId="769529B1" w:rsidR="002F03BD" w:rsidRPr="002B06D0" w:rsidRDefault="002F03BD" w:rsidP="00743C79">
            <w:pPr>
              <w:pStyle w:val="Heading2"/>
              <w:framePr w:wrap="around"/>
              <w:ind w:left="0"/>
              <w:outlineLvl w:val="1"/>
              <w:rPr>
                <w:sz w:val="30"/>
                <w:szCs w:val="30"/>
              </w:rPr>
            </w:pPr>
            <w:r w:rsidRPr="002B06D0">
              <w:rPr>
                <w:sz w:val="30"/>
                <w:szCs w:val="30"/>
              </w:rPr>
              <w:t>Verificaci</w:t>
            </w:r>
            <w:r w:rsidR="00276A4F" w:rsidRPr="002B06D0">
              <w:rPr>
                <w:sz w:val="30"/>
                <w:szCs w:val="30"/>
              </w:rPr>
              <w:t>ó</w:t>
            </w:r>
            <w:r w:rsidRPr="002B06D0">
              <w:rPr>
                <w:sz w:val="30"/>
                <w:szCs w:val="30"/>
              </w:rPr>
              <w:t xml:space="preserve">n de Horas </w:t>
            </w:r>
            <w:r w:rsidR="00276A4F" w:rsidRPr="002B06D0">
              <w:rPr>
                <w:sz w:val="30"/>
                <w:szCs w:val="30"/>
              </w:rPr>
              <w:t>de Trabajo</w:t>
            </w:r>
          </w:p>
          <w:p w14:paraId="7FE5A7CA" w14:textId="64C64973" w:rsidR="002F03BD" w:rsidRPr="002B06D0" w:rsidRDefault="002F03BD" w:rsidP="00180150">
            <w:pPr>
              <w:rPr>
                <w:noProof/>
                <w:kern w:val="24"/>
                <w:lang w:val="es-PR"/>
              </w:rPr>
            </w:pPr>
          </w:p>
          <w:p w14:paraId="2862F502" w14:textId="26F02F21" w:rsidR="002F03BD" w:rsidRPr="002B06D0" w:rsidRDefault="00D56EDA" w:rsidP="00180150">
            <w:pPr>
              <w:rPr>
                <w:b/>
                <w:bCs/>
                <w:noProof/>
                <w:kern w:val="24"/>
                <w:lang w:val="es-PR"/>
              </w:rPr>
            </w:pPr>
            <w:r w:rsidRPr="002B06D0">
              <w:rPr>
                <w:noProof/>
                <w:kern w:val="24"/>
                <w:lang w:val="es-PR"/>
              </w:rPr>
              <w:t>La fuerza laboral total de mi negocio produce actualmente</w:t>
            </w:r>
            <w:r w:rsidR="002F03BD" w:rsidRPr="002B06D0">
              <w:rPr>
                <w:noProof/>
                <w:kern w:val="24"/>
                <w:lang w:val="es-PR"/>
              </w:rPr>
              <w:t xml:space="preserve"> </w:t>
            </w:r>
            <w:r w:rsidR="009F0014" w:rsidRPr="002B06D0">
              <w:rPr>
                <w:noProof/>
                <w:kern w:val="24"/>
                <w:lang w:val="es-PR"/>
              </w:rPr>
              <w:t xml:space="preserve">un total de </w:t>
            </w:r>
            <w:r w:rsidR="002F03BD" w:rsidRPr="002B06D0">
              <w:rPr>
                <w:b/>
                <w:bCs/>
                <w:noProof/>
                <w:kern w:val="24"/>
                <w:lang w:val="es-PR"/>
              </w:rPr>
              <w:t xml:space="preserve">_____ </w:t>
            </w:r>
            <w:r w:rsidR="002F03BD" w:rsidRPr="002B06D0">
              <w:rPr>
                <w:noProof/>
                <w:kern w:val="24"/>
                <w:lang w:val="es-PR"/>
              </w:rPr>
              <w:t xml:space="preserve">horas </w:t>
            </w:r>
            <w:r w:rsidRPr="002B06D0">
              <w:rPr>
                <w:noProof/>
                <w:kern w:val="24"/>
                <w:lang w:val="es-PR"/>
              </w:rPr>
              <w:t>de trabajo</w:t>
            </w:r>
            <w:r w:rsidR="002F03BD" w:rsidRPr="002B06D0">
              <w:rPr>
                <w:noProof/>
                <w:kern w:val="24"/>
                <w:lang w:val="es-PR"/>
              </w:rPr>
              <w:t>.</w:t>
            </w:r>
          </w:p>
          <w:p w14:paraId="775E14AE" w14:textId="50FC8823" w:rsidR="002F03BD" w:rsidRPr="002B06D0" w:rsidRDefault="002F03BD" w:rsidP="00180150">
            <w:pPr>
              <w:rPr>
                <w:noProof/>
                <w:kern w:val="24"/>
                <w:lang w:val="es-PR"/>
              </w:rPr>
            </w:pPr>
          </w:p>
          <w:p w14:paraId="6F4C57EF" w14:textId="4EB75441" w:rsidR="002F03BD" w:rsidRPr="002B06D0" w:rsidRDefault="000362E0" w:rsidP="00180150">
            <w:pPr>
              <w:rPr>
                <w:noProof/>
                <w:kern w:val="24"/>
                <w:lang w:val="es-PR"/>
              </w:rPr>
            </w:pPr>
            <w:sdt>
              <w:sdtPr>
                <w:rPr>
                  <w:sz w:val="40"/>
                  <w:szCs w:val="40"/>
                  <w:lang w:val="es-PR"/>
                </w:rPr>
                <w:id w:val="892701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3BD" w:rsidRPr="002B06D0">
                  <w:rPr>
                    <w:rFonts w:ascii="MS Gothic" w:eastAsia="MS Gothic" w:hAnsi="MS Gothic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2F03BD" w:rsidRPr="002B06D0">
              <w:rPr>
                <w:sz w:val="24"/>
                <w:szCs w:val="24"/>
                <w:lang w:val="es-PR"/>
              </w:rPr>
              <w:t xml:space="preserve"> </w:t>
            </w:r>
            <w:r w:rsidR="009C1594" w:rsidRPr="0087648D">
              <w:rPr>
                <w:lang w:val="es-PR"/>
              </w:rPr>
              <w:t>Afirmo</w:t>
            </w:r>
            <w:r w:rsidR="002F03BD" w:rsidRPr="0087648D">
              <w:rPr>
                <w:lang w:val="es-PR"/>
              </w:rPr>
              <w:t xml:space="preserve"> que</w:t>
            </w:r>
            <w:r w:rsidR="009F0014" w:rsidRPr="0087648D">
              <w:rPr>
                <w:lang w:val="es-PR"/>
              </w:rPr>
              <w:t>,</w:t>
            </w:r>
            <w:r w:rsidR="002F03BD" w:rsidRPr="0087648D">
              <w:rPr>
                <w:lang w:val="es-PR"/>
              </w:rPr>
              <w:t xml:space="preserve"> </w:t>
            </w:r>
            <w:r w:rsidR="009F0014" w:rsidRPr="001709A7">
              <w:rPr>
                <w:lang w:val="es-PR"/>
              </w:rPr>
              <w:t>al</w:t>
            </w:r>
            <w:r w:rsidR="002F03BD" w:rsidRPr="001709A7">
              <w:rPr>
                <w:lang w:val="es-PR"/>
              </w:rPr>
              <w:t xml:space="preserve"> menos</w:t>
            </w:r>
            <w:r w:rsidR="009F0014" w:rsidRPr="001709A7">
              <w:rPr>
                <w:lang w:val="es-PR"/>
              </w:rPr>
              <w:t>,</w:t>
            </w:r>
            <w:r w:rsidR="002F03BD" w:rsidRPr="001709A7">
              <w:rPr>
                <w:lang w:val="es-PR"/>
              </w:rPr>
              <w:t xml:space="preserve"> el setenta y cinco </w:t>
            </w:r>
            <w:r w:rsidR="009C1594" w:rsidRPr="001709A7">
              <w:rPr>
                <w:lang w:val="es-PR"/>
              </w:rPr>
              <w:t>por ciento</w:t>
            </w:r>
            <w:r w:rsidR="002F03BD" w:rsidRPr="001709A7">
              <w:rPr>
                <w:noProof/>
                <w:kern w:val="24"/>
                <w:lang w:val="es-PR"/>
              </w:rPr>
              <w:t xml:space="preserve"> (75%) de</w:t>
            </w:r>
            <w:r w:rsidR="009F0014" w:rsidRPr="001709A7">
              <w:rPr>
                <w:noProof/>
                <w:kern w:val="24"/>
                <w:lang w:val="es-PR"/>
              </w:rPr>
              <w:t>l</w:t>
            </w:r>
            <w:r w:rsidR="002F03BD" w:rsidRPr="001709A7">
              <w:rPr>
                <w:noProof/>
                <w:kern w:val="24"/>
                <w:lang w:val="es-PR"/>
              </w:rPr>
              <w:t xml:space="preserve"> total </w:t>
            </w:r>
            <w:r w:rsidR="00D56EDA" w:rsidRPr="001709A7">
              <w:rPr>
                <w:noProof/>
                <w:kern w:val="24"/>
                <w:lang w:val="es-PR"/>
              </w:rPr>
              <w:t xml:space="preserve">de horas </w:t>
            </w:r>
            <w:r w:rsidR="0076374A">
              <w:rPr>
                <w:noProof/>
                <w:kern w:val="24"/>
                <w:lang w:val="es-PR"/>
              </w:rPr>
              <w:t xml:space="preserve">trabajadas para mi negocio fue </w:t>
            </w:r>
            <w:r w:rsidR="009F0014" w:rsidRPr="001709A7">
              <w:rPr>
                <w:noProof/>
                <w:kern w:val="24"/>
                <w:lang w:val="es-PR"/>
              </w:rPr>
              <w:t>complet</w:t>
            </w:r>
            <w:r w:rsidR="0076374A">
              <w:rPr>
                <w:noProof/>
                <w:kern w:val="24"/>
                <w:lang w:val="es-PR"/>
              </w:rPr>
              <w:t>ado</w:t>
            </w:r>
            <w:r w:rsidR="009F0014" w:rsidRPr="001709A7">
              <w:rPr>
                <w:noProof/>
                <w:kern w:val="24"/>
                <w:lang w:val="es-PR"/>
              </w:rPr>
              <w:t xml:space="preserve"> por </w:t>
            </w:r>
            <w:r w:rsidR="00D56EDA" w:rsidRPr="001709A7">
              <w:rPr>
                <w:b/>
                <w:bCs/>
                <w:noProof/>
                <w:kern w:val="24"/>
                <w:lang w:val="es-PR"/>
              </w:rPr>
              <w:t>trabajadores de Secci</w:t>
            </w:r>
            <w:r w:rsidR="009F0014" w:rsidRPr="001709A7">
              <w:rPr>
                <w:b/>
                <w:bCs/>
                <w:noProof/>
                <w:kern w:val="24"/>
                <w:lang w:val="es-PR"/>
              </w:rPr>
              <w:t>ó</w:t>
            </w:r>
            <w:r w:rsidR="00D56EDA" w:rsidRPr="001709A7">
              <w:rPr>
                <w:b/>
                <w:bCs/>
                <w:noProof/>
                <w:kern w:val="24"/>
                <w:lang w:val="es-PR"/>
              </w:rPr>
              <w:t>n 3</w:t>
            </w:r>
            <w:r w:rsidR="002F03BD" w:rsidRPr="001709A7">
              <w:rPr>
                <w:noProof/>
                <w:kern w:val="24"/>
                <w:lang w:val="es-PR"/>
              </w:rPr>
              <w:t>.</w:t>
            </w:r>
            <w:r w:rsidR="002F03BD" w:rsidRPr="002B06D0">
              <w:rPr>
                <w:noProof/>
                <w:kern w:val="24"/>
                <w:lang w:val="es-PR"/>
              </w:rPr>
              <w:t xml:space="preserve"> </w:t>
            </w:r>
          </w:p>
          <w:p w14:paraId="5ED66E6C" w14:textId="55A1A4DF" w:rsidR="002F03BD" w:rsidRPr="002B06D0" w:rsidRDefault="002F03BD" w:rsidP="00180150">
            <w:pPr>
              <w:rPr>
                <w:lang w:val="es-PR"/>
              </w:rPr>
            </w:pPr>
          </w:p>
        </w:tc>
        <w:tc>
          <w:tcPr>
            <w:tcW w:w="4675" w:type="dxa"/>
          </w:tcPr>
          <w:p w14:paraId="63571626" w14:textId="05351098" w:rsidR="002F03BD" w:rsidRPr="002B06D0" w:rsidRDefault="002F03BD" w:rsidP="00743C79">
            <w:pPr>
              <w:pStyle w:val="Heading2"/>
              <w:framePr w:wrap="around"/>
              <w:ind w:left="0"/>
              <w:outlineLvl w:val="1"/>
              <w:rPr>
                <w:sz w:val="30"/>
                <w:szCs w:val="30"/>
              </w:rPr>
            </w:pPr>
            <w:r w:rsidRPr="002B06D0">
              <w:rPr>
                <w:sz w:val="30"/>
                <w:szCs w:val="30"/>
              </w:rPr>
              <w:t>Evidenc</w:t>
            </w:r>
            <w:r w:rsidR="00D4088B" w:rsidRPr="002B06D0">
              <w:rPr>
                <w:sz w:val="30"/>
                <w:szCs w:val="30"/>
              </w:rPr>
              <w:t>ia</w:t>
            </w:r>
            <w:r w:rsidR="00276A4F" w:rsidRPr="002B06D0">
              <w:rPr>
                <w:sz w:val="30"/>
                <w:szCs w:val="30"/>
              </w:rPr>
              <w:t xml:space="preserve"> H</w:t>
            </w:r>
            <w:r w:rsidR="00D4088B" w:rsidRPr="002B06D0">
              <w:rPr>
                <w:sz w:val="30"/>
                <w:szCs w:val="30"/>
              </w:rPr>
              <w:t>oras de</w:t>
            </w:r>
            <w:r w:rsidR="00276A4F" w:rsidRPr="002B06D0">
              <w:rPr>
                <w:sz w:val="30"/>
                <w:szCs w:val="30"/>
              </w:rPr>
              <w:t xml:space="preserve"> Trabajo</w:t>
            </w:r>
            <w:r w:rsidR="00D4088B" w:rsidRPr="002B06D0">
              <w:rPr>
                <w:sz w:val="30"/>
                <w:szCs w:val="30"/>
              </w:rPr>
              <w:t xml:space="preserve"> de</w:t>
            </w:r>
            <w:r w:rsidR="00276A4F" w:rsidRPr="002B06D0">
              <w:rPr>
                <w:sz w:val="30"/>
                <w:szCs w:val="30"/>
              </w:rPr>
              <w:t xml:space="preserve"> Empleados de</w:t>
            </w:r>
            <w:r w:rsidR="00D4088B" w:rsidRPr="002B06D0">
              <w:rPr>
                <w:sz w:val="30"/>
                <w:szCs w:val="30"/>
              </w:rPr>
              <w:t xml:space="preserve"> </w:t>
            </w:r>
            <w:r w:rsidR="00276A4F" w:rsidRPr="002B06D0">
              <w:rPr>
                <w:sz w:val="30"/>
                <w:szCs w:val="30"/>
              </w:rPr>
              <w:t xml:space="preserve">Sección </w:t>
            </w:r>
            <w:r w:rsidR="00D4088B" w:rsidRPr="002B06D0">
              <w:rPr>
                <w:sz w:val="30"/>
                <w:szCs w:val="30"/>
              </w:rPr>
              <w:t>3</w:t>
            </w:r>
          </w:p>
          <w:p w14:paraId="1EF9A5BF" w14:textId="7B58F6C8" w:rsidR="002F03BD" w:rsidRPr="002B06D0" w:rsidRDefault="000362E0" w:rsidP="00180150">
            <w:pPr>
              <w:rPr>
                <w:noProof/>
                <w:kern w:val="24"/>
                <w:lang w:val="es-PR"/>
              </w:rPr>
            </w:pPr>
            <w:sdt>
              <w:sdtPr>
                <w:rPr>
                  <w:sz w:val="40"/>
                  <w:szCs w:val="40"/>
                  <w:lang w:val="es-PR"/>
                </w:rPr>
                <w:id w:val="59220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3BD" w:rsidRPr="002B06D0">
                  <w:rPr>
                    <w:rFonts w:ascii="MS Gothic" w:eastAsia="MS Gothic" w:hAnsi="MS Gothic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2F03BD" w:rsidRPr="002B06D0">
              <w:rPr>
                <w:noProof/>
                <w:kern w:val="24"/>
                <w:lang w:val="es-PR"/>
              </w:rPr>
              <w:t xml:space="preserve"> </w:t>
            </w:r>
            <w:r w:rsidR="00733882" w:rsidRPr="002B06D0">
              <w:rPr>
                <w:noProof/>
                <w:kern w:val="24"/>
                <w:lang w:val="es-PR"/>
              </w:rPr>
              <w:t>Adjunto la lista de mis trabajadores a tiempo completo o parcial y sus horas</w:t>
            </w:r>
            <w:r w:rsidR="00D4088B" w:rsidRPr="002B06D0">
              <w:rPr>
                <w:noProof/>
                <w:kern w:val="24"/>
                <w:lang w:val="es-PR"/>
              </w:rPr>
              <w:t xml:space="preserve"> de trabajo</w:t>
            </w:r>
            <w:r w:rsidR="00733882" w:rsidRPr="002B06D0">
              <w:rPr>
                <w:noProof/>
                <w:kern w:val="24"/>
                <w:lang w:val="es-PR"/>
              </w:rPr>
              <w:t>.</w:t>
            </w:r>
          </w:p>
          <w:p w14:paraId="6E2887F5" w14:textId="23F4A86F" w:rsidR="00733882" w:rsidRPr="002B06D0" w:rsidRDefault="00733882" w:rsidP="00180150">
            <w:pPr>
              <w:rPr>
                <w:b/>
                <w:bCs/>
                <w:noProof/>
                <w:kern w:val="24"/>
                <w:lang w:val="es-PR"/>
              </w:rPr>
            </w:pPr>
            <w:r w:rsidRPr="002B06D0">
              <w:rPr>
                <w:b/>
                <w:bCs/>
                <w:noProof/>
                <w:kern w:val="24"/>
                <w:lang w:val="es-PR"/>
              </w:rPr>
              <w:t>y</w:t>
            </w:r>
          </w:p>
          <w:p w14:paraId="6A58401D" w14:textId="0AC5641B" w:rsidR="002F03BD" w:rsidRPr="002B06D0" w:rsidRDefault="000362E0" w:rsidP="00180150">
            <w:pPr>
              <w:rPr>
                <w:noProof/>
                <w:kern w:val="24"/>
                <w:lang w:val="es-PR"/>
              </w:rPr>
            </w:pPr>
            <w:sdt>
              <w:sdtPr>
                <w:rPr>
                  <w:sz w:val="40"/>
                  <w:szCs w:val="40"/>
                  <w:lang w:val="es-PR"/>
                </w:rPr>
                <w:id w:val="1728262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3BD" w:rsidRPr="002B06D0">
                  <w:rPr>
                    <w:rFonts w:ascii="MS Gothic" w:eastAsia="MS Gothic" w:hAnsi="MS Gothic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2F03BD" w:rsidRPr="002B06D0">
              <w:rPr>
                <w:noProof/>
                <w:kern w:val="24"/>
                <w:lang w:val="es-PR"/>
              </w:rPr>
              <w:t xml:space="preserve"> </w:t>
            </w:r>
            <w:r w:rsidR="00733882" w:rsidRPr="002B06D0">
              <w:rPr>
                <w:noProof/>
                <w:kern w:val="24"/>
                <w:lang w:val="es-PR"/>
              </w:rPr>
              <w:t xml:space="preserve">Adjunto </w:t>
            </w:r>
            <w:r w:rsidR="00D4088B" w:rsidRPr="002B06D0">
              <w:rPr>
                <w:noProof/>
                <w:kern w:val="24"/>
                <w:lang w:val="es-PR"/>
              </w:rPr>
              <w:t>el formulario de Auto-certificaci</w:t>
            </w:r>
            <w:r w:rsidR="009F0014" w:rsidRPr="002B06D0">
              <w:rPr>
                <w:noProof/>
                <w:kern w:val="24"/>
                <w:lang w:val="es-PR"/>
              </w:rPr>
              <w:t>ó</w:t>
            </w:r>
            <w:r w:rsidR="00D4088B" w:rsidRPr="002B06D0">
              <w:rPr>
                <w:noProof/>
                <w:kern w:val="24"/>
                <w:lang w:val="es-PR"/>
              </w:rPr>
              <w:t xml:space="preserve">n de </w:t>
            </w:r>
            <w:r w:rsidR="009F0014" w:rsidRPr="002B06D0">
              <w:rPr>
                <w:noProof/>
                <w:kern w:val="24"/>
                <w:lang w:val="es-PR"/>
              </w:rPr>
              <w:t xml:space="preserve">Trabajador </w:t>
            </w:r>
            <w:r w:rsidR="00D4088B" w:rsidRPr="002B06D0">
              <w:rPr>
                <w:noProof/>
                <w:kern w:val="24"/>
                <w:lang w:val="es-PR"/>
              </w:rPr>
              <w:t>de Secci</w:t>
            </w:r>
            <w:r w:rsidR="009F0014" w:rsidRPr="002B06D0">
              <w:rPr>
                <w:noProof/>
                <w:kern w:val="24"/>
                <w:lang w:val="es-PR"/>
              </w:rPr>
              <w:t>ó</w:t>
            </w:r>
            <w:r w:rsidR="00D4088B" w:rsidRPr="002B06D0">
              <w:rPr>
                <w:noProof/>
                <w:kern w:val="24"/>
                <w:lang w:val="es-PR"/>
              </w:rPr>
              <w:t xml:space="preserve">n 3 completado </w:t>
            </w:r>
            <w:r w:rsidR="009F0014" w:rsidRPr="002B06D0">
              <w:rPr>
                <w:noProof/>
                <w:kern w:val="24"/>
                <w:lang w:val="es-PR"/>
              </w:rPr>
              <w:t xml:space="preserve">por </w:t>
            </w:r>
            <w:r w:rsidR="00D4088B" w:rsidRPr="002B06D0">
              <w:rPr>
                <w:noProof/>
                <w:kern w:val="24"/>
                <w:lang w:val="es-PR"/>
              </w:rPr>
              <w:t>cada uno de mis empleados que c</w:t>
            </w:r>
            <w:r w:rsidR="00A21C07">
              <w:rPr>
                <w:noProof/>
                <w:kern w:val="24"/>
                <w:lang w:val="es-PR"/>
              </w:rPr>
              <w:t>u</w:t>
            </w:r>
            <w:r w:rsidR="00D4088B" w:rsidRPr="002B06D0">
              <w:rPr>
                <w:noProof/>
                <w:kern w:val="24"/>
                <w:lang w:val="es-PR"/>
              </w:rPr>
              <w:t>alifica co</w:t>
            </w:r>
            <w:r w:rsidR="009F0014" w:rsidRPr="002B06D0">
              <w:rPr>
                <w:noProof/>
                <w:kern w:val="24"/>
                <w:lang w:val="es-PR"/>
              </w:rPr>
              <w:t>m</w:t>
            </w:r>
            <w:r w:rsidR="00D4088B" w:rsidRPr="002B06D0">
              <w:rPr>
                <w:noProof/>
                <w:kern w:val="24"/>
                <w:lang w:val="es-PR"/>
              </w:rPr>
              <w:t xml:space="preserve">o </w:t>
            </w:r>
            <w:r w:rsidR="009F0014" w:rsidRPr="002B06D0">
              <w:rPr>
                <w:noProof/>
                <w:kern w:val="24"/>
                <w:lang w:val="es-PR"/>
              </w:rPr>
              <w:t>t</w:t>
            </w:r>
            <w:r w:rsidR="00D4088B" w:rsidRPr="002B06D0">
              <w:rPr>
                <w:noProof/>
                <w:kern w:val="24"/>
                <w:lang w:val="es-PR"/>
              </w:rPr>
              <w:t>rabajador de Secci</w:t>
            </w:r>
            <w:r w:rsidR="009F0014" w:rsidRPr="002B06D0">
              <w:rPr>
                <w:noProof/>
                <w:kern w:val="24"/>
                <w:lang w:val="es-PR"/>
              </w:rPr>
              <w:t>ó</w:t>
            </w:r>
            <w:r w:rsidR="00D4088B" w:rsidRPr="002B06D0">
              <w:rPr>
                <w:noProof/>
                <w:kern w:val="24"/>
                <w:lang w:val="es-PR"/>
              </w:rPr>
              <w:t xml:space="preserve">n 3 o trabajador </w:t>
            </w:r>
            <w:r w:rsidR="005D204D">
              <w:rPr>
                <w:noProof/>
                <w:kern w:val="24"/>
                <w:lang w:val="es-PR"/>
              </w:rPr>
              <w:t>específico</w:t>
            </w:r>
            <w:r w:rsidR="00D4088B" w:rsidRPr="002B06D0">
              <w:rPr>
                <w:noProof/>
                <w:kern w:val="24"/>
                <w:lang w:val="es-PR"/>
              </w:rPr>
              <w:t xml:space="preserve"> de Secci</w:t>
            </w:r>
            <w:r w:rsidR="009F0014" w:rsidRPr="002B06D0">
              <w:rPr>
                <w:noProof/>
                <w:kern w:val="24"/>
                <w:lang w:val="es-PR"/>
              </w:rPr>
              <w:t>ó</w:t>
            </w:r>
            <w:r w:rsidR="00D4088B" w:rsidRPr="002B06D0">
              <w:rPr>
                <w:noProof/>
                <w:kern w:val="24"/>
                <w:lang w:val="es-PR"/>
              </w:rPr>
              <w:t xml:space="preserve">n 3, y una </w:t>
            </w:r>
            <w:r w:rsidR="009F0014" w:rsidRPr="002B06D0">
              <w:rPr>
                <w:noProof/>
                <w:kern w:val="24"/>
                <w:lang w:val="es-PR"/>
              </w:rPr>
              <w:t xml:space="preserve">copia </w:t>
            </w:r>
            <w:r w:rsidR="00D4088B" w:rsidRPr="002B06D0">
              <w:rPr>
                <w:noProof/>
                <w:kern w:val="24"/>
                <w:lang w:val="es-PR"/>
              </w:rPr>
              <w:t>de sus horario</w:t>
            </w:r>
            <w:r w:rsidR="00776891">
              <w:rPr>
                <w:noProof/>
                <w:kern w:val="24"/>
                <w:lang w:val="es-PR"/>
              </w:rPr>
              <w:t>s</w:t>
            </w:r>
            <w:r w:rsidR="00D4088B" w:rsidRPr="002B06D0">
              <w:rPr>
                <w:noProof/>
                <w:kern w:val="24"/>
                <w:lang w:val="es-PR"/>
              </w:rPr>
              <w:t xml:space="preserve"> de trabajo </w:t>
            </w:r>
            <w:r w:rsidR="009F0014" w:rsidRPr="002B06D0">
              <w:rPr>
                <w:noProof/>
                <w:kern w:val="24"/>
                <w:lang w:val="es-PR"/>
              </w:rPr>
              <w:t>que indica</w:t>
            </w:r>
            <w:r w:rsidR="00776891">
              <w:rPr>
                <w:noProof/>
                <w:kern w:val="24"/>
                <w:lang w:val="es-PR"/>
              </w:rPr>
              <w:t>n</w:t>
            </w:r>
            <w:r w:rsidR="00D4088B" w:rsidRPr="002B06D0">
              <w:rPr>
                <w:noProof/>
                <w:kern w:val="24"/>
                <w:lang w:val="es-PR"/>
              </w:rPr>
              <w:t xml:space="preserve"> las horas de trabajo </w:t>
            </w:r>
            <w:r w:rsidR="009F0014" w:rsidRPr="002B06D0">
              <w:rPr>
                <w:noProof/>
                <w:kern w:val="24"/>
                <w:lang w:val="es-PR"/>
              </w:rPr>
              <w:t>completadas</w:t>
            </w:r>
            <w:r w:rsidR="00733882" w:rsidRPr="002B06D0">
              <w:rPr>
                <w:noProof/>
                <w:kern w:val="24"/>
                <w:lang w:val="es-PR"/>
              </w:rPr>
              <w:t>.</w:t>
            </w:r>
          </w:p>
          <w:p w14:paraId="0451BEF9" w14:textId="4F1812EC" w:rsidR="00733882" w:rsidRPr="002B06D0" w:rsidRDefault="00733882" w:rsidP="00180150">
            <w:pPr>
              <w:rPr>
                <w:b/>
                <w:bCs/>
                <w:noProof/>
                <w:kern w:val="24"/>
                <w:lang w:val="es-PR"/>
              </w:rPr>
            </w:pPr>
            <w:r w:rsidRPr="002B06D0">
              <w:rPr>
                <w:b/>
                <w:bCs/>
                <w:noProof/>
                <w:kern w:val="24"/>
                <w:lang w:val="es-PR"/>
              </w:rPr>
              <w:t>y</w:t>
            </w:r>
          </w:p>
          <w:p w14:paraId="56A08D6C" w14:textId="7AB8ECD2" w:rsidR="002F03BD" w:rsidRPr="002B06D0" w:rsidRDefault="000362E0" w:rsidP="0087648D">
            <w:pPr>
              <w:rPr>
                <w:lang w:val="es-PR"/>
              </w:rPr>
            </w:pPr>
            <w:sdt>
              <w:sdtPr>
                <w:rPr>
                  <w:sz w:val="40"/>
                  <w:szCs w:val="40"/>
                  <w:lang w:val="es-PR"/>
                </w:rPr>
                <w:id w:val="-181092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3BD" w:rsidRPr="002B06D0">
                  <w:rPr>
                    <w:rFonts w:ascii="MS Gothic" w:eastAsia="MS Gothic" w:hAnsi="MS Gothic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2F03BD" w:rsidRPr="002B06D0">
              <w:rPr>
                <w:noProof/>
                <w:kern w:val="24"/>
                <w:lang w:val="es-PR"/>
              </w:rPr>
              <w:t xml:space="preserve"> </w:t>
            </w:r>
            <w:r w:rsidR="00733882" w:rsidRPr="002B06D0">
              <w:rPr>
                <w:noProof/>
                <w:kern w:val="24"/>
                <w:lang w:val="es-PR"/>
              </w:rPr>
              <w:t xml:space="preserve">Certifico </w:t>
            </w:r>
            <w:r w:rsidR="00D4088B" w:rsidRPr="002B06D0">
              <w:rPr>
                <w:noProof/>
                <w:kern w:val="24"/>
                <w:lang w:val="es-PR"/>
              </w:rPr>
              <w:t xml:space="preserve">y confirmo </w:t>
            </w:r>
            <w:r w:rsidR="00733882" w:rsidRPr="002B06D0">
              <w:rPr>
                <w:noProof/>
                <w:kern w:val="24"/>
                <w:lang w:val="es-PR"/>
              </w:rPr>
              <w:t xml:space="preserve">que he revisado </w:t>
            </w:r>
            <w:r w:rsidR="00D4088B" w:rsidRPr="002B06D0">
              <w:rPr>
                <w:noProof/>
                <w:kern w:val="24"/>
                <w:lang w:val="es-PR"/>
              </w:rPr>
              <w:t xml:space="preserve">que cada uno de mis empleados que figuran como </w:t>
            </w:r>
            <w:r w:rsidR="00733882" w:rsidRPr="002B06D0">
              <w:rPr>
                <w:noProof/>
                <w:kern w:val="24"/>
                <w:lang w:val="es-PR"/>
              </w:rPr>
              <w:t xml:space="preserve">trabajadores </w:t>
            </w:r>
            <w:r w:rsidR="00D4088B" w:rsidRPr="002B06D0">
              <w:rPr>
                <w:noProof/>
                <w:kern w:val="24"/>
                <w:lang w:val="es-PR"/>
              </w:rPr>
              <w:t xml:space="preserve">de </w:t>
            </w:r>
            <w:r w:rsidR="009F0014" w:rsidRPr="002B06D0">
              <w:rPr>
                <w:noProof/>
                <w:kern w:val="24"/>
                <w:lang w:val="es-PR"/>
              </w:rPr>
              <w:t xml:space="preserve">Sección </w:t>
            </w:r>
            <w:r w:rsidR="00733882" w:rsidRPr="002B06D0">
              <w:rPr>
                <w:noProof/>
                <w:kern w:val="24"/>
                <w:lang w:val="es-PR"/>
              </w:rPr>
              <w:t>3</w:t>
            </w:r>
            <w:r w:rsidR="00D4088B" w:rsidRPr="002B06D0">
              <w:rPr>
                <w:noProof/>
                <w:kern w:val="24"/>
                <w:lang w:val="es-PR"/>
              </w:rPr>
              <w:t>, c</w:t>
            </w:r>
            <w:r w:rsidR="0076374A">
              <w:rPr>
                <w:noProof/>
                <w:kern w:val="24"/>
                <w:lang w:val="es-PR"/>
              </w:rPr>
              <w:t>u</w:t>
            </w:r>
            <w:r w:rsidR="00733882" w:rsidRPr="002B06D0">
              <w:rPr>
                <w:noProof/>
                <w:kern w:val="24"/>
                <w:lang w:val="es-PR"/>
              </w:rPr>
              <w:t>alifican como</w:t>
            </w:r>
            <w:r w:rsidR="00D4088B" w:rsidRPr="002B06D0">
              <w:rPr>
                <w:noProof/>
                <w:kern w:val="24"/>
                <w:lang w:val="es-PR"/>
              </w:rPr>
              <w:t xml:space="preserve"> trabajadores de</w:t>
            </w:r>
            <w:r w:rsidR="00733882" w:rsidRPr="002B06D0">
              <w:rPr>
                <w:noProof/>
                <w:kern w:val="24"/>
                <w:lang w:val="es-PR"/>
              </w:rPr>
              <w:t xml:space="preserve"> Secci</w:t>
            </w:r>
            <w:r w:rsidR="009F0014" w:rsidRPr="002B06D0">
              <w:rPr>
                <w:noProof/>
                <w:kern w:val="24"/>
                <w:lang w:val="es-PR"/>
              </w:rPr>
              <w:t>ó</w:t>
            </w:r>
            <w:r w:rsidR="00733882" w:rsidRPr="002B06D0">
              <w:rPr>
                <w:noProof/>
                <w:kern w:val="24"/>
                <w:lang w:val="es-PR"/>
              </w:rPr>
              <w:t>n 3 a base de la documentaci</w:t>
            </w:r>
            <w:r w:rsidR="009F0014" w:rsidRPr="002B06D0">
              <w:rPr>
                <w:noProof/>
                <w:kern w:val="24"/>
                <w:lang w:val="es-PR"/>
              </w:rPr>
              <w:t>ó</w:t>
            </w:r>
            <w:r w:rsidR="00733882" w:rsidRPr="002B06D0">
              <w:rPr>
                <w:noProof/>
                <w:kern w:val="24"/>
                <w:lang w:val="es-PR"/>
              </w:rPr>
              <w:t xml:space="preserve">n </w:t>
            </w:r>
            <w:r w:rsidR="00EC4884" w:rsidRPr="002B06D0">
              <w:rPr>
                <w:noProof/>
                <w:kern w:val="24"/>
                <w:lang w:val="es-PR"/>
              </w:rPr>
              <w:t xml:space="preserve">de respaldo proporcionada y conservada en </w:t>
            </w:r>
            <w:r w:rsidR="009F0014" w:rsidRPr="002B06D0">
              <w:rPr>
                <w:noProof/>
                <w:kern w:val="24"/>
                <w:lang w:val="es-PR"/>
              </w:rPr>
              <w:t xml:space="preserve">los </w:t>
            </w:r>
            <w:r w:rsidR="00EC4884" w:rsidRPr="002B06D0">
              <w:rPr>
                <w:noProof/>
                <w:kern w:val="24"/>
                <w:lang w:val="es-PR"/>
              </w:rPr>
              <w:t>archivo</w:t>
            </w:r>
            <w:r w:rsidR="009F0014" w:rsidRPr="002B06D0">
              <w:rPr>
                <w:noProof/>
                <w:kern w:val="24"/>
                <w:lang w:val="es-PR"/>
              </w:rPr>
              <w:t>s del negocio</w:t>
            </w:r>
            <w:r w:rsidR="00EC4884" w:rsidRPr="002B06D0">
              <w:rPr>
                <w:noProof/>
                <w:kern w:val="24"/>
                <w:lang w:val="es-PR"/>
              </w:rPr>
              <w:t>.</w:t>
            </w:r>
          </w:p>
        </w:tc>
      </w:tr>
      <w:bookmarkEnd w:id="3"/>
    </w:tbl>
    <w:p w14:paraId="74699A4C" w14:textId="43ABBD0C" w:rsidR="00E35569" w:rsidRPr="002B06D0" w:rsidRDefault="00E35569" w:rsidP="00E35569">
      <w:pPr>
        <w:tabs>
          <w:tab w:val="left" w:pos="1940"/>
        </w:tabs>
        <w:spacing w:after="0" w:line="240" w:lineRule="auto"/>
        <w:ind w:right="-20"/>
        <w:rPr>
          <w:lang w:val="es-PR"/>
        </w:rPr>
      </w:pPr>
    </w:p>
    <w:bookmarkStart w:id="4" w:name="_Hlk47607569"/>
    <w:p w14:paraId="1C6466D4" w14:textId="4BA256CE" w:rsidR="00E35569" w:rsidRPr="002B06D0" w:rsidRDefault="000362E0" w:rsidP="00776891">
      <w:pPr>
        <w:pStyle w:val="Heading1"/>
        <w:ind w:left="720" w:firstLine="720"/>
        <w:rPr>
          <w:sz w:val="24"/>
          <w:szCs w:val="24"/>
          <w:lang w:val="es-PR"/>
        </w:rPr>
      </w:pPr>
      <w:sdt>
        <w:sdtPr>
          <w:rPr>
            <w:sz w:val="40"/>
            <w:szCs w:val="40"/>
            <w:lang w:val="es-PR"/>
          </w:rPr>
          <w:id w:val="-2031786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0014" w:rsidRPr="002B06D0">
            <w:rPr>
              <w:rFonts w:ascii="MS Gothic" w:eastAsia="MS Gothic" w:hAnsi="MS Gothic"/>
              <w:sz w:val="40"/>
              <w:szCs w:val="40"/>
              <w:lang w:val="es-PR"/>
            </w:rPr>
            <w:t>☐</w:t>
          </w:r>
        </w:sdtContent>
      </w:sdt>
      <w:r w:rsidR="005F6B14" w:rsidRPr="002B06D0">
        <w:rPr>
          <w:sz w:val="24"/>
          <w:szCs w:val="24"/>
          <w:lang w:val="es-PR"/>
        </w:rPr>
        <w:t xml:space="preserve"> </w:t>
      </w:r>
      <w:r w:rsidR="009F0014" w:rsidRPr="002B06D0">
        <w:rPr>
          <w:sz w:val="24"/>
          <w:szCs w:val="24"/>
          <w:lang w:val="es-PR"/>
        </w:rPr>
        <w:t xml:space="preserve"> </w:t>
      </w:r>
      <w:r w:rsidR="009F0014" w:rsidRPr="002B06D0">
        <w:rPr>
          <w:lang w:val="es-PR"/>
        </w:rPr>
        <w:t>3: Estatus de No-Sección 3</w:t>
      </w:r>
      <w:r w:rsidR="009F0014" w:rsidRPr="002B06D0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20674C08" wp14:editId="002C24D3">
                <wp:simplePos x="0" y="0"/>
                <wp:positionH relativeFrom="column">
                  <wp:posOffset>14605</wp:posOffset>
                </wp:positionH>
                <wp:positionV relativeFrom="page">
                  <wp:posOffset>993775</wp:posOffset>
                </wp:positionV>
                <wp:extent cx="787400" cy="484505"/>
                <wp:effectExtent l="57150" t="38100" r="50800" b="67945"/>
                <wp:wrapNone/>
                <wp:docPr id="24" name="Arrow: Right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787400" cy="48450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08342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4" o:spid="_x0000_s1026" type="#_x0000_t13" style="position:absolute;margin-left:1.15pt;margin-top:78.25pt;width:62pt;height:38.15pt;rotation:180;flip:x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" adj="14955" fillcolor="black [3213]" stroked="f">
                <v:shadow on="t" color="black" opacity="41287f" offset="0,1.5pt"/>
                <w10:wrap anchory="page"/>
              </v:shape>
            </w:pict>
          </mc:Fallback>
        </mc:AlternateContent>
      </w:r>
    </w:p>
    <w:p w14:paraId="2F7E5E70" w14:textId="327689DE" w:rsidR="00E35569" w:rsidRPr="002B06D0" w:rsidRDefault="00E35569" w:rsidP="00E35569">
      <w:pPr>
        <w:tabs>
          <w:tab w:val="left" w:pos="1940"/>
        </w:tabs>
        <w:spacing w:after="0" w:line="240" w:lineRule="auto"/>
        <w:ind w:right="-20"/>
        <w:jc w:val="left"/>
        <w:rPr>
          <w:lang w:val="es-PR"/>
        </w:rPr>
      </w:pPr>
      <w:r w:rsidRPr="002B06D0">
        <w:rPr>
          <w:lang w:val="es-PR"/>
        </w:rPr>
        <w:t xml:space="preserve">Después de revisar la información anterior, puedo </w:t>
      </w:r>
      <w:r w:rsidR="00316233" w:rsidRPr="002B06D0">
        <w:rPr>
          <w:lang w:val="es-PR"/>
        </w:rPr>
        <w:t>corroborar</w:t>
      </w:r>
      <w:r w:rsidRPr="002B06D0">
        <w:rPr>
          <w:lang w:val="es-PR"/>
        </w:rPr>
        <w:t>:</w:t>
      </w:r>
    </w:p>
    <w:p w14:paraId="19645400" w14:textId="31901FD1" w:rsidR="00E35569" w:rsidRPr="002B06D0" w:rsidRDefault="000362E0" w:rsidP="00E35569">
      <w:pPr>
        <w:tabs>
          <w:tab w:val="left" w:pos="1940"/>
        </w:tabs>
        <w:spacing w:after="0" w:line="240" w:lineRule="auto"/>
        <w:ind w:right="-20"/>
        <w:jc w:val="left"/>
        <w:rPr>
          <w:noProof/>
          <w:kern w:val="24"/>
          <w:lang w:val="es-PR"/>
        </w:rPr>
      </w:pPr>
      <w:sdt>
        <w:sdtPr>
          <w:rPr>
            <w:sz w:val="40"/>
            <w:szCs w:val="40"/>
            <w:lang w:val="es-PR"/>
          </w:rPr>
          <w:id w:val="541874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569" w:rsidRPr="002B06D0">
            <w:rPr>
              <w:rFonts w:ascii="MS Gothic" w:eastAsia="MS Gothic" w:hAnsi="MS Gothic"/>
              <w:sz w:val="40"/>
              <w:szCs w:val="40"/>
              <w:lang w:val="es-PR"/>
            </w:rPr>
            <w:t>☐</w:t>
          </w:r>
        </w:sdtContent>
      </w:sdt>
      <w:r w:rsidR="00E35569" w:rsidRPr="002B06D0">
        <w:rPr>
          <w:sz w:val="24"/>
          <w:szCs w:val="24"/>
          <w:lang w:val="es-PR"/>
        </w:rPr>
        <w:t xml:space="preserve">  </w:t>
      </w:r>
      <w:r w:rsidR="00E35569" w:rsidRPr="002B06D0">
        <w:rPr>
          <w:noProof/>
          <w:kern w:val="24"/>
          <w:lang w:val="es-PR"/>
        </w:rPr>
        <w:t>Como propietario</w:t>
      </w:r>
      <w:r w:rsidR="002F160E" w:rsidRPr="002B06D0">
        <w:rPr>
          <w:noProof/>
          <w:kern w:val="24"/>
          <w:lang w:val="es-PR"/>
        </w:rPr>
        <w:t>(s)</w:t>
      </w:r>
      <w:r w:rsidR="00E35569" w:rsidRPr="002B06D0">
        <w:rPr>
          <w:noProof/>
          <w:kern w:val="24"/>
          <w:lang w:val="es-PR"/>
        </w:rPr>
        <w:t xml:space="preserve"> de</w:t>
      </w:r>
      <w:r w:rsidR="002F160E" w:rsidRPr="002B06D0">
        <w:rPr>
          <w:noProof/>
          <w:kern w:val="24"/>
          <w:lang w:val="es-PR"/>
        </w:rPr>
        <w:t>l</w:t>
      </w:r>
      <w:r w:rsidR="00E35569" w:rsidRPr="002B06D0">
        <w:rPr>
          <w:noProof/>
          <w:kern w:val="24"/>
          <w:lang w:val="es-PR"/>
        </w:rPr>
        <w:t xml:space="preserve"> </w:t>
      </w:r>
      <w:r w:rsidR="002F160E" w:rsidRPr="002B06D0">
        <w:rPr>
          <w:noProof/>
          <w:kern w:val="24"/>
          <w:lang w:val="es-PR"/>
        </w:rPr>
        <w:t>negocio</w:t>
      </w:r>
      <w:r w:rsidR="00E35569" w:rsidRPr="002B06D0">
        <w:rPr>
          <w:noProof/>
          <w:kern w:val="24"/>
          <w:lang w:val="es-PR"/>
        </w:rPr>
        <w:t xml:space="preserve">, </w:t>
      </w:r>
      <w:r w:rsidR="002F160E" w:rsidRPr="002B06D0">
        <w:rPr>
          <w:noProof/>
          <w:kern w:val="24"/>
          <w:lang w:val="es-PR"/>
        </w:rPr>
        <w:t xml:space="preserve">yo(nosotros) </w:t>
      </w:r>
      <w:r w:rsidR="00E35569" w:rsidRPr="002B06D0">
        <w:rPr>
          <w:b/>
          <w:bCs/>
          <w:noProof/>
          <w:kern w:val="24"/>
          <w:lang w:val="es-PR"/>
        </w:rPr>
        <w:t xml:space="preserve">no </w:t>
      </w:r>
      <w:r w:rsidR="005F6B14" w:rsidRPr="002B06D0">
        <w:rPr>
          <w:b/>
          <w:bCs/>
          <w:noProof/>
          <w:kern w:val="24"/>
          <w:lang w:val="es-PR"/>
        </w:rPr>
        <w:t>cuento</w:t>
      </w:r>
      <w:r w:rsidR="002F160E" w:rsidRPr="002B06D0">
        <w:rPr>
          <w:b/>
          <w:bCs/>
          <w:noProof/>
          <w:kern w:val="24"/>
          <w:lang w:val="es-PR"/>
        </w:rPr>
        <w:t>(contamos)</w:t>
      </w:r>
      <w:r w:rsidR="005F6B14" w:rsidRPr="002B06D0">
        <w:rPr>
          <w:b/>
          <w:bCs/>
          <w:noProof/>
          <w:kern w:val="24"/>
          <w:lang w:val="es-PR"/>
        </w:rPr>
        <w:t xml:space="preserve"> con ingreso bajo o muy bajo como lo define HUD.</w:t>
      </w:r>
    </w:p>
    <w:p w14:paraId="38F7306F" w14:textId="5FC75FF0" w:rsidR="00E35569" w:rsidRPr="002B06D0" w:rsidRDefault="000362E0" w:rsidP="00E35569">
      <w:pPr>
        <w:rPr>
          <w:sz w:val="40"/>
          <w:szCs w:val="40"/>
          <w:lang w:val="es-PR"/>
        </w:rPr>
      </w:pPr>
      <w:sdt>
        <w:sdtPr>
          <w:rPr>
            <w:sz w:val="40"/>
            <w:szCs w:val="40"/>
            <w:lang w:val="es-PR"/>
          </w:rPr>
          <w:id w:val="-1935502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569" w:rsidRPr="002B06D0">
            <w:rPr>
              <w:rFonts w:ascii="MS Gothic" w:eastAsia="MS Gothic" w:hAnsi="MS Gothic"/>
              <w:sz w:val="40"/>
              <w:szCs w:val="40"/>
              <w:lang w:val="es-PR"/>
            </w:rPr>
            <w:t>☐</w:t>
          </w:r>
        </w:sdtContent>
      </w:sdt>
      <w:r w:rsidR="00E35569" w:rsidRPr="002B06D0">
        <w:rPr>
          <w:sz w:val="24"/>
          <w:szCs w:val="24"/>
          <w:lang w:val="es-PR"/>
        </w:rPr>
        <w:t xml:space="preserve">  </w:t>
      </w:r>
      <w:r w:rsidR="005F6B14" w:rsidRPr="002B06D0">
        <w:rPr>
          <w:noProof/>
          <w:kern w:val="24"/>
          <w:lang w:val="es-PR"/>
        </w:rPr>
        <w:t>Como propietario</w:t>
      </w:r>
      <w:r w:rsidR="002F160E" w:rsidRPr="002B06D0">
        <w:rPr>
          <w:noProof/>
          <w:kern w:val="24"/>
          <w:lang w:val="es-PR"/>
        </w:rPr>
        <w:t>(s)</w:t>
      </w:r>
      <w:r w:rsidR="005F6B14" w:rsidRPr="002B06D0">
        <w:rPr>
          <w:noProof/>
          <w:kern w:val="24"/>
          <w:lang w:val="es-PR"/>
        </w:rPr>
        <w:t xml:space="preserve"> de</w:t>
      </w:r>
      <w:r w:rsidR="002F160E" w:rsidRPr="002B06D0">
        <w:rPr>
          <w:noProof/>
          <w:kern w:val="24"/>
          <w:lang w:val="es-PR"/>
        </w:rPr>
        <w:t>l negocio</w:t>
      </w:r>
      <w:r w:rsidR="005F6B14" w:rsidRPr="002B06D0">
        <w:rPr>
          <w:noProof/>
          <w:kern w:val="24"/>
          <w:lang w:val="es-PR"/>
        </w:rPr>
        <w:t xml:space="preserve">, </w:t>
      </w:r>
      <w:r w:rsidR="002F160E" w:rsidRPr="002B06D0">
        <w:rPr>
          <w:b/>
          <w:bCs/>
          <w:noProof/>
          <w:kern w:val="24"/>
          <w:lang w:val="es-PR"/>
        </w:rPr>
        <w:t xml:space="preserve">yo(nosotros) no </w:t>
      </w:r>
      <w:r w:rsidR="005F6B14" w:rsidRPr="002B06D0">
        <w:rPr>
          <w:b/>
          <w:bCs/>
          <w:noProof/>
          <w:kern w:val="24"/>
          <w:lang w:val="es-PR"/>
        </w:rPr>
        <w:t>vivo</w:t>
      </w:r>
      <w:r w:rsidR="002F160E" w:rsidRPr="002B06D0">
        <w:rPr>
          <w:b/>
          <w:bCs/>
          <w:noProof/>
          <w:kern w:val="24"/>
          <w:lang w:val="es-PR"/>
        </w:rPr>
        <w:t>(vivimos)</w:t>
      </w:r>
      <w:r w:rsidR="005F6B14" w:rsidRPr="002B06D0">
        <w:rPr>
          <w:b/>
          <w:bCs/>
          <w:noProof/>
          <w:kern w:val="24"/>
          <w:lang w:val="es-PR"/>
        </w:rPr>
        <w:t xml:space="preserve"> en </w:t>
      </w:r>
      <w:r w:rsidR="002F160E" w:rsidRPr="002B06D0">
        <w:rPr>
          <w:b/>
          <w:bCs/>
          <w:noProof/>
          <w:kern w:val="24"/>
          <w:lang w:val="es-PR"/>
        </w:rPr>
        <w:t>una v</w:t>
      </w:r>
      <w:r w:rsidR="005F6B14" w:rsidRPr="002B06D0">
        <w:rPr>
          <w:b/>
          <w:bCs/>
          <w:noProof/>
          <w:kern w:val="24"/>
          <w:lang w:val="es-PR"/>
        </w:rPr>
        <w:t>ivienda</w:t>
      </w:r>
      <w:r w:rsidR="007650BA">
        <w:rPr>
          <w:b/>
          <w:bCs/>
          <w:noProof/>
          <w:kern w:val="24"/>
          <w:lang w:val="es-PR"/>
        </w:rPr>
        <w:t xml:space="preserve"> pública</w:t>
      </w:r>
      <w:r w:rsidR="002F160E" w:rsidRPr="002B06D0">
        <w:rPr>
          <w:b/>
          <w:bCs/>
          <w:noProof/>
          <w:kern w:val="24"/>
          <w:lang w:val="es-PR"/>
        </w:rPr>
        <w:t xml:space="preserve"> o</w:t>
      </w:r>
      <w:r w:rsidR="007650BA">
        <w:rPr>
          <w:b/>
          <w:bCs/>
          <w:noProof/>
          <w:kern w:val="24"/>
          <w:lang w:val="es-PR"/>
        </w:rPr>
        <w:t xml:space="preserve"> vivienda</w:t>
      </w:r>
      <w:r w:rsidR="002F160E" w:rsidRPr="002B06D0">
        <w:rPr>
          <w:b/>
          <w:bCs/>
          <w:noProof/>
          <w:kern w:val="24"/>
          <w:lang w:val="es-PR"/>
        </w:rPr>
        <w:t xml:space="preserve"> asistida por</w:t>
      </w:r>
      <w:r w:rsidR="005F6B14" w:rsidRPr="002B06D0">
        <w:rPr>
          <w:b/>
          <w:bCs/>
          <w:noProof/>
          <w:kern w:val="24"/>
          <w:lang w:val="es-PR"/>
        </w:rPr>
        <w:t xml:space="preserve"> Secci</w:t>
      </w:r>
      <w:r w:rsidR="007650BA">
        <w:rPr>
          <w:b/>
          <w:bCs/>
          <w:noProof/>
          <w:kern w:val="24"/>
          <w:lang w:val="es-PR"/>
        </w:rPr>
        <w:t>ó</w:t>
      </w:r>
      <w:r w:rsidR="005F6B14" w:rsidRPr="002B06D0">
        <w:rPr>
          <w:b/>
          <w:bCs/>
          <w:noProof/>
          <w:kern w:val="24"/>
          <w:lang w:val="es-PR"/>
        </w:rPr>
        <w:t>n</w:t>
      </w:r>
      <w:r w:rsidR="007650BA">
        <w:rPr>
          <w:b/>
          <w:bCs/>
          <w:noProof/>
          <w:kern w:val="24"/>
          <w:lang w:val="es-PR"/>
        </w:rPr>
        <w:t xml:space="preserve"> 8</w:t>
      </w:r>
      <w:r w:rsidR="002F160E" w:rsidRPr="002B06D0">
        <w:rPr>
          <w:b/>
          <w:bCs/>
          <w:noProof/>
          <w:kern w:val="24"/>
          <w:lang w:val="es-PR"/>
        </w:rPr>
        <w:t>.</w:t>
      </w:r>
    </w:p>
    <w:p w14:paraId="16A885D1" w14:textId="2EC770CB" w:rsidR="00D92D4B" w:rsidRPr="002B06D0" w:rsidRDefault="000362E0" w:rsidP="00E95EE3">
      <w:pPr>
        <w:tabs>
          <w:tab w:val="left" w:pos="1940"/>
        </w:tabs>
        <w:spacing w:after="0" w:line="240" w:lineRule="auto"/>
        <w:ind w:right="-20"/>
        <w:rPr>
          <w:noProof/>
          <w:kern w:val="24"/>
          <w:lang w:val="es-PR"/>
        </w:rPr>
      </w:pPr>
      <w:sdt>
        <w:sdtPr>
          <w:rPr>
            <w:sz w:val="40"/>
            <w:szCs w:val="40"/>
            <w:lang w:val="es-PR"/>
          </w:rPr>
          <w:id w:val="541174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569" w:rsidRPr="002B06D0">
            <w:rPr>
              <w:rFonts w:ascii="MS Gothic" w:eastAsia="MS Gothic" w:hAnsi="MS Gothic"/>
              <w:sz w:val="40"/>
              <w:szCs w:val="40"/>
              <w:lang w:val="es-PR"/>
            </w:rPr>
            <w:t>☐</w:t>
          </w:r>
        </w:sdtContent>
      </w:sdt>
      <w:r w:rsidR="00E35569" w:rsidRPr="002B06D0">
        <w:rPr>
          <w:sz w:val="24"/>
          <w:szCs w:val="24"/>
          <w:lang w:val="es-PR"/>
        </w:rPr>
        <w:t xml:space="preserve">  </w:t>
      </w:r>
      <w:r w:rsidR="007650BA" w:rsidRPr="002B06D0">
        <w:rPr>
          <w:noProof/>
          <w:kern w:val="24"/>
          <w:lang w:val="es-PR"/>
        </w:rPr>
        <w:t xml:space="preserve">Actualmente, el </w:t>
      </w:r>
      <w:bookmarkEnd w:id="4"/>
      <w:r w:rsidR="005F6B14" w:rsidRPr="002B06D0">
        <w:rPr>
          <w:noProof/>
          <w:kern w:val="24"/>
          <w:lang w:val="es-PR"/>
        </w:rPr>
        <w:t xml:space="preserve"> </w:t>
      </w:r>
      <w:r w:rsidR="002139D2" w:rsidRPr="002B06D0">
        <w:rPr>
          <w:b/>
          <w:noProof/>
          <w:kern w:val="24"/>
          <w:lang w:val="es-PR"/>
        </w:rPr>
        <w:t>setenta y cinco por ciento (</w:t>
      </w:r>
      <w:r w:rsidR="005F6B14" w:rsidRPr="002B06D0">
        <w:rPr>
          <w:b/>
          <w:noProof/>
          <w:kern w:val="24"/>
          <w:lang w:val="es-PR"/>
        </w:rPr>
        <w:t>75%</w:t>
      </w:r>
      <w:r w:rsidR="002139D2" w:rsidRPr="002B06D0">
        <w:rPr>
          <w:b/>
          <w:noProof/>
          <w:kern w:val="24"/>
          <w:lang w:val="es-PR"/>
        </w:rPr>
        <w:t>)</w:t>
      </w:r>
      <w:r w:rsidR="007650BA" w:rsidRPr="002B06D0">
        <w:rPr>
          <w:b/>
          <w:noProof/>
          <w:kern w:val="24"/>
          <w:lang w:val="es-PR"/>
        </w:rPr>
        <w:t xml:space="preserve"> o más</w:t>
      </w:r>
      <w:r w:rsidR="005F6B14" w:rsidRPr="002B06D0">
        <w:rPr>
          <w:noProof/>
          <w:kern w:val="24"/>
          <w:lang w:val="es-PR"/>
        </w:rPr>
        <w:t xml:space="preserve"> de</w:t>
      </w:r>
      <w:r w:rsidR="002139D2" w:rsidRPr="002B06D0">
        <w:rPr>
          <w:noProof/>
          <w:kern w:val="24"/>
          <w:lang w:val="es-PR"/>
        </w:rPr>
        <w:t xml:space="preserve"> las</w:t>
      </w:r>
      <w:r w:rsidR="005F6B14" w:rsidRPr="002B06D0">
        <w:rPr>
          <w:noProof/>
          <w:kern w:val="24"/>
          <w:lang w:val="es-PR"/>
        </w:rPr>
        <w:t xml:space="preserve"> horas </w:t>
      </w:r>
      <w:r w:rsidR="002139D2" w:rsidRPr="002B06D0">
        <w:rPr>
          <w:noProof/>
          <w:kern w:val="24"/>
          <w:lang w:val="es-PR"/>
        </w:rPr>
        <w:t xml:space="preserve">de trabajo </w:t>
      </w:r>
      <w:r w:rsidR="007650BA" w:rsidRPr="002B06D0">
        <w:rPr>
          <w:noProof/>
          <w:kern w:val="24"/>
          <w:lang w:val="es-PR"/>
        </w:rPr>
        <w:t>para mi negocio no son completadas por t</w:t>
      </w:r>
      <w:r w:rsidR="005F6B14" w:rsidRPr="002B06D0">
        <w:rPr>
          <w:noProof/>
          <w:kern w:val="24"/>
          <w:lang w:val="es-PR"/>
        </w:rPr>
        <w:t>rabajadores</w:t>
      </w:r>
      <w:r w:rsidR="002139D2" w:rsidRPr="002B06D0">
        <w:rPr>
          <w:noProof/>
          <w:kern w:val="24"/>
          <w:lang w:val="es-PR"/>
        </w:rPr>
        <w:t xml:space="preserve"> de </w:t>
      </w:r>
      <w:r w:rsidR="005F6B14" w:rsidRPr="002B06D0">
        <w:rPr>
          <w:noProof/>
          <w:kern w:val="24"/>
          <w:lang w:val="es-PR"/>
        </w:rPr>
        <w:t>Sección 3</w:t>
      </w:r>
      <w:r w:rsidR="007650BA" w:rsidRPr="002B06D0">
        <w:rPr>
          <w:noProof/>
          <w:kern w:val="24"/>
          <w:lang w:val="es-PR"/>
        </w:rPr>
        <w:t>.</w:t>
      </w:r>
      <w:r w:rsidR="005F6B14" w:rsidRPr="002B06D0">
        <w:rPr>
          <w:noProof/>
          <w:kern w:val="24"/>
          <w:lang w:val="es-PR"/>
        </w:rPr>
        <w:t xml:space="preserve"> </w:t>
      </w:r>
    </w:p>
    <w:p w14:paraId="2002F8B0" w14:textId="7713ACD5" w:rsidR="002F160E" w:rsidRPr="002B06D0" w:rsidRDefault="00776891" w:rsidP="00E95EE3">
      <w:pPr>
        <w:tabs>
          <w:tab w:val="left" w:pos="1940"/>
        </w:tabs>
        <w:spacing w:after="0" w:line="240" w:lineRule="auto"/>
        <w:ind w:right="-20"/>
        <w:rPr>
          <w:lang w:val="es-PR"/>
        </w:rPr>
      </w:pPr>
      <w:r w:rsidRPr="002B06D0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3A2796E7" wp14:editId="1A014F03">
                <wp:simplePos x="0" y="0"/>
                <wp:positionH relativeFrom="column">
                  <wp:posOffset>-13335</wp:posOffset>
                </wp:positionH>
                <wp:positionV relativeFrom="paragraph">
                  <wp:posOffset>151765</wp:posOffset>
                </wp:positionV>
                <wp:extent cx="787445" cy="484632"/>
                <wp:effectExtent l="57150" t="38100" r="50800" b="67945"/>
                <wp:wrapNone/>
                <wp:docPr id="3" name="Arrow: 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787445" cy="484632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426B77" id="Arrow: Right 3" o:spid="_x0000_s1026" type="#_x0000_t13" style="position:absolute;margin-left:-1.05pt;margin-top:11.95pt;width:62pt;height:38.15pt;rotation:180;flip:x;z-index:2517422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" adj="14953" fillcolor="black [3213]" stroked="f">
                <v:shadow on="t" color="black" opacity="41287f" offset="0,1.5pt"/>
              </v:shape>
            </w:pict>
          </mc:Fallback>
        </mc:AlternateContent>
      </w:r>
    </w:p>
    <w:p w14:paraId="69550751" w14:textId="4032C746" w:rsidR="00E95EE3" w:rsidRPr="0087648D" w:rsidRDefault="005F6B14" w:rsidP="005F6B14">
      <w:pPr>
        <w:pStyle w:val="Heading1"/>
        <w:ind w:left="720" w:firstLine="720"/>
        <w:rPr>
          <w:lang w:val="es-PR"/>
        </w:rPr>
      </w:pPr>
      <w:r w:rsidRPr="0087648D">
        <w:rPr>
          <w:lang w:val="es-PR"/>
        </w:rPr>
        <w:t>4</w:t>
      </w:r>
      <w:r w:rsidR="00E95EE3" w:rsidRPr="0087648D">
        <w:rPr>
          <w:lang w:val="es-PR"/>
        </w:rPr>
        <w:t xml:space="preserve">: </w:t>
      </w:r>
      <w:r w:rsidR="0099223F" w:rsidRPr="0087648D">
        <w:rPr>
          <w:lang w:val="es-PR"/>
        </w:rPr>
        <w:t>Firma</w:t>
      </w:r>
    </w:p>
    <w:p w14:paraId="677A960B" w14:textId="4799BB82" w:rsidR="00E95EE3" w:rsidRPr="001709A7" w:rsidRDefault="000362E0" w:rsidP="009F787C">
      <w:pPr>
        <w:rPr>
          <w:lang w:val="es-PR"/>
        </w:rPr>
      </w:pPr>
      <w:sdt>
        <w:sdtPr>
          <w:rPr>
            <w:b/>
            <w:sz w:val="40"/>
            <w:szCs w:val="40"/>
            <w:lang w:val="es-PR"/>
          </w:rPr>
          <w:id w:val="-13422344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5EE3" w:rsidRPr="0087648D">
            <w:rPr>
              <w:rFonts w:ascii="Segoe UI Symbol" w:eastAsia="MS Gothic" w:hAnsi="Segoe UI Symbol" w:cs="Segoe UI Symbol"/>
              <w:b/>
              <w:sz w:val="40"/>
              <w:szCs w:val="40"/>
              <w:lang w:val="es-PR"/>
            </w:rPr>
            <w:t>☐</w:t>
          </w:r>
        </w:sdtContent>
      </w:sdt>
      <w:r w:rsidR="00E95EE3" w:rsidRPr="0087648D">
        <w:rPr>
          <w:b/>
          <w:i/>
          <w:iCs/>
          <w:lang w:val="es-PR"/>
        </w:rPr>
        <w:t xml:space="preserve"> </w:t>
      </w:r>
      <w:r w:rsidR="00E95EE3" w:rsidRPr="0087648D">
        <w:rPr>
          <w:lang w:val="es-PR"/>
        </w:rPr>
        <w:t>Como representante autorizado de</w:t>
      </w:r>
      <w:r w:rsidR="00FA4A15" w:rsidRPr="0087648D">
        <w:rPr>
          <w:lang w:val="es-PR"/>
        </w:rPr>
        <w:t>l N</w:t>
      </w:r>
      <w:r w:rsidR="00E95EE3" w:rsidRPr="0087648D">
        <w:rPr>
          <w:lang w:val="es-PR"/>
        </w:rPr>
        <w:t xml:space="preserve">egocio, </w:t>
      </w:r>
      <w:r w:rsidR="00FA4A15" w:rsidRPr="0087648D">
        <w:rPr>
          <w:lang w:val="es-PR"/>
        </w:rPr>
        <w:t>certifico,</w:t>
      </w:r>
      <w:r w:rsidR="00FA4A15" w:rsidRPr="001709A7">
        <w:rPr>
          <w:lang w:val="es-PR"/>
        </w:rPr>
        <w:t xml:space="preserve"> bajo pena de perjurio, </w:t>
      </w:r>
      <w:r w:rsidR="00E95EE3" w:rsidRPr="001709A7">
        <w:rPr>
          <w:lang w:val="es-PR"/>
        </w:rPr>
        <w:t xml:space="preserve">que la información </w:t>
      </w:r>
      <w:r w:rsidR="00DE50ED" w:rsidRPr="001709A7">
        <w:rPr>
          <w:lang w:val="es-PR"/>
        </w:rPr>
        <w:t xml:space="preserve">provista </w:t>
      </w:r>
      <w:r w:rsidR="00E95EE3" w:rsidRPr="001709A7">
        <w:rPr>
          <w:lang w:val="es-PR"/>
        </w:rPr>
        <w:t>en este formulario es verdadera y precisa.</w:t>
      </w:r>
    </w:p>
    <w:p w14:paraId="0331BCC1" w14:textId="2476C95A" w:rsidR="00365F31" w:rsidRPr="0087648D" w:rsidRDefault="000362E0" w:rsidP="00B90053">
      <w:pPr>
        <w:autoSpaceDE w:val="0"/>
        <w:autoSpaceDN w:val="0"/>
        <w:adjustRightInd w:val="0"/>
        <w:ind w:left="414" w:hanging="414"/>
        <w:rPr>
          <w:b/>
          <w:color w:val="000000" w:themeColor="text1"/>
          <w:lang w:val="es-PR"/>
        </w:rPr>
      </w:pPr>
      <w:sdt>
        <w:sdtPr>
          <w:rPr>
            <w:b/>
            <w:color w:val="000000" w:themeColor="text1"/>
            <w:sz w:val="40"/>
            <w:szCs w:val="40"/>
            <w:lang w:val="es-PR"/>
          </w:rPr>
          <w:id w:val="-1442994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397" w:rsidRPr="0087648D">
            <w:rPr>
              <w:rFonts w:ascii="MS Gothic" w:eastAsia="MS Gothic" w:hAnsi="MS Gothic" w:hint="eastAsia"/>
              <w:b/>
              <w:color w:val="000000" w:themeColor="text1"/>
              <w:sz w:val="40"/>
              <w:szCs w:val="40"/>
              <w:lang w:val="es-PR"/>
            </w:rPr>
            <w:t>☐</w:t>
          </w:r>
        </w:sdtContent>
      </w:sdt>
      <w:r w:rsidR="00365F31" w:rsidRPr="0087648D">
        <w:rPr>
          <w:b/>
          <w:color w:val="000000" w:themeColor="text1"/>
          <w:lang w:val="es-PR"/>
        </w:rPr>
        <w:t xml:space="preserve"> </w:t>
      </w:r>
      <w:r w:rsidR="00365F31" w:rsidRPr="0087648D">
        <w:rPr>
          <w:bCs/>
          <w:lang w:val="es-PR"/>
        </w:rPr>
        <w:t>Me gustaría</w:t>
      </w:r>
      <w:r w:rsidR="00365F31" w:rsidRPr="0087648D">
        <w:rPr>
          <w:b/>
          <w:lang w:val="es-PR"/>
        </w:rPr>
        <w:t xml:space="preserve"> </w:t>
      </w:r>
      <w:r w:rsidR="00365F31" w:rsidRPr="0087648D">
        <w:rPr>
          <w:bCs/>
          <w:lang w:val="es-PR"/>
        </w:rPr>
        <w:t xml:space="preserve">ser incluido en la lista para que los contratistas reciban mi información para oportunidades de trabajo disponibles.  </w:t>
      </w:r>
    </w:p>
    <w:p w14:paraId="6FBB4C01" w14:textId="343360FB" w:rsidR="00365F31" w:rsidRPr="0087648D" w:rsidRDefault="000362E0" w:rsidP="00B90053">
      <w:pPr>
        <w:autoSpaceDE w:val="0"/>
        <w:autoSpaceDN w:val="0"/>
        <w:adjustRightInd w:val="0"/>
        <w:ind w:left="414" w:hanging="414"/>
        <w:rPr>
          <w:color w:val="000000" w:themeColor="text1"/>
          <w:lang w:val="es-PR"/>
        </w:rPr>
      </w:pPr>
      <w:sdt>
        <w:sdtPr>
          <w:rPr>
            <w:b/>
            <w:color w:val="000000" w:themeColor="text1"/>
            <w:sz w:val="40"/>
            <w:szCs w:val="40"/>
            <w:lang w:val="es-PR"/>
          </w:rPr>
          <w:id w:val="1394005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5F31" w:rsidRPr="0087648D">
            <w:rPr>
              <w:rFonts w:ascii="MS Gothic" w:eastAsia="MS Gothic" w:hAnsi="MS Gothic"/>
              <w:b/>
              <w:color w:val="000000" w:themeColor="text1"/>
              <w:sz w:val="40"/>
              <w:szCs w:val="40"/>
              <w:lang w:val="es-PR"/>
            </w:rPr>
            <w:t>☐</w:t>
          </w:r>
        </w:sdtContent>
      </w:sdt>
      <w:r w:rsidR="00365F31" w:rsidRPr="0087648D">
        <w:rPr>
          <w:b/>
          <w:color w:val="000000" w:themeColor="text1"/>
          <w:lang w:val="es-PR"/>
        </w:rPr>
        <w:t xml:space="preserve"> </w:t>
      </w:r>
      <w:r w:rsidR="00365F31" w:rsidRPr="0087648D">
        <w:rPr>
          <w:lang w:val="es-PR"/>
        </w:rPr>
        <w:t>Me gustaría recibir notificaciones sobre próximos eventos y las oportunidades de empleo disponibles.</w:t>
      </w:r>
    </w:p>
    <w:p w14:paraId="55B36A4C" w14:textId="1B9DF338" w:rsidR="003333FA" w:rsidRPr="001709A7" w:rsidRDefault="000362E0" w:rsidP="009F787C">
      <w:pPr>
        <w:rPr>
          <w:lang w:val="es-PR"/>
        </w:rPr>
      </w:pPr>
      <w:sdt>
        <w:sdtPr>
          <w:rPr>
            <w:b/>
            <w:sz w:val="40"/>
            <w:szCs w:val="40"/>
            <w:lang w:val="es-PR"/>
          </w:rPr>
          <w:id w:val="-1903446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87C" w:rsidRPr="0087648D">
            <w:rPr>
              <w:rFonts w:ascii="Segoe UI Symbol" w:eastAsia="MS Gothic" w:hAnsi="Segoe UI Symbol" w:cs="Segoe UI Symbol"/>
              <w:b/>
              <w:sz w:val="40"/>
              <w:szCs w:val="40"/>
              <w:lang w:val="es-PR"/>
            </w:rPr>
            <w:t>☐</w:t>
          </w:r>
        </w:sdtContent>
      </w:sdt>
      <w:r w:rsidR="009F787C" w:rsidRPr="0087648D">
        <w:rPr>
          <w:b/>
          <w:i/>
          <w:iCs/>
          <w:lang w:val="es-PR"/>
        </w:rPr>
        <w:t xml:space="preserve"> </w:t>
      </w:r>
      <w:r w:rsidR="003333FA" w:rsidRPr="0087648D">
        <w:rPr>
          <w:lang w:val="es-PR"/>
        </w:rPr>
        <w:t xml:space="preserve">Entiendo que, si este formulario </w:t>
      </w:r>
      <w:r w:rsidR="00BF4985" w:rsidRPr="0087648D">
        <w:rPr>
          <w:lang w:val="es-PR"/>
        </w:rPr>
        <w:t>es provisto</w:t>
      </w:r>
      <w:r w:rsidR="003333FA" w:rsidRPr="0087648D">
        <w:rPr>
          <w:lang w:val="es-PR"/>
        </w:rPr>
        <w:t xml:space="preserve"> con documentación de </w:t>
      </w:r>
      <w:r w:rsidR="00BF4985" w:rsidRPr="0087648D">
        <w:rPr>
          <w:lang w:val="es-PR"/>
        </w:rPr>
        <w:t xml:space="preserve">apoyo </w:t>
      </w:r>
      <w:r w:rsidR="003333FA" w:rsidRPr="001709A7">
        <w:rPr>
          <w:lang w:val="es-PR"/>
        </w:rPr>
        <w:t xml:space="preserve">incompleta, </w:t>
      </w:r>
      <w:r w:rsidR="00FA4A15" w:rsidRPr="001709A7">
        <w:rPr>
          <w:lang w:val="es-PR"/>
        </w:rPr>
        <w:t xml:space="preserve">solo </w:t>
      </w:r>
      <w:r w:rsidR="00E3398A" w:rsidRPr="001709A7">
        <w:rPr>
          <w:lang w:val="es-PR"/>
        </w:rPr>
        <w:t>tendré</w:t>
      </w:r>
      <w:r w:rsidR="003333FA" w:rsidRPr="001709A7">
        <w:rPr>
          <w:lang w:val="es-PR"/>
        </w:rPr>
        <w:t xml:space="preserve"> </w:t>
      </w:r>
      <w:r w:rsidR="003333FA" w:rsidRPr="001709A7">
        <w:rPr>
          <w:b/>
          <w:lang w:val="es-PR"/>
        </w:rPr>
        <w:t>treinta (30) días</w:t>
      </w:r>
      <w:r w:rsidR="006B5F2A" w:rsidRPr="001709A7">
        <w:rPr>
          <w:b/>
          <w:lang w:val="es-PR"/>
        </w:rPr>
        <w:t xml:space="preserve"> calendario</w:t>
      </w:r>
      <w:r w:rsidR="00FA4A15" w:rsidRPr="001709A7">
        <w:rPr>
          <w:lang w:val="es-PR"/>
        </w:rPr>
        <w:t>, contados</w:t>
      </w:r>
      <w:r w:rsidR="003333FA" w:rsidRPr="001709A7">
        <w:rPr>
          <w:lang w:val="es-PR"/>
        </w:rPr>
        <w:t xml:space="preserve"> a partir de la fecha de envío</w:t>
      </w:r>
      <w:r w:rsidR="00FA4A15" w:rsidRPr="001709A7">
        <w:rPr>
          <w:lang w:val="es-PR"/>
        </w:rPr>
        <w:t>,</w:t>
      </w:r>
      <w:r w:rsidR="003333FA" w:rsidRPr="001709A7">
        <w:rPr>
          <w:lang w:val="es-PR"/>
        </w:rPr>
        <w:t xml:space="preserve"> para proporcionar toda la documentación necesaria.</w:t>
      </w:r>
    </w:p>
    <w:p w14:paraId="760029FB" w14:textId="74140733" w:rsidR="003333FA" w:rsidRPr="001709A7" w:rsidRDefault="00316233" w:rsidP="00E95EE3">
      <w:pPr>
        <w:rPr>
          <w:lang w:val="es-PR"/>
        </w:rPr>
      </w:pPr>
      <w:r w:rsidRPr="001709A7">
        <w:rPr>
          <w:lang w:val="es-PR"/>
        </w:rPr>
        <w:t xml:space="preserve">El Departamento de la </w:t>
      </w:r>
      <w:r w:rsidR="00B2679D" w:rsidRPr="001709A7">
        <w:rPr>
          <w:lang w:val="es-PR"/>
        </w:rPr>
        <w:t>Vivienda</w:t>
      </w:r>
      <w:r w:rsidR="00E95EE3" w:rsidRPr="001709A7">
        <w:rPr>
          <w:lang w:val="es-PR"/>
        </w:rPr>
        <w:t xml:space="preserve"> </w:t>
      </w:r>
      <w:r w:rsidRPr="001709A7">
        <w:rPr>
          <w:lang w:val="es-PR"/>
        </w:rPr>
        <w:t>(</w:t>
      </w:r>
      <w:r w:rsidRPr="001709A7">
        <w:rPr>
          <w:b/>
          <w:lang w:val="es-PR"/>
        </w:rPr>
        <w:t>Vivienda</w:t>
      </w:r>
      <w:r w:rsidRPr="001709A7">
        <w:rPr>
          <w:lang w:val="es-PR"/>
        </w:rPr>
        <w:t xml:space="preserve">) </w:t>
      </w:r>
      <w:r w:rsidR="00E95EE3" w:rsidRPr="001709A7">
        <w:rPr>
          <w:lang w:val="es-PR"/>
        </w:rPr>
        <w:t xml:space="preserve">rechazará todos los </w:t>
      </w:r>
      <w:r w:rsidRPr="001709A7">
        <w:rPr>
          <w:lang w:val="es-PR"/>
        </w:rPr>
        <w:t xml:space="preserve">Formularios </w:t>
      </w:r>
      <w:r w:rsidR="00E95EE3" w:rsidRPr="001709A7">
        <w:rPr>
          <w:lang w:val="es-PR"/>
        </w:rPr>
        <w:t xml:space="preserve">de </w:t>
      </w:r>
      <w:proofErr w:type="spellStart"/>
      <w:r w:rsidR="0083294F" w:rsidRPr="001709A7">
        <w:rPr>
          <w:lang w:val="es-PR"/>
        </w:rPr>
        <w:t>Auto</w:t>
      </w:r>
      <w:r w:rsidR="00091397">
        <w:rPr>
          <w:lang w:val="es-PR"/>
        </w:rPr>
        <w:t>-</w:t>
      </w:r>
      <w:r w:rsidR="0083294F" w:rsidRPr="0087648D">
        <w:rPr>
          <w:lang w:val="es-PR"/>
        </w:rPr>
        <w:t>certificación</w:t>
      </w:r>
      <w:proofErr w:type="spellEnd"/>
      <w:r w:rsidR="00E95EE3" w:rsidRPr="0087648D">
        <w:rPr>
          <w:lang w:val="es-PR"/>
        </w:rPr>
        <w:t xml:space="preserve"> que se consideren incompletos</w:t>
      </w:r>
      <w:r w:rsidR="005F176B" w:rsidRPr="0087648D">
        <w:rPr>
          <w:lang w:val="es-PR"/>
        </w:rPr>
        <w:t>, si no son completados por el contratista</w:t>
      </w:r>
      <w:r w:rsidR="008F1B9E" w:rsidRPr="0087648D">
        <w:rPr>
          <w:lang w:val="es-PR"/>
        </w:rPr>
        <w:t xml:space="preserve"> </w:t>
      </w:r>
      <w:r w:rsidR="008F1B9E" w:rsidRPr="001709A7">
        <w:rPr>
          <w:lang w:val="es-PR"/>
        </w:rPr>
        <w:t xml:space="preserve">dentro del periodo de </w:t>
      </w:r>
      <w:r w:rsidR="008F1B9E" w:rsidRPr="001709A7">
        <w:rPr>
          <w:b/>
          <w:lang w:val="es-PR"/>
        </w:rPr>
        <w:t>treinta (30) días</w:t>
      </w:r>
      <w:r w:rsidR="008F1B9E" w:rsidRPr="001709A7">
        <w:rPr>
          <w:lang w:val="es-PR"/>
        </w:rPr>
        <w:t>.</w:t>
      </w:r>
      <w:r w:rsidR="008F1B9E" w:rsidRPr="001709A7">
        <w:rPr>
          <w:b/>
          <w:lang w:val="es-PR"/>
        </w:rPr>
        <w:t xml:space="preserve"> </w:t>
      </w:r>
    </w:p>
    <w:p w14:paraId="0A2EBA78" w14:textId="488D146D" w:rsidR="00ED431C" w:rsidRPr="0087648D" w:rsidRDefault="00170DBB" w:rsidP="00AE3D9C">
      <w:pPr>
        <w:rPr>
          <w:rFonts w:cs="Century Gothic"/>
          <w:b/>
          <w:color w:val="000000"/>
          <w:lang w:val="es-PR"/>
        </w:rPr>
      </w:pPr>
      <w:r w:rsidRPr="002B06D0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5361FDEB" wp14:editId="7BBD9A54">
                <wp:simplePos x="0" y="0"/>
                <wp:positionH relativeFrom="margin">
                  <wp:posOffset>490592</wp:posOffset>
                </wp:positionH>
                <wp:positionV relativeFrom="paragraph">
                  <wp:posOffset>8746</wp:posOffset>
                </wp:positionV>
                <wp:extent cx="566928" cy="484632"/>
                <wp:effectExtent l="57150" t="38100" r="62230" b="67945"/>
                <wp:wrapNone/>
                <wp:docPr id="11" name="Arrow: Righ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928" cy="484632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CE5095B" id="Arrow: Right 11" o:spid="_x0000_s1026" type="#_x0000_t13" style="position:absolute;margin-left:38.65pt;margin-top:.7pt;width:44.65pt;height:38.15pt;z-index:2517524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" adj="12368" fillcolor="black [3213]" stroked="f">
                <v:shadow on="t" color="black" opacity="41287f" offset="0,1.5pt"/>
                <w10:wrap anchorx="margin"/>
              </v:shape>
            </w:pict>
          </mc:Fallback>
        </mc:AlternateContent>
      </w:r>
      <w:r w:rsidRPr="002B06D0">
        <w:rPr>
          <w:iCs/>
          <w:noProof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0F9746EF" wp14:editId="42880726">
                <wp:simplePos x="0" y="0"/>
                <wp:positionH relativeFrom="margin">
                  <wp:posOffset>1328420</wp:posOffset>
                </wp:positionH>
                <wp:positionV relativeFrom="paragraph">
                  <wp:posOffset>110490</wp:posOffset>
                </wp:positionV>
                <wp:extent cx="4437380" cy="1404620"/>
                <wp:effectExtent l="0" t="0" r="20320" b="1333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73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8AE6F" w14:textId="72D6C583" w:rsidR="00030492" w:rsidRPr="00CB6D88" w:rsidRDefault="00030492" w:rsidP="003333FA">
                            <w:r w:rsidRPr="00CB6D88">
                              <w:rPr>
                                <w:b/>
                              </w:rPr>
                              <w:t>Firm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F9746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4.6pt;margin-top:8.7pt;width:349.4pt;height:110.6pt;z-index:25173401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">
                <v:textbox style="mso-fit-shape-to-text:t">
                  <w:txbxContent>
                    <w:p w14:paraId="2EB8AE6F" w14:textId="72D6C583" w:rsidR="00030492" w:rsidRPr="00CB6D88" w:rsidRDefault="00030492" w:rsidP="003333FA">
                      <w:r w:rsidRPr="00CB6D88">
                        <w:rPr>
                          <w:b/>
                        </w:rPr>
                        <w:t>Firma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13D89FC" w14:textId="4A179DBB" w:rsidR="00170DBB" w:rsidRPr="0087648D" w:rsidRDefault="00170DBB" w:rsidP="00AA4B54">
      <w:pPr>
        <w:jc w:val="center"/>
        <w:rPr>
          <w:rFonts w:cs="Century Gothic"/>
          <w:b/>
          <w:color w:val="000000"/>
          <w:lang w:val="es-PR"/>
        </w:rPr>
      </w:pPr>
      <w:r w:rsidRPr="002B06D0">
        <w:rPr>
          <w:iCs/>
          <w:noProof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5B6F86F3" wp14:editId="46579F35">
                <wp:simplePos x="0" y="0"/>
                <wp:positionH relativeFrom="margin">
                  <wp:posOffset>1327845</wp:posOffset>
                </wp:positionH>
                <wp:positionV relativeFrom="paragraph">
                  <wp:posOffset>267251</wp:posOffset>
                </wp:positionV>
                <wp:extent cx="4437380" cy="1404620"/>
                <wp:effectExtent l="0" t="0" r="20320" b="1333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73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DF0AA9" w14:textId="5A4AA4BD" w:rsidR="00030492" w:rsidRPr="00CB6D88" w:rsidRDefault="00030492" w:rsidP="003333FA">
                            <w:r w:rsidRPr="00CB6D88">
                              <w:rPr>
                                <w:b/>
                              </w:rPr>
                              <w:t>Fecha</w:t>
                            </w:r>
                            <w:r w:rsidRPr="00CB6D88"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B6F86F3" id="_x0000_s1027" type="#_x0000_t202" style="position:absolute;left:0;text-align:left;margin-left:104.55pt;margin-top:21.05pt;width:349.4pt;height:110.6pt;z-index:25173196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">
                <v:textbox style="mso-fit-shape-to-text:t">
                  <w:txbxContent>
                    <w:p w14:paraId="17DF0AA9" w14:textId="5A4AA4BD" w:rsidR="00030492" w:rsidRPr="00CB6D88" w:rsidRDefault="00030492" w:rsidP="003333FA">
                      <w:r w:rsidRPr="00CB6D88">
                        <w:rPr>
                          <w:b/>
                        </w:rPr>
                        <w:t>Fecha</w:t>
                      </w:r>
                      <w:r w:rsidRPr="00CB6D88"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B42C42B" w14:textId="1CFD53AB" w:rsidR="00170DBB" w:rsidRPr="0087648D" w:rsidRDefault="00170DBB" w:rsidP="00AA4B54">
      <w:pPr>
        <w:jc w:val="center"/>
        <w:rPr>
          <w:rFonts w:cs="Century Gothic"/>
          <w:b/>
          <w:color w:val="000000"/>
          <w:lang w:val="es-PR"/>
        </w:rPr>
      </w:pPr>
      <w:r w:rsidRPr="002B06D0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56C6E400" wp14:editId="07A9673A">
                <wp:simplePos x="0" y="0"/>
                <wp:positionH relativeFrom="margin">
                  <wp:posOffset>491706</wp:posOffset>
                </wp:positionH>
                <wp:positionV relativeFrom="paragraph">
                  <wp:posOffset>31187</wp:posOffset>
                </wp:positionV>
                <wp:extent cx="566928" cy="484632"/>
                <wp:effectExtent l="57150" t="38100" r="62230" b="67945"/>
                <wp:wrapNone/>
                <wp:docPr id="13" name="Arrow: Righ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928" cy="484632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35C6125" id="Arrow: Right 13" o:spid="_x0000_s1026" type="#_x0000_t13" style="position:absolute;margin-left:38.7pt;margin-top:2.45pt;width:44.65pt;height:38.15pt;z-index:2517544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" adj="12368" fillcolor="black [3213]" stroked="f">
                <v:shadow on="t" color="black" opacity="41287f" offset="0,1.5pt"/>
                <w10:wrap anchorx="margin"/>
              </v:shape>
            </w:pict>
          </mc:Fallback>
        </mc:AlternateContent>
      </w:r>
    </w:p>
    <w:p w14:paraId="51B4B4FF" w14:textId="3742E94F" w:rsidR="00170DBB" w:rsidRPr="0087648D" w:rsidRDefault="00170DBB" w:rsidP="00AA4B54">
      <w:pPr>
        <w:jc w:val="center"/>
        <w:rPr>
          <w:rFonts w:cs="Century Gothic"/>
          <w:b/>
          <w:color w:val="000000"/>
          <w:lang w:val="es-PR"/>
        </w:rPr>
      </w:pPr>
    </w:p>
    <w:p w14:paraId="156C56EA" w14:textId="415414F4" w:rsidR="00AE3D9C" w:rsidRPr="001709A7" w:rsidRDefault="00AE3D9C" w:rsidP="00AA4B54">
      <w:pPr>
        <w:jc w:val="center"/>
        <w:rPr>
          <w:b/>
          <w:bCs/>
          <w:lang w:val="es-PR"/>
        </w:rPr>
      </w:pPr>
      <w:r w:rsidRPr="001709A7">
        <w:rPr>
          <w:rFonts w:cs="Century Gothic"/>
          <w:b/>
          <w:color w:val="000000"/>
          <w:lang w:val="es-PR"/>
        </w:rPr>
        <w:t>Gracias por completar este formulario.</w:t>
      </w:r>
    </w:p>
    <w:p w14:paraId="57207073" w14:textId="5A32D44C" w:rsidR="00AE3D9C" w:rsidRPr="001709A7" w:rsidRDefault="00AE3D9C" w:rsidP="00D92D4B">
      <w:pPr>
        <w:rPr>
          <w:lang w:val="es-PR"/>
        </w:rPr>
      </w:pPr>
      <w:r w:rsidRPr="001709A7">
        <w:rPr>
          <w:rFonts w:cs="Century Gothic"/>
          <w:bCs/>
          <w:color w:val="000000"/>
          <w:lang w:val="es-PR"/>
        </w:rPr>
        <w:t xml:space="preserve">Recuerde enviar este formulario con la documentación de </w:t>
      </w:r>
      <w:r w:rsidR="002139D2" w:rsidRPr="001709A7">
        <w:rPr>
          <w:rFonts w:cs="Century Gothic"/>
          <w:bCs/>
          <w:color w:val="000000"/>
          <w:lang w:val="es-PR"/>
        </w:rPr>
        <w:t>respaldo</w:t>
      </w:r>
      <w:r w:rsidR="00743C79" w:rsidRPr="001709A7">
        <w:rPr>
          <w:rFonts w:cs="Century Gothic"/>
          <w:bCs/>
          <w:color w:val="000000"/>
          <w:lang w:val="es-PR"/>
        </w:rPr>
        <w:t xml:space="preserve"> </w:t>
      </w:r>
      <w:r w:rsidRPr="001709A7">
        <w:rPr>
          <w:rFonts w:cs="Century Gothic"/>
          <w:bCs/>
          <w:color w:val="000000"/>
          <w:lang w:val="es-PR"/>
        </w:rPr>
        <w:t>correcta</w:t>
      </w:r>
      <w:r w:rsidR="0088501F" w:rsidRPr="001709A7">
        <w:rPr>
          <w:rFonts w:cs="Century Gothic"/>
          <w:bCs/>
          <w:color w:val="000000"/>
          <w:lang w:val="es-PR"/>
        </w:rPr>
        <w:t>, tal y como</w:t>
      </w:r>
      <w:r w:rsidRPr="001709A7">
        <w:rPr>
          <w:rFonts w:cs="Century Gothic"/>
          <w:bCs/>
          <w:color w:val="000000"/>
          <w:lang w:val="es-PR"/>
        </w:rPr>
        <w:t xml:space="preserve"> se i</w:t>
      </w:r>
      <w:r w:rsidR="00634691" w:rsidRPr="001709A7">
        <w:rPr>
          <w:rFonts w:cs="Century Gothic"/>
          <w:bCs/>
          <w:color w:val="000000"/>
          <w:lang w:val="es-PR"/>
        </w:rPr>
        <w:t>ndica</w:t>
      </w:r>
      <w:r w:rsidRPr="001709A7">
        <w:rPr>
          <w:rFonts w:cs="Century Gothic"/>
          <w:bCs/>
          <w:color w:val="000000"/>
          <w:lang w:val="es-PR"/>
        </w:rPr>
        <w:t xml:space="preserve"> en las secciones anteriores.</w:t>
      </w:r>
    </w:p>
    <w:p w14:paraId="162877DD" w14:textId="4D04C46D" w:rsidR="00AE3D9C" w:rsidRPr="001709A7" w:rsidRDefault="00316233" w:rsidP="00476802">
      <w:pPr>
        <w:autoSpaceDE w:val="0"/>
        <w:autoSpaceDN w:val="0"/>
        <w:adjustRightInd w:val="0"/>
        <w:spacing w:after="0" w:line="240" w:lineRule="auto"/>
        <w:rPr>
          <w:rFonts w:cs="Century Gothic"/>
          <w:b/>
          <w:bCs/>
          <w:color w:val="000000"/>
          <w:lang w:val="es-PR"/>
        </w:rPr>
      </w:pPr>
      <w:r w:rsidRPr="001709A7">
        <w:rPr>
          <w:rFonts w:cs="Century Gothic"/>
          <w:b/>
          <w:bCs/>
          <w:color w:val="000000"/>
          <w:lang w:val="es-PR"/>
        </w:rPr>
        <w:lastRenderedPageBreak/>
        <w:t xml:space="preserve">Los Formularios de </w:t>
      </w:r>
      <w:proofErr w:type="spellStart"/>
      <w:r w:rsidRPr="001709A7">
        <w:rPr>
          <w:rFonts w:cs="Century Gothic"/>
          <w:b/>
          <w:bCs/>
          <w:color w:val="000000"/>
          <w:lang w:val="es-PR"/>
        </w:rPr>
        <w:t>Auto-certificación</w:t>
      </w:r>
      <w:proofErr w:type="spellEnd"/>
      <w:r w:rsidRPr="001709A7">
        <w:rPr>
          <w:rFonts w:cs="Century Gothic"/>
          <w:b/>
          <w:bCs/>
          <w:color w:val="000000"/>
          <w:lang w:val="es-PR"/>
        </w:rPr>
        <w:t xml:space="preserve"> de Negocio de Sección 3 y </w:t>
      </w:r>
      <w:r w:rsidR="00AE3D9C" w:rsidRPr="001709A7">
        <w:rPr>
          <w:rFonts w:cs="Century Gothic"/>
          <w:b/>
          <w:bCs/>
          <w:color w:val="000000"/>
          <w:lang w:val="es-PR"/>
        </w:rPr>
        <w:t xml:space="preserve">la documentación de </w:t>
      </w:r>
      <w:r w:rsidR="0010766E" w:rsidRPr="001709A7">
        <w:rPr>
          <w:rFonts w:cs="Century Gothic"/>
          <w:b/>
          <w:bCs/>
          <w:color w:val="000000"/>
          <w:lang w:val="es-PR"/>
        </w:rPr>
        <w:t>apoyo</w:t>
      </w:r>
      <w:r w:rsidRPr="001709A7">
        <w:rPr>
          <w:rFonts w:cs="Century Gothic"/>
          <w:b/>
          <w:bCs/>
          <w:color w:val="000000"/>
          <w:lang w:val="es-PR"/>
        </w:rPr>
        <w:t xml:space="preserve"> puede ser sometid</w:t>
      </w:r>
      <w:r w:rsidR="004100D5" w:rsidRPr="001709A7">
        <w:rPr>
          <w:rFonts w:cs="Century Gothic"/>
          <w:b/>
          <w:bCs/>
          <w:color w:val="000000"/>
          <w:lang w:val="es-PR"/>
        </w:rPr>
        <w:t>os</w:t>
      </w:r>
      <w:r w:rsidRPr="001709A7">
        <w:rPr>
          <w:rFonts w:cs="Century Gothic"/>
          <w:b/>
          <w:bCs/>
          <w:color w:val="000000"/>
          <w:lang w:val="es-PR"/>
        </w:rPr>
        <w:t xml:space="preserve"> a Vivienda</w:t>
      </w:r>
      <w:r w:rsidR="00241A2D" w:rsidRPr="001709A7">
        <w:rPr>
          <w:rFonts w:cs="Century Gothic"/>
          <w:b/>
          <w:bCs/>
          <w:color w:val="000000"/>
          <w:lang w:val="es-PR"/>
        </w:rPr>
        <w:t xml:space="preserve"> a</w:t>
      </w:r>
      <w:r w:rsidR="006F706B" w:rsidRPr="001709A7">
        <w:rPr>
          <w:rFonts w:cs="Century Gothic"/>
          <w:b/>
          <w:bCs/>
          <w:color w:val="000000"/>
          <w:lang w:val="es-PR"/>
        </w:rPr>
        <w:t xml:space="preserve"> través de</w:t>
      </w:r>
      <w:r w:rsidR="00AE3D9C" w:rsidRPr="001709A7">
        <w:rPr>
          <w:rFonts w:cs="Century Gothic"/>
          <w:b/>
          <w:bCs/>
          <w:color w:val="000000"/>
          <w:lang w:val="es-PR"/>
        </w:rPr>
        <w:t>:</w:t>
      </w:r>
    </w:p>
    <w:p w14:paraId="0A018B35" w14:textId="77777777" w:rsidR="00E4254B" w:rsidRPr="001709A7" w:rsidRDefault="00E4254B" w:rsidP="00E4254B">
      <w:pPr>
        <w:autoSpaceDE w:val="0"/>
        <w:autoSpaceDN w:val="0"/>
        <w:adjustRightInd w:val="0"/>
        <w:spacing w:after="0" w:line="240" w:lineRule="auto"/>
        <w:rPr>
          <w:rFonts w:cs="Century Gothic"/>
          <w:b/>
          <w:color w:val="000000"/>
          <w:lang w:val="es-PR"/>
        </w:rPr>
      </w:pPr>
    </w:p>
    <w:p w14:paraId="12E19193" w14:textId="33C02A90" w:rsidR="00E4254B" w:rsidRPr="0087648D" w:rsidRDefault="004100D5" w:rsidP="004100D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47" w:line="240" w:lineRule="auto"/>
        <w:ind w:left="360"/>
        <w:jc w:val="left"/>
        <w:rPr>
          <w:rFonts w:cs="Century Gothic"/>
          <w:color w:val="000000"/>
          <w:lang w:val="es-PR"/>
        </w:rPr>
      </w:pPr>
      <w:r w:rsidRPr="001709A7">
        <w:rPr>
          <w:rFonts w:cs="Century Gothic"/>
          <w:b/>
          <w:bCs/>
          <w:color w:val="000000"/>
          <w:lang w:val="es-PR"/>
        </w:rPr>
        <w:t>C</w:t>
      </w:r>
      <w:r w:rsidR="00AE3D9C" w:rsidRPr="001709A7">
        <w:rPr>
          <w:rFonts w:cs="Century Gothic"/>
          <w:b/>
          <w:bCs/>
          <w:color w:val="000000"/>
          <w:lang w:val="es-PR"/>
        </w:rPr>
        <w:t>orreo electrónico</w:t>
      </w:r>
      <w:r w:rsidR="00E4254B" w:rsidRPr="001709A7">
        <w:rPr>
          <w:rFonts w:cs="Century Gothic"/>
          <w:color w:val="000000"/>
          <w:lang w:val="es-PR"/>
        </w:rPr>
        <w:t xml:space="preserve">: </w:t>
      </w:r>
      <w:hyperlink r:id="rId22" w:history="1">
        <w:r w:rsidR="0049539A" w:rsidRPr="001709A7">
          <w:rPr>
            <w:rStyle w:val="Hyperlink"/>
            <w:rFonts w:cs="Century Gothic"/>
            <w:lang w:val="es-PR"/>
          </w:rPr>
          <w:t>Section3CDBG@vivienda.pr.gov</w:t>
        </w:r>
      </w:hyperlink>
    </w:p>
    <w:p w14:paraId="729A742A" w14:textId="77777777" w:rsidR="00E4254B" w:rsidRPr="00091397" w:rsidRDefault="00E4254B" w:rsidP="004100D5">
      <w:pPr>
        <w:pStyle w:val="ListParagraph"/>
        <w:autoSpaceDE w:val="0"/>
        <w:autoSpaceDN w:val="0"/>
        <w:adjustRightInd w:val="0"/>
        <w:spacing w:after="47" w:line="240" w:lineRule="auto"/>
        <w:ind w:left="360"/>
        <w:jc w:val="left"/>
        <w:rPr>
          <w:rFonts w:cs="Century Gothic"/>
          <w:color w:val="000000"/>
          <w:lang w:val="es-PR"/>
        </w:rPr>
      </w:pPr>
    </w:p>
    <w:p w14:paraId="56763AA8" w14:textId="6E2DB685" w:rsidR="004100D5" w:rsidRPr="0087648D" w:rsidRDefault="00AE3D9C" w:rsidP="0083294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47"/>
        <w:ind w:left="360"/>
        <w:rPr>
          <w:rFonts w:cs="Century Gothic"/>
          <w:color w:val="000000"/>
          <w:lang w:val="es-PR"/>
        </w:rPr>
      </w:pPr>
      <w:r w:rsidRPr="0087648D">
        <w:rPr>
          <w:rFonts w:cs="Century Gothic"/>
          <w:b/>
          <w:bCs/>
          <w:color w:val="000000"/>
          <w:lang w:val="es-PR"/>
        </w:rPr>
        <w:t>En línea</w:t>
      </w:r>
      <w:r w:rsidRPr="0087648D">
        <w:rPr>
          <w:rFonts w:cs="Century Gothic"/>
          <w:color w:val="000000"/>
          <w:lang w:val="es-PR"/>
        </w:rPr>
        <w:t xml:space="preserve">: </w:t>
      </w:r>
      <w:r w:rsidR="004100D5" w:rsidRPr="0087648D">
        <w:rPr>
          <w:rFonts w:cs="Century Gothic"/>
          <w:color w:val="000000"/>
          <w:lang w:val="es-PR"/>
        </w:rPr>
        <w:tab/>
      </w:r>
      <w:r w:rsidR="004100D5" w:rsidRPr="0087648D">
        <w:rPr>
          <w:rFonts w:cs="Century Gothic"/>
          <w:color w:val="000000"/>
          <w:lang w:val="es-PR"/>
        </w:rPr>
        <w:tab/>
      </w:r>
      <w:bookmarkStart w:id="5" w:name="_Hlk52899698"/>
      <w:r w:rsidR="00D2376A" w:rsidRPr="002B06D0">
        <w:rPr>
          <w:rFonts w:cs="Century Gothic"/>
          <w:color w:val="000000"/>
          <w:lang w:val="es-PR"/>
        </w:rPr>
        <w:fldChar w:fldCharType="begin"/>
      </w:r>
      <w:r w:rsidR="00D2376A" w:rsidRPr="001709A7">
        <w:rPr>
          <w:rFonts w:cs="Century Gothic"/>
          <w:color w:val="000000"/>
          <w:lang w:val="es-PR"/>
        </w:rPr>
        <w:instrText xml:space="preserve"> HYPERLINK "https://cdbg-dr.pr.gov/en/section-3/business-and-contractors/" </w:instrText>
      </w:r>
      <w:r w:rsidR="00D2376A" w:rsidRPr="002B06D0">
        <w:rPr>
          <w:rFonts w:cs="Century Gothic"/>
          <w:color w:val="000000"/>
          <w:lang w:val="es-PR"/>
        </w:rPr>
        <w:fldChar w:fldCharType="separate"/>
      </w:r>
      <w:r w:rsidR="00D2376A" w:rsidRPr="001709A7">
        <w:rPr>
          <w:rStyle w:val="Hyperlink"/>
          <w:rFonts w:cs="Century Gothic"/>
          <w:lang w:val="es-PR"/>
        </w:rPr>
        <w:t>https://cdbg-dr.</w:t>
      </w:r>
      <w:r w:rsidR="00D2376A" w:rsidRPr="00091397">
        <w:rPr>
          <w:rStyle w:val="Hyperlink"/>
          <w:rFonts w:cs="Century Gothic"/>
          <w:lang w:val="es-PR"/>
        </w:rPr>
        <w:t>pr.gov/en/section-3/business-and-contractors/</w:t>
      </w:r>
      <w:r w:rsidR="00D2376A" w:rsidRPr="002B06D0">
        <w:rPr>
          <w:rFonts w:cs="Century Gothic"/>
          <w:color w:val="000000"/>
          <w:lang w:val="es-PR"/>
        </w:rPr>
        <w:fldChar w:fldCharType="end"/>
      </w:r>
      <w:r w:rsidR="004100D5" w:rsidRPr="0087648D">
        <w:rPr>
          <w:rFonts w:cs="Century Gothic"/>
          <w:color w:val="000000"/>
          <w:lang w:val="es-PR"/>
        </w:rPr>
        <w:t xml:space="preserve"> </w:t>
      </w:r>
    </w:p>
    <w:p w14:paraId="7EF0EA6B" w14:textId="6ABFEED8" w:rsidR="004100D5" w:rsidRPr="0087648D" w:rsidRDefault="004100D5" w:rsidP="0083294F">
      <w:pPr>
        <w:autoSpaceDE w:val="0"/>
        <w:autoSpaceDN w:val="0"/>
        <w:adjustRightInd w:val="0"/>
        <w:spacing w:after="47"/>
        <w:ind w:left="1440" w:firstLine="720"/>
        <w:rPr>
          <w:rFonts w:cs="Century Gothic"/>
          <w:color w:val="000000"/>
          <w:lang w:val="es-PR"/>
        </w:rPr>
      </w:pPr>
      <w:r w:rsidRPr="0087648D">
        <w:rPr>
          <w:rFonts w:cs="Century Gothic"/>
          <w:color w:val="000000"/>
          <w:lang w:val="es-PR"/>
        </w:rPr>
        <w:t>(inglés)</w:t>
      </w:r>
    </w:p>
    <w:p w14:paraId="5AF17FD6" w14:textId="75AFBB78" w:rsidR="00AE3D9C" w:rsidRPr="0087648D" w:rsidRDefault="000362E0" w:rsidP="0083294F">
      <w:pPr>
        <w:pStyle w:val="ListParagraph"/>
        <w:autoSpaceDE w:val="0"/>
        <w:autoSpaceDN w:val="0"/>
        <w:adjustRightInd w:val="0"/>
        <w:spacing w:after="47"/>
        <w:ind w:left="2160"/>
        <w:rPr>
          <w:rFonts w:cs="Century Gothic"/>
          <w:color w:val="000000"/>
          <w:lang w:val="es-PR"/>
        </w:rPr>
      </w:pPr>
      <w:hyperlink r:id="rId23" w:history="1">
        <w:r w:rsidR="00D2376A" w:rsidRPr="001709A7">
          <w:rPr>
            <w:rStyle w:val="Hyperlink"/>
            <w:rFonts w:cs="Century Gothic"/>
            <w:lang w:val="es-PR"/>
          </w:rPr>
          <w:t>https://cdbg-dr.pr.gov/seccion-3/negocios-y-contratistas/</w:t>
        </w:r>
      </w:hyperlink>
      <w:r w:rsidR="004100D5" w:rsidRPr="0087648D">
        <w:rPr>
          <w:rFonts w:cs="Century Gothic"/>
          <w:color w:val="000000"/>
          <w:lang w:val="es-PR"/>
        </w:rPr>
        <w:t xml:space="preserve"> (español)</w:t>
      </w:r>
      <w:bookmarkEnd w:id="5"/>
    </w:p>
    <w:p w14:paraId="5ABC0FC0" w14:textId="77777777" w:rsidR="00E4254B" w:rsidRPr="001709A7" w:rsidRDefault="00E4254B" w:rsidP="004100D5">
      <w:pPr>
        <w:autoSpaceDE w:val="0"/>
        <w:autoSpaceDN w:val="0"/>
        <w:adjustRightInd w:val="0"/>
        <w:spacing w:after="47" w:line="240" w:lineRule="auto"/>
        <w:ind w:left="360"/>
        <w:rPr>
          <w:rFonts w:cs="Century Gothic"/>
          <w:color w:val="000000"/>
          <w:lang w:val="es-PR"/>
        </w:rPr>
      </w:pPr>
    </w:p>
    <w:p w14:paraId="0C6386B9" w14:textId="6DACBC5A" w:rsidR="004100D5" w:rsidRPr="002B06D0" w:rsidRDefault="00AE3D9C" w:rsidP="0083294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360"/>
        <w:rPr>
          <w:rFonts w:cs="Century Gothic"/>
          <w:color w:val="000000"/>
          <w:lang w:val="es-PR"/>
        </w:rPr>
      </w:pPr>
      <w:r w:rsidRPr="002B06D0">
        <w:rPr>
          <w:rFonts w:cs="Century Gothic"/>
          <w:b/>
          <w:bCs/>
          <w:color w:val="000000"/>
          <w:lang w:val="es-PR"/>
        </w:rPr>
        <w:t>Por escrito</w:t>
      </w:r>
      <w:r w:rsidR="004100D5" w:rsidRPr="002B06D0">
        <w:rPr>
          <w:rFonts w:cs="Century Gothic"/>
          <w:b/>
          <w:bCs/>
          <w:color w:val="000000"/>
          <w:lang w:val="es-PR"/>
        </w:rPr>
        <w:t xml:space="preserve"> a</w:t>
      </w:r>
      <w:r w:rsidR="00E4254B" w:rsidRPr="002B06D0">
        <w:rPr>
          <w:rFonts w:cs="Century Gothic"/>
          <w:b/>
          <w:bCs/>
          <w:color w:val="000000"/>
          <w:lang w:val="es-PR"/>
        </w:rPr>
        <w:t xml:space="preserve">: </w:t>
      </w:r>
      <w:r w:rsidR="004100D5" w:rsidRPr="002B06D0">
        <w:rPr>
          <w:rFonts w:cs="Century Gothic"/>
          <w:b/>
          <w:bCs/>
          <w:color w:val="000000"/>
          <w:lang w:val="es-PR"/>
        </w:rPr>
        <w:tab/>
      </w:r>
      <w:r w:rsidR="004100D5" w:rsidRPr="002B06D0">
        <w:rPr>
          <w:rFonts w:cs="Century Gothic"/>
          <w:color w:val="000000"/>
          <w:lang w:val="es-PR"/>
        </w:rPr>
        <w:t xml:space="preserve">Programa CDBG-DR </w:t>
      </w:r>
      <w:r w:rsidR="006038BD">
        <w:rPr>
          <w:rFonts w:cs="Century Gothic"/>
          <w:color w:val="000000"/>
          <w:lang w:val="es-PR"/>
        </w:rPr>
        <w:t>y CDBG-</w:t>
      </w:r>
      <w:proofErr w:type="spellStart"/>
      <w:r w:rsidR="006038BD">
        <w:rPr>
          <w:rFonts w:cs="Century Gothic"/>
          <w:color w:val="000000"/>
          <w:lang w:val="es-PR"/>
        </w:rPr>
        <w:t>MIT</w:t>
      </w:r>
      <w:proofErr w:type="spellEnd"/>
      <w:r w:rsidR="006038BD">
        <w:rPr>
          <w:rFonts w:cs="Century Gothic"/>
          <w:color w:val="000000"/>
          <w:lang w:val="es-PR"/>
        </w:rPr>
        <w:t xml:space="preserve"> </w:t>
      </w:r>
      <w:r w:rsidR="004100D5" w:rsidRPr="002B06D0">
        <w:rPr>
          <w:rFonts w:cs="Century Gothic"/>
          <w:color w:val="000000"/>
          <w:lang w:val="es-PR"/>
        </w:rPr>
        <w:t>de Puerto Rico</w:t>
      </w:r>
    </w:p>
    <w:p w14:paraId="61342971" w14:textId="156F3DF0" w:rsidR="004100D5" w:rsidRPr="0087648D" w:rsidRDefault="004100D5" w:rsidP="0083294F">
      <w:pPr>
        <w:autoSpaceDE w:val="0"/>
        <w:autoSpaceDN w:val="0"/>
        <w:adjustRightInd w:val="0"/>
        <w:spacing w:after="0" w:line="240" w:lineRule="auto"/>
        <w:ind w:left="1440" w:firstLine="720"/>
        <w:rPr>
          <w:rFonts w:cs="Century Gothic"/>
          <w:color w:val="000000"/>
          <w:lang w:val="es-PR"/>
        </w:rPr>
      </w:pPr>
      <w:r w:rsidRPr="0087648D">
        <w:rPr>
          <w:rFonts w:cs="Century Gothic"/>
          <w:color w:val="000000"/>
          <w:lang w:val="es-PR"/>
        </w:rPr>
        <w:t xml:space="preserve">Atención: </w:t>
      </w:r>
      <w:r w:rsidR="0083294F" w:rsidRPr="0087648D">
        <w:rPr>
          <w:rFonts w:cs="Century Gothic"/>
          <w:color w:val="000000"/>
          <w:lang w:val="es-PR"/>
        </w:rPr>
        <w:t>Cumplimiento Federal y Leyes Laborales – Sección 3</w:t>
      </w:r>
    </w:p>
    <w:p w14:paraId="2926C3C5" w14:textId="77777777" w:rsidR="004100D5" w:rsidRPr="001709A7" w:rsidRDefault="004100D5" w:rsidP="0083294F">
      <w:pPr>
        <w:autoSpaceDE w:val="0"/>
        <w:autoSpaceDN w:val="0"/>
        <w:adjustRightInd w:val="0"/>
        <w:spacing w:after="0" w:line="240" w:lineRule="auto"/>
        <w:ind w:left="1440" w:firstLine="720"/>
        <w:rPr>
          <w:rFonts w:cs="Century Gothic"/>
          <w:color w:val="000000"/>
          <w:lang w:val="es-PR"/>
        </w:rPr>
      </w:pPr>
      <w:r w:rsidRPr="001709A7">
        <w:rPr>
          <w:rFonts w:cs="Century Gothic"/>
          <w:color w:val="000000"/>
          <w:lang w:val="es-PR"/>
        </w:rPr>
        <w:t xml:space="preserve">P.O. Box 21365 </w:t>
      </w:r>
    </w:p>
    <w:p w14:paraId="4F312FBC" w14:textId="77777777" w:rsidR="004100D5" w:rsidRPr="002B06D0" w:rsidRDefault="004100D5" w:rsidP="0083294F">
      <w:pPr>
        <w:autoSpaceDE w:val="0"/>
        <w:autoSpaceDN w:val="0"/>
        <w:adjustRightInd w:val="0"/>
        <w:spacing w:after="0" w:line="240" w:lineRule="auto"/>
        <w:ind w:left="1440" w:firstLine="720"/>
        <w:rPr>
          <w:rFonts w:cs="Century Gothic"/>
          <w:color w:val="000000"/>
          <w:lang w:val="es-PR"/>
        </w:rPr>
      </w:pPr>
      <w:r w:rsidRPr="002B06D0">
        <w:rPr>
          <w:rFonts w:cs="Century Gothic"/>
          <w:color w:val="000000"/>
          <w:lang w:val="es-PR"/>
        </w:rPr>
        <w:t xml:space="preserve">San Juan, PR 00928-1365 </w:t>
      </w:r>
    </w:p>
    <w:p w14:paraId="23D86F03" w14:textId="77777777" w:rsidR="002908F3" w:rsidRPr="002B06D0" w:rsidRDefault="002908F3" w:rsidP="004100D5">
      <w:pPr>
        <w:autoSpaceDE w:val="0"/>
        <w:autoSpaceDN w:val="0"/>
        <w:adjustRightInd w:val="0"/>
        <w:spacing w:after="0" w:line="240" w:lineRule="auto"/>
        <w:ind w:left="360" w:firstLine="720"/>
        <w:rPr>
          <w:rFonts w:cs="Century Gothic"/>
          <w:color w:val="000000"/>
          <w:lang w:val="es-PR"/>
        </w:rPr>
      </w:pPr>
    </w:p>
    <w:p w14:paraId="280B87AD" w14:textId="742B2867" w:rsidR="004100D5" w:rsidRPr="002B06D0" w:rsidRDefault="002908F3" w:rsidP="0083294F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360"/>
        <w:jc w:val="left"/>
        <w:rPr>
          <w:lang w:val="es-PR"/>
        </w:rPr>
      </w:pPr>
      <w:r w:rsidRPr="0087648D">
        <w:rPr>
          <w:rFonts w:cs="Century Gothic"/>
          <w:b/>
          <w:bCs/>
          <w:color w:val="000000"/>
          <w:lang w:val="es-PR"/>
        </w:rPr>
        <w:t>En persona:</w:t>
      </w:r>
      <w:r w:rsidRPr="0087648D">
        <w:rPr>
          <w:rFonts w:cs="Century Gothic"/>
          <w:color w:val="000000"/>
          <w:lang w:val="es-PR"/>
        </w:rPr>
        <w:t xml:space="preserve"> </w:t>
      </w:r>
      <w:r w:rsidR="004100D5" w:rsidRPr="0087648D">
        <w:rPr>
          <w:rFonts w:cs="Century Gothic"/>
          <w:color w:val="000000"/>
          <w:lang w:val="es-PR"/>
        </w:rPr>
        <w:tab/>
      </w:r>
      <w:r w:rsidRPr="0087648D">
        <w:rPr>
          <w:rFonts w:cs="Century Gothic"/>
          <w:color w:val="000000"/>
          <w:lang w:val="es-PR"/>
        </w:rPr>
        <w:t xml:space="preserve">Centro de </w:t>
      </w:r>
      <w:r w:rsidR="004100D5" w:rsidRPr="0087648D">
        <w:rPr>
          <w:rFonts w:cs="Century Gothic"/>
          <w:color w:val="000000"/>
          <w:lang w:val="es-PR"/>
        </w:rPr>
        <w:t>a</w:t>
      </w:r>
      <w:r w:rsidRPr="0087648D">
        <w:rPr>
          <w:rFonts w:cs="Century Gothic"/>
          <w:color w:val="000000"/>
          <w:lang w:val="es-PR"/>
        </w:rPr>
        <w:t>dmisi</w:t>
      </w:r>
      <w:r w:rsidR="004100D5" w:rsidRPr="0087648D">
        <w:rPr>
          <w:rFonts w:cs="Century Gothic"/>
          <w:color w:val="000000"/>
          <w:lang w:val="es-PR"/>
        </w:rPr>
        <w:t>ones</w:t>
      </w:r>
      <w:r w:rsidRPr="001709A7">
        <w:rPr>
          <w:rFonts w:cs="Century Gothic"/>
          <w:color w:val="000000"/>
          <w:lang w:val="es-PR"/>
        </w:rPr>
        <w:t>/Oficina</w:t>
      </w:r>
      <w:r w:rsidR="004100D5" w:rsidRPr="001709A7">
        <w:rPr>
          <w:rFonts w:cs="Century Gothic"/>
          <w:color w:val="000000"/>
          <w:lang w:val="es-PR"/>
        </w:rPr>
        <w:t>s</w:t>
      </w:r>
      <w:r w:rsidRPr="001709A7">
        <w:rPr>
          <w:rFonts w:cs="Century Gothic"/>
          <w:color w:val="000000"/>
          <w:lang w:val="es-PR"/>
        </w:rPr>
        <w:t xml:space="preserve"> Central</w:t>
      </w:r>
      <w:r w:rsidR="004100D5" w:rsidRPr="001709A7">
        <w:rPr>
          <w:rFonts w:cs="Century Gothic"/>
          <w:color w:val="000000"/>
          <w:lang w:val="es-PR"/>
        </w:rPr>
        <w:t xml:space="preserve">es del Departamento </w:t>
      </w:r>
      <w:r w:rsidR="005230DC" w:rsidRPr="001709A7">
        <w:rPr>
          <w:rFonts w:cs="Century Gothic"/>
          <w:color w:val="000000"/>
          <w:lang w:val="es-PR"/>
        </w:rPr>
        <w:t xml:space="preserve">de la </w:t>
      </w:r>
    </w:p>
    <w:p w14:paraId="4300BAE7" w14:textId="39A8762B" w:rsidR="005F6B14" w:rsidRPr="002B06D0" w:rsidRDefault="002908F3" w:rsidP="005F6B14">
      <w:pPr>
        <w:pStyle w:val="ListParagraph"/>
        <w:autoSpaceDE w:val="0"/>
        <w:autoSpaceDN w:val="0"/>
        <w:adjustRightInd w:val="0"/>
        <w:ind w:left="2160"/>
        <w:jc w:val="left"/>
        <w:rPr>
          <w:lang w:val="es-PR"/>
        </w:rPr>
      </w:pPr>
      <w:r w:rsidRPr="0087648D">
        <w:rPr>
          <w:rFonts w:cs="Century Gothic"/>
          <w:color w:val="000000"/>
          <w:lang w:val="es-PR"/>
        </w:rPr>
        <w:t>Vivienda</w:t>
      </w:r>
      <w:r w:rsidR="004100D5" w:rsidRPr="0087648D">
        <w:rPr>
          <w:rFonts w:cs="Century Gothic"/>
          <w:color w:val="000000"/>
          <w:lang w:val="es-PR"/>
        </w:rPr>
        <w:t xml:space="preserve"> en </w:t>
      </w:r>
      <w:r w:rsidR="004100D5" w:rsidRPr="002B06D0">
        <w:rPr>
          <w:lang w:val="es-PR"/>
        </w:rPr>
        <w:t>606 Avenida Barbosa, Edificio Juan C. Cordero Dávila, Río Piedras, PR 00918.</w:t>
      </w:r>
    </w:p>
    <w:p w14:paraId="3A8C2C50" w14:textId="77777777" w:rsidR="00A85516" w:rsidRPr="0087648D" w:rsidRDefault="00A85516">
      <w:pPr>
        <w:jc w:val="left"/>
        <w:rPr>
          <w:b/>
          <w:bCs/>
          <w:color w:val="002060"/>
          <w:sz w:val="32"/>
          <w:szCs w:val="32"/>
          <w:lang w:val="es-PR"/>
        </w:rPr>
      </w:pPr>
      <w:r w:rsidRPr="0087648D">
        <w:rPr>
          <w:b/>
          <w:bCs/>
          <w:color w:val="002060"/>
          <w:sz w:val="32"/>
          <w:szCs w:val="32"/>
          <w:lang w:val="es-PR"/>
        </w:rPr>
        <w:br w:type="page"/>
      </w:r>
    </w:p>
    <w:p w14:paraId="74B56A73" w14:textId="6C4552F3" w:rsidR="00AE3D9C" w:rsidRPr="001709A7" w:rsidRDefault="00AE3D9C" w:rsidP="00AE3D9C">
      <w:pPr>
        <w:rPr>
          <w:i/>
          <w:iCs/>
          <w:color w:val="002060"/>
          <w:sz w:val="32"/>
          <w:szCs w:val="32"/>
          <w:lang w:val="es-PR"/>
        </w:rPr>
      </w:pPr>
      <w:r w:rsidRPr="0087648D">
        <w:rPr>
          <w:b/>
          <w:bCs/>
          <w:color w:val="002060"/>
          <w:sz w:val="32"/>
          <w:szCs w:val="32"/>
          <w:lang w:val="es-PR"/>
        </w:rPr>
        <w:lastRenderedPageBreak/>
        <w:t xml:space="preserve">Preguntas </w:t>
      </w:r>
      <w:r w:rsidR="00094A16" w:rsidRPr="0087648D">
        <w:rPr>
          <w:b/>
          <w:bCs/>
          <w:color w:val="002060"/>
          <w:sz w:val="32"/>
          <w:szCs w:val="32"/>
          <w:lang w:val="es-PR"/>
        </w:rPr>
        <w:t>F</w:t>
      </w:r>
      <w:r w:rsidRPr="001709A7">
        <w:rPr>
          <w:b/>
          <w:bCs/>
          <w:color w:val="002060"/>
          <w:sz w:val="32"/>
          <w:szCs w:val="32"/>
          <w:lang w:val="es-PR"/>
        </w:rPr>
        <w:t>recuentes</w:t>
      </w:r>
    </w:p>
    <w:p w14:paraId="18BBD4BD" w14:textId="2C905AF5" w:rsidR="00AE3D9C" w:rsidRPr="001709A7" w:rsidRDefault="00AE3D9C" w:rsidP="0083294F">
      <w:pPr>
        <w:pStyle w:val="ListParagraph"/>
        <w:numPr>
          <w:ilvl w:val="0"/>
          <w:numId w:val="11"/>
        </w:numPr>
        <w:ind w:left="270"/>
        <w:rPr>
          <w:b/>
          <w:bCs/>
          <w:lang w:val="es-PR"/>
        </w:rPr>
      </w:pPr>
      <w:r w:rsidRPr="001709A7">
        <w:rPr>
          <w:b/>
          <w:bCs/>
          <w:lang w:val="es-PR"/>
        </w:rPr>
        <w:t xml:space="preserve">¿Por qué </w:t>
      </w:r>
      <w:r w:rsidR="00B2679D" w:rsidRPr="001709A7">
        <w:rPr>
          <w:b/>
          <w:bCs/>
          <w:lang w:val="es-PR"/>
        </w:rPr>
        <w:t>Vivienda</w:t>
      </w:r>
      <w:r w:rsidRPr="001709A7">
        <w:rPr>
          <w:b/>
          <w:bCs/>
          <w:lang w:val="es-PR"/>
        </w:rPr>
        <w:t xml:space="preserve"> proporciona este formulario?</w:t>
      </w:r>
    </w:p>
    <w:p w14:paraId="5C5570FE" w14:textId="30E9E8E1" w:rsidR="00B2679D" w:rsidRPr="0087648D" w:rsidRDefault="00B2679D" w:rsidP="00743C79">
      <w:pPr>
        <w:spacing w:line="276" w:lineRule="auto"/>
        <w:rPr>
          <w:lang w:val="es-PR"/>
        </w:rPr>
      </w:pPr>
      <w:r w:rsidRPr="001709A7">
        <w:rPr>
          <w:lang w:val="es-PR"/>
        </w:rPr>
        <w:t>Vivienda</w:t>
      </w:r>
      <w:r w:rsidR="00AE3D9C" w:rsidRPr="001709A7">
        <w:rPr>
          <w:lang w:val="es-PR"/>
        </w:rPr>
        <w:t xml:space="preserve"> es el </w:t>
      </w:r>
      <w:r w:rsidRPr="001709A7">
        <w:rPr>
          <w:lang w:val="es-PR"/>
        </w:rPr>
        <w:t>recipiente</w:t>
      </w:r>
      <w:r w:rsidR="00AE3D9C" w:rsidRPr="001709A7">
        <w:rPr>
          <w:lang w:val="es-PR"/>
        </w:rPr>
        <w:t xml:space="preserve"> de</w:t>
      </w:r>
      <w:r w:rsidRPr="001709A7">
        <w:rPr>
          <w:lang w:val="es-PR"/>
        </w:rPr>
        <w:t xml:space="preserve"> los fondos</w:t>
      </w:r>
      <w:r w:rsidR="00AE3D9C" w:rsidRPr="001709A7">
        <w:rPr>
          <w:lang w:val="es-PR"/>
        </w:rPr>
        <w:t xml:space="preserve"> CDBG-DR</w:t>
      </w:r>
      <w:r w:rsidR="006038BD">
        <w:rPr>
          <w:lang w:val="es-PR"/>
        </w:rPr>
        <w:t xml:space="preserve"> </w:t>
      </w:r>
      <w:r w:rsidR="006038BD">
        <w:rPr>
          <w:rFonts w:cs="Century Gothic"/>
          <w:color w:val="000000"/>
          <w:lang w:val="es-PR"/>
        </w:rPr>
        <w:t>y CDBG-</w:t>
      </w:r>
      <w:proofErr w:type="spellStart"/>
      <w:r w:rsidR="006038BD">
        <w:rPr>
          <w:rFonts w:cs="Century Gothic"/>
          <w:color w:val="000000"/>
          <w:lang w:val="es-PR"/>
        </w:rPr>
        <w:t>MIT</w:t>
      </w:r>
      <w:proofErr w:type="spellEnd"/>
      <w:r w:rsidR="00AE3D9C" w:rsidRPr="001709A7">
        <w:rPr>
          <w:lang w:val="es-PR"/>
        </w:rPr>
        <w:t xml:space="preserve"> y le gustaría involucrar a </w:t>
      </w:r>
      <w:r w:rsidR="00A14C7D" w:rsidRPr="001709A7">
        <w:rPr>
          <w:lang w:val="es-PR"/>
        </w:rPr>
        <w:t>los Negocios</w:t>
      </w:r>
      <w:r w:rsidR="00AE3D9C" w:rsidRPr="001709A7">
        <w:rPr>
          <w:lang w:val="es-PR"/>
        </w:rPr>
        <w:t xml:space="preserve"> de Sección 3 de Puerto Rico que </w:t>
      </w:r>
      <w:r w:rsidR="00817CA7" w:rsidRPr="001709A7">
        <w:rPr>
          <w:lang w:val="es-PR"/>
        </w:rPr>
        <w:t>cualifiquen</w:t>
      </w:r>
      <w:r w:rsidR="00AE3D9C" w:rsidRPr="001709A7">
        <w:rPr>
          <w:lang w:val="es-PR"/>
        </w:rPr>
        <w:t xml:space="preserve"> para participar en oportunidades de contrat</w:t>
      </w:r>
      <w:r w:rsidR="000D0AF5" w:rsidRPr="001709A7">
        <w:rPr>
          <w:lang w:val="es-PR"/>
        </w:rPr>
        <w:t>ación</w:t>
      </w:r>
      <w:r w:rsidR="00AE3D9C" w:rsidRPr="001709A7">
        <w:rPr>
          <w:lang w:val="es-PR"/>
        </w:rPr>
        <w:t xml:space="preserve"> para construcción y no construcción. </w:t>
      </w:r>
      <w:r w:rsidRPr="001709A7">
        <w:rPr>
          <w:lang w:val="es-PR"/>
        </w:rPr>
        <w:t>Vivienda</w:t>
      </w:r>
      <w:r w:rsidR="00817CA7" w:rsidRPr="001709A7">
        <w:rPr>
          <w:lang w:val="es-PR"/>
        </w:rPr>
        <w:t xml:space="preserve">, de igual forma, desea </w:t>
      </w:r>
      <w:r w:rsidR="00AE3D9C" w:rsidRPr="001709A7">
        <w:rPr>
          <w:lang w:val="es-PR"/>
        </w:rPr>
        <w:t xml:space="preserve">que los </w:t>
      </w:r>
      <w:r w:rsidR="00FD1FE2" w:rsidRPr="001709A7">
        <w:rPr>
          <w:lang w:val="es-PR"/>
        </w:rPr>
        <w:t>sub</w:t>
      </w:r>
      <w:r w:rsidR="00686011" w:rsidRPr="001709A7">
        <w:rPr>
          <w:lang w:val="es-PR"/>
        </w:rPr>
        <w:t xml:space="preserve">recipientes </w:t>
      </w:r>
      <w:r w:rsidR="00AE3D9C" w:rsidRPr="001709A7">
        <w:rPr>
          <w:lang w:val="es-PR"/>
        </w:rPr>
        <w:t>o contratistas que trabajan con fondos federales de CDBG-DR</w:t>
      </w:r>
      <w:r w:rsidR="006038BD">
        <w:rPr>
          <w:lang w:val="es-PR"/>
        </w:rPr>
        <w:t xml:space="preserve"> </w:t>
      </w:r>
      <w:r w:rsidR="006038BD">
        <w:rPr>
          <w:rFonts w:cs="Century Gothic"/>
          <w:color w:val="000000"/>
          <w:lang w:val="es-PR"/>
        </w:rPr>
        <w:t>y CDBG-</w:t>
      </w:r>
      <w:proofErr w:type="spellStart"/>
      <w:r w:rsidR="006038BD">
        <w:rPr>
          <w:rFonts w:cs="Century Gothic"/>
          <w:color w:val="000000"/>
          <w:lang w:val="es-PR"/>
        </w:rPr>
        <w:t>MIT</w:t>
      </w:r>
      <w:proofErr w:type="spellEnd"/>
      <w:r w:rsidR="00AE3D9C" w:rsidRPr="001709A7">
        <w:rPr>
          <w:lang w:val="es-PR"/>
        </w:rPr>
        <w:t xml:space="preserve"> </w:t>
      </w:r>
      <w:r w:rsidR="00BD3B6D" w:rsidRPr="001709A7">
        <w:rPr>
          <w:lang w:val="es-PR"/>
        </w:rPr>
        <w:t>utilicen</w:t>
      </w:r>
      <w:r w:rsidR="00AE3D9C" w:rsidRPr="001709A7">
        <w:rPr>
          <w:lang w:val="es-PR"/>
        </w:rPr>
        <w:t xml:space="preserve"> este formulario para identificar a los </w:t>
      </w:r>
      <w:r w:rsidR="00091397">
        <w:rPr>
          <w:lang w:val="es-PR"/>
        </w:rPr>
        <w:t>trabajadores</w:t>
      </w:r>
      <w:r w:rsidR="00091397" w:rsidRPr="0087648D">
        <w:rPr>
          <w:lang w:val="es-PR"/>
        </w:rPr>
        <w:t xml:space="preserve"> </w:t>
      </w:r>
      <w:r w:rsidR="00AE3D9C" w:rsidRPr="0087648D">
        <w:rPr>
          <w:lang w:val="es-PR"/>
        </w:rPr>
        <w:t>elegibles para sus nuevas oportunidades de contratación o capacitación.</w:t>
      </w:r>
    </w:p>
    <w:p w14:paraId="1D82CB9D" w14:textId="61EA9B9C" w:rsidR="00AE3D9C" w:rsidRPr="001709A7" w:rsidRDefault="00AE3D9C" w:rsidP="0083294F">
      <w:pPr>
        <w:pStyle w:val="ListParagraph"/>
        <w:numPr>
          <w:ilvl w:val="0"/>
          <w:numId w:val="11"/>
        </w:numPr>
        <w:tabs>
          <w:tab w:val="left" w:pos="810"/>
        </w:tabs>
        <w:ind w:left="270"/>
        <w:rPr>
          <w:b/>
          <w:bCs/>
          <w:lang w:val="es-PR"/>
        </w:rPr>
      </w:pPr>
      <w:r w:rsidRPr="0087648D">
        <w:rPr>
          <w:b/>
          <w:bCs/>
          <w:lang w:val="es-PR"/>
        </w:rPr>
        <w:t xml:space="preserve">¿Debo usar también el </w:t>
      </w:r>
      <w:r w:rsidR="001B7978" w:rsidRPr="0087648D">
        <w:rPr>
          <w:b/>
          <w:bCs/>
          <w:lang w:val="es-PR"/>
        </w:rPr>
        <w:t>F</w:t>
      </w:r>
      <w:r w:rsidRPr="0087648D">
        <w:rPr>
          <w:b/>
          <w:bCs/>
          <w:lang w:val="es-PR"/>
        </w:rPr>
        <w:t xml:space="preserve">ormulario de </w:t>
      </w:r>
      <w:proofErr w:type="spellStart"/>
      <w:r w:rsidR="0083294F" w:rsidRPr="001709A7">
        <w:rPr>
          <w:b/>
          <w:bCs/>
          <w:lang w:val="es-PR"/>
        </w:rPr>
        <w:t>Auto</w:t>
      </w:r>
      <w:r w:rsidR="0076374A">
        <w:rPr>
          <w:b/>
          <w:bCs/>
          <w:lang w:val="es-PR"/>
        </w:rPr>
        <w:t>-</w:t>
      </w:r>
      <w:r w:rsidR="0083294F" w:rsidRPr="001709A7">
        <w:rPr>
          <w:b/>
          <w:bCs/>
          <w:lang w:val="es-PR"/>
        </w:rPr>
        <w:t>certificación</w:t>
      </w:r>
      <w:proofErr w:type="spellEnd"/>
      <w:r w:rsidRPr="001709A7">
        <w:rPr>
          <w:b/>
          <w:bCs/>
          <w:lang w:val="es-PR"/>
        </w:rPr>
        <w:t xml:space="preserve"> para </w:t>
      </w:r>
      <w:r w:rsidR="00640CEF">
        <w:rPr>
          <w:b/>
          <w:bCs/>
          <w:lang w:val="es-PR"/>
        </w:rPr>
        <w:t>Trabajadores</w:t>
      </w:r>
      <w:r w:rsidRPr="001709A7">
        <w:rPr>
          <w:b/>
          <w:bCs/>
          <w:lang w:val="es-PR"/>
        </w:rPr>
        <w:t xml:space="preserve"> de Sección 3?</w:t>
      </w:r>
    </w:p>
    <w:p w14:paraId="6F2E444D" w14:textId="469BDEC0" w:rsidR="003017EC" w:rsidRPr="0087648D" w:rsidRDefault="00AE3D9C" w:rsidP="00743C79">
      <w:pPr>
        <w:pStyle w:val="CommentText"/>
        <w:spacing w:line="276" w:lineRule="auto"/>
        <w:rPr>
          <w:lang w:val="es-PR"/>
        </w:rPr>
      </w:pPr>
      <w:r w:rsidRPr="001709A7">
        <w:rPr>
          <w:sz w:val="22"/>
          <w:szCs w:val="22"/>
          <w:lang w:val="es-PR"/>
        </w:rPr>
        <w:t>Sí</w:t>
      </w:r>
      <w:r w:rsidR="00030492" w:rsidRPr="001709A7">
        <w:rPr>
          <w:sz w:val="22"/>
          <w:szCs w:val="22"/>
          <w:lang w:val="es-PR"/>
        </w:rPr>
        <w:t>. S</w:t>
      </w:r>
      <w:r w:rsidRPr="001709A7">
        <w:rPr>
          <w:sz w:val="22"/>
          <w:szCs w:val="22"/>
          <w:lang w:val="es-PR"/>
        </w:rPr>
        <w:t>i</w:t>
      </w:r>
      <w:r w:rsidR="00030492" w:rsidRPr="001709A7">
        <w:rPr>
          <w:sz w:val="22"/>
          <w:szCs w:val="22"/>
          <w:lang w:val="es-PR"/>
        </w:rPr>
        <w:t xml:space="preserve"> usted</w:t>
      </w:r>
      <w:r w:rsidRPr="001709A7">
        <w:rPr>
          <w:sz w:val="22"/>
          <w:szCs w:val="22"/>
          <w:lang w:val="es-PR"/>
        </w:rPr>
        <w:t xml:space="preserve"> está estableciendo </w:t>
      </w:r>
      <w:r w:rsidR="0052569A" w:rsidRPr="001709A7">
        <w:rPr>
          <w:sz w:val="22"/>
          <w:szCs w:val="22"/>
          <w:lang w:val="es-PR"/>
        </w:rPr>
        <w:t xml:space="preserve">que </w:t>
      </w:r>
      <w:r w:rsidR="00A14C7D" w:rsidRPr="001709A7">
        <w:rPr>
          <w:sz w:val="22"/>
          <w:szCs w:val="22"/>
          <w:lang w:val="es-PR"/>
        </w:rPr>
        <w:t xml:space="preserve">su </w:t>
      </w:r>
      <w:r w:rsidR="00030492" w:rsidRPr="001709A7">
        <w:rPr>
          <w:sz w:val="22"/>
          <w:szCs w:val="22"/>
          <w:lang w:val="es-PR"/>
        </w:rPr>
        <w:t xml:space="preserve">negocio </w:t>
      </w:r>
      <w:r w:rsidR="0052569A" w:rsidRPr="001709A7">
        <w:rPr>
          <w:sz w:val="22"/>
          <w:szCs w:val="22"/>
          <w:lang w:val="es-PR"/>
        </w:rPr>
        <w:t xml:space="preserve">es </w:t>
      </w:r>
      <w:r w:rsidRPr="001709A7">
        <w:rPr>
          <w:sz w:val="22"/>
          <w:szCs w:val="22"/>
          <w:lang w:val="es-PR"/>
        </w:rPr>
        <w:t xml:space="preserve">un </w:t>
      </w:r>
      <w:r w:rsidR="00B2679D" w:rsidRPr="001709A7">
        <w:rPr>
          <w:sz w:val="22"/>
          <w:szCs w:val="22"/>
          <w:lang w:val="es-PR"/>
        </w:rPr>
        <w:t>N</w:t>
      </w:r>
      <w:r w:rsidRPr="001709A7">
        <w:rPr>
          <w:sz w:val="22"/>
          <w:szCs w:val="22"/>
          <w:lang w:val="es-PR"/>
        </w:rPr>
        <w:t xml:space="preserve">egocio de </w:t>
      </w:r>
      <w:r w:rsidR="00B2679D" w:rsidRPr="001709A7">
        <w:rPr>
          <w:sz w:val="22"/>
          <w:szCs w:val="22"/>
          <w:lang w:val="es-PR"/>
        </w:rPr>
        <w:t>S</w:t>
      </w:r>
      <w:r w:rsidRPr="001709A7">
        <w:rPr>
          <w:sz w:val="22"/>
          <w:szCs w:val="22"/>
          <w:lang w:val="es-PR"/>
        </w:rPr>
        <w:t>ección 3</w:t>
      </w:r>
      <w:r w:rsidR="00030492" w:rsidRPr="001709A7">
        <w:rPr>
          <w:sz w:val="22"/>
          <w:szCs w:val="22"/>
          <w:lang w:val="es-PR"/>
        </w:rPr>
        <w:t>,</w:t>
      </w:r>
      <w:r w:rsidRPr="001709A7">
        <w:rPr>
          <w:sz w:val="22"/>
          <w:szCs w:val="22"/>
          <w:lang w:val="es-PR"/>
        </w:rPr>
        <w:t xml:space="preserve"> </w:t>
      </w:r>
      <w:r w:rsidR="00641C06" w:rsidRPr="001709A7">
        <w:rPr>
          <w:sz w:val="22"/>
          <w:szCs w:val="22"/>
          <w:lang w:val="es-PR"/>
        </w:rPr>
        <w:t>ya sea por</w:t>
      </w:r>
      <w:r w:rsidR="0076374A">
        <w:rPr>
          <w:sz w:val="22"/>
          <w:szCs w:val="22"/>
          <w:lang w:val="es-PR"/>
        </w:rPr>
        <w:t>que los</w:t>
      </w:r>
      <w:r w:rsidR="00641C06" w:rsidRPr="001709A7">
        <w:rPr>
          <w:sz w:val="22"/>
          <w:szCs w:val="22"/>
          <w:lang w:val="es-PR"/>
        </w:rPr>
        <w:t xml:space="preserve"> propietarios del negocio </w:t>
      </w:r>
      <w:r w:rsidR="00A13EA6">
        <w:rPr>
          <w:sz w:val="22"/>
          <w:szCs w:val="22"/>
          <w:lang w:val="es-PR"/>
        </w:rPr>
        <w:t xml:space="preserve">son trabajadores de Sección 3 </w:t>
      </w:r>
      <w:r w:rsidR="00030492" w:rsidRPr="001709A7">
        <w:rPr>
          <w:sz w:val="22"/>
          <w:szCs w:val="22"/>
          <w:lang w:val="es-PR"/>
        </w:rPr>
        <w:t>o por</w:t>
      </w:r>
      <w:r w:rsidR="00641C06" w:rsidRPr="001709A7">
        <w:rPr>
          <w:sz w:val="22"/>
          <w:szCs w:val="22"/>
          <w:lang w:val="es-PR"/>
        </w:rPr>
        <w:t xml:space="preserve"> </w:t>
      </w:r>
      <w:r w:rsidRPr="001709A7">
        <w:rPr>
          <w:sz w:val="22"/>
          <w:szCs w:val="22"/>
          <w:lang w:val="es-PR"/>
        </w:rPr>
        <w:t xml:space="preserve">el </w:t>
      </w:r>
      <w:r w:rsidR="00A13EA6">
        <w:rPr>
          <w:sz w:val="22"/>
          <w:szCs w:val="22"/>
          <w:lang w:val="es-PR"/>
        </w:rPr>
        <w:t xml:space="preserve">porcentaje </w:t>
      </w:r>
      <w:r w:rsidRPr="001709A7">
        <w:rPr>
          <w:sz w:val="22"/>
          <w:szCs w:val="22"/>
          <w:lang w:val="es-PR"/>
        </w:rPr>
        <w:t xml:space="preserve">de </w:t>
      </w:r>
      <w:r w:rsidR="00A13EA6">
        <w:rPr>
          <w:sz w:val="22"/>
          <w:szCs w:val="22"/>
          <w:lang w:val="es-PR"/>
        </w:rPr>
        <w:t xml:space="preserve">horas </w:t>
      </w:r>
      <w:r w:rsidR="0076374A">
        <w:rPr>
          <w:sz w:val="22"/>
          <w:szCs w:val="22"/>
          <w:lang w:val="es-PR"/>
        </w:rPr>
        <w:t>de trabajo</w:t>
      </w:r>
      <w:r w:rsidR="00AA0085">
        <w:rPr>
          <w:sz w:val="22"/>
          <w:szCs w:val="22"/>
          <w:lang w:val="es-PR"/>
        </w:rPr>
        <w:t xml:space="preserve"> para su negocio</w:t>
      </w:r>
      <w:r w:rsidR="00A13EA6">
        <w:rPr>
          <w:sz w:val="22"/>
          <w:szCs w:val="22"/>
          <w:lang w:val="es-PR"/>
        </w:rPr>
        <w:t xml:space="preserve"> </w:t>
      </w:r>
      <w:r w:rsidR="0076374A">
        <w:rPr>
          <w:sz w:val="22"/>
          <w:szCs w:val="22"/>
          <w:lang w:val="es-PR"/>
        </w:rPr>
        <w:t>completadas por</w:t>
      </w:r>
      <w:r w:rsidR="00A13EA6">
        <w:rPr>
          <w:sz w:val="22"/>
          <w:szCs w:val="22"/>
          <w:lang w:val="es-PR"/>
        </w:rPr>
        <w:t xml:space="preserve"> trabajadores</w:t>
      </w:r>
      <w:r w:rsidR="0076374A">
        <w:rPr>
          <w:sz w:val="22"/>
          <w:szCs w:val="22"/>
          <w:lang w:val="es-PR"/>
        </w:rPr>
        <w:t xml:space="preserve"> de</w:t>
      </w:r>
      <w:r w:rsidR="00A13EA6">
        <w:rPr>
          <w:sz w:val="22"/>
          <w:szCs w:val="22"/>
          <w:lang w:val="es-PR"/>
        </w:rPr>
        <w:t xml:space="preserve"> </w:t>
      </w:r>
      <w:r w:rsidR="00B2679D" w:rsidRPr="001709A7">
        <w:rPr>
          <w:sz w:val="22"/>
          <w:szCs w:val="22"/>
          <w:lang w:val="es-PR"/>
        </w:rPr>
        <w:t>S</w:t>
      </w:r>
      <w:r w:rsidRPr="001709A7">
        <w:rPr>
          <w:sz w:val="22"/>
          <w:szCs w:val="22"/>
          <w:lang w:val="es-PR"/>
        </w:rPr>
        <w:t>ección 3, entonces debe</w:t>
      </w:r>
      <w:r w:rsidR="00641C06" w:rsidRPr="001709A7">
        <w:rPr>
          <w:sz w:val="22"/>
          <w:szCs w:val="22"/>
          <w:lang w:val="es-PR"/>
        </w:rPr>
        <w:t>rá</w:t>
      </w:r>
      <w:r w:rsidRPr="001709A7">
        <w:rPr>
          <w:sz w:val="22"/>
          <w:szCs w:val="22"/>
          <w:lang w:val="es-PR"/>
        </w:rPr>
        <w:t xml:space="preserve"> u</w:t>
      </w:r>
      <w:r w:rsidR="00641C06" w:rsidRPr="001709A7">
        <w:rPr>
          <w:sz w:val="22"/>
          <w:szCs w:val="22"/>
          <w:lang w:val="es-PR"/>
        </w:rPr>
        <w:t>tilizar</w:t>
      </w:r>
      <w:r w:rsidRPr="001709A7">
        <w:rPr>
          <w:sz w:val="22"/>
          <w:szCs w:val="22"/>
          <w:lang w:val="es-PR"/>
        </w:rPr>
        <w:t xml:space="preserve"> el </w:t>
      </w:r>
      <w:r w:rsidR="00030492" w:rsidRPr="001709A7">
        <w:rPr>
          <w:sz w:val="22"/>
          <w:szCs w:val="22"/>
          <w:lang w:val="es-PR"/>
        </w:rPr>
        <w:t>F</w:t>
      </w:r>
      <w:r w:rsidRPr="001709A7">
        <w:rPr>
          <w:sz w:val="22"/>
          <w:szCs w:val="22"/>
          <w:lang w:val="es-PR"/>
        </w:rPr>
        <w:t xml:space="preserve">ormulario de </w:t>
      </w:r>
      <w:proofErr w:type="spellStart"/>
      <w:r w:rsidR="0083294F" w:rsidRPr="001709A7">
        <w:rPr>
          <w:sz w:val="22"/>
          <w:szCs w:val="22"/>
          <w:lang w:val="es-PR"/>
        </w:rPr>
        <w:t>Auto</w:t>
      </w:r>
      <w:r w:rsidR="0076374A">
        <w:rPr>
          <w:sz w:val="22"/>
          <w:szCs w:val="22"/>
          <w:lang w:val="es-PR"/>
        </w:rPr>
        <w:t>-</w:t>
      </w:r>
      <w:r w:rsidR="0083294F" w:rsidRPr="001709A7">
        <w:rPr>
          <w:sz w:val="22"/>
          <w:szCs w:val="22"/>
          <w:lang w:val="es-PR"/>
        </w:rPr>
        <w:t>certificación</w:t>
      </w:r>
      <w:proofErr w:type="spellEnd"/>
      <w:r w:rsidRPr="001709A7">
        <w:rPr>
          <w:sz w:val="22"/>
          <w:szCs w:val="22"/>
          <w:lang w:val="es-PR"/>
        </w:rPr>
        <w:t xml:space="preserve"> de</w:t>
      </w:r>
      <w:r w:rsidR="00030492" w:rsidRPr="001709A7">
        <w:rPr>
          <w:sz w:val="22"/>
          <w:szCs w:val="22"/>
          <w:lang w:val="es-PR"/>
        </w:rPr>
        <w:t xml:space="preserve"> </w:t>
      </w:r>
      <w:r w:rsidR="00A13EA6">
        <w:rPr>
          <w:sz w:val="22"/>
          <w:szCs w:val="22"/>
          <w:lang w:val="es-PR"/>
        </w:rPr>
        <w:t>Trabajadores</w:t>
      </w:r>
      <w:r w:rsidR="00A13EA6" w:rsidRPr="001709A7">
        <w:rPr>
          <w:sz w:val="22"/>
          <w:szCs w:val="22"/>
          <w:lang w:val="es-PR"/>
        </w:rPr>
        <w:t xml:space="preserve"> </w:t>
      </w:r>
      <w:r w:rsidR="00030492" w:rsidRPr="001709A7">
        <w:rPr>
          <w:sz w:val="22"/>
          <w:szCs w:val="22"/>
          <w:lang w:val="es-PR"/>
        </w:rPr>
        <w:t>de</w:t>
      </w:r>
      <w:r w:rsidRPr="001709A7">
        <w:rPr>
          <w:sz w:val="22"/>
          <w:szCs w:val="22"/>
          <w:lang w:val="es-PR"/>
        </w:rPr>
        <w:t xml:space="preserve"> Sección 3.</w:t>
      </w:r>
      <w:r w:rsidR="003017EC" w:rsidRPr="001709A7">
        <w:rPr>
          <w:sz w:val="22"/>
          <w:szCs w:val="22"/>
          <w:lang w:val="es-PR"/>
        </w:rPr>
        <w:t xml:space="preserve"> </w:t>
      </w:r>
    </w:p>
    <w:p w14:paraId="609D9E70" w14:textId="35FA9EFA" w:rsidR="00AE3D9C" w:rsidRPr="001709A7" w:rsidRDefault="00AE3D9C" w:rsidP="0083294F">
      <w:pPr>
        <w:pStyle w:val="ListParagraph"/>
        <w:numPr>
          <w:ilvl w:val="0"/>
          <w:numId w:val="11"/>
        </w:numPr>
        <w:ind w:left="360"/>
        <w:rPr>
          <w:b/>
          <w:bCs/>
          <w:lang w:val="es-PR"/>
        </w:rPr>
      </w:pPr>
      <w:r w:rsidRPr="0087648D">
        <w:rPr>
          <w:b/>
          <w:bCs/>
          <w:lang w:val="es-PR"/>
        </w:rPr>
        <w:t>¿</w:t>
      </w:r>
      <w:r w:rsidR="009577E5" w:rsidRPr="0087648D">
        <w:rPr>
          <w:b/>
          <w:bCs/>
          <w:lang w:val="es-PR"/>
        </w:rPr>
        <w:t>Mi información s</w:t>
      </w:r>
      <w:r w:rsidRPr="001709A7">
        <w:rPr>
          <w:b/>
          <w:bCs/>
          <w:lang w:val="es-PR"/>
        </w:rPr>
        <w:t>e hará pública?</w:t>
      </w:r>
    </w:p>
    <w:p w14:paraId="19D42BE5" w14:textId="64BD5147" w:rsidR="00AE3D9C" w:rsidRPr="0087648D" w:rsidRDefault="00B2679D" w:rsidP="00743C79">
      <w:pPr>
        <w:spacing w:line="276" w:lineRule="auto"/>
        <w:rPr>
          <w:i/>
          <w:iCs/>
          <w:sz w:val="28"/>
          <w:szCs w:val="28"/>
          <w:lang w:val="es-PR"/>
        </w:rPr>
      </w:pPr>
      <w:r w:rsidRPr="001709A7">
        <w:rPr>
          <w:lang w:val="es-PR"/>
        </w:rPr>
        <w:t>Vivienda</w:t>
      </w:r>
      <w:r w:rsidR="00AE3D9C" w:rsidRPr="001709A7">
        <w:rPr>
          <w:lang w:val="es-PR"/>
        </w:rPr>
        <w:t xml:space="preserve"> </w:t>
      </w:r>
      <w:r w:rsidR="00091397">
        <w:rPr>
          <w:lang w:val="es-PR"/>
        </w:rPr>
        <w:t>protegerá</w:t>
      </w:r>
      <w:r w:rsidR="00091397" w:rsidRPr="0087648D">
        <w:rPr>
          <w:lang w:val="es-PR"/>
        </w:rPr>
        <w:t xml:space="preserve"> </w:t>
      </w:r>
      <w:r w:rsidR="00AE3D9C" w:rsidRPr="0087648D">
        <w:rPr>
          <w:lang w:val="es-PR"/>
        </w:rPr>
        <w:t xml:space="preserve">su información. Solo si elige ser incluido en una lista para </w:t>
      </w:r>
      <w:r w:rsidR="006409AE" w:rsidRPr="0087648D">
        <w:rPr>
          <w:lang w:val="es-PR"/>
        </w:rPr>
        <w:t xml:space="preserve">ser </w:t>
      </w:r>
      <w:r w:rsidR="00AE3D9C" w:rsidRPr="0087648D">
        <w:rPr>
          <w:lang w:val="es-PR"/>
        </w:rPr>
        <w:t>contrata</w:t>
      </w:r>
      <w:r w:rsidR="006409AE" w:rsidRPr="001709A7">
        <w:rPr>
          <w:lang w:val="es-PR"/>
        </w:rPr>
        <w:t>do</w:t>
      </w:r>
      <w:r w:rsidR="00AE3D9C" w:rsidRPr="001709A7">
        <w:rPr>
          <w:lang w:val="es-PR"/>
        </w:rPr>
        <w:t xml:space="preserve"> o </w:t>
      </w:r>
      <w:r w:rsidR="006409AE" w:rsidRPr="001709A7">
        <w:rPr>
          <w:lang w:val="es-PR"/>
        </w:rPr>
        <w:t xml:space="preserve">ser notificado </w:t>
      </w:r>
      <w:r w:rsidR="00AE3D9C" w:rsidRPr="001709A7">
        <w:rPr>
          <w:lang w:val="es-PR"/>
        </w:rPr>
        <w:t xml:space="preserve">sobre oportunidades </w:t>
      </w:r>
      <w:r w:rsidR="00B207A4" w:rsidRPr="001709A7">
        <w:rPr>
          <w:lang w:val="es-PR"/>
        </w:rPr>
        <w:t>para</w:t>
      </w:r>
      <w:r w:rsidR="00AE3D9C" w:rsidRPr="001709A7">
        <w:rPr>
          <w:lang w:val="es-PR"/>
        </w:rPr>
        <w:t xml:space="preserve"> </w:t>
      </w:r>
      <w:r w:rsidR="00B207A4" w:rsidRPr="001709A7">
        <w:rPr>
          <w:lang w:val="es-PR"/>
        </w:rPr>
        <w:t>crear una red de contactos</w:t>
      </w:r>
      <w:r w:rsidR="00AE3D9C" w:rsidRPr="001709A7">
        <w:rPr>
          <w:lang w:val="es-PR"/>
        </w:rPr>
        <w:t xml:space="preserve">, </w:t>
      </w:r>
      <w:r w:rsidRPr="001709A7">
        <w:rPr>
          <w:lang w:val="es-PR"/>
        </w:rPr>
        <w:t>Vivienda</w:t>
      </w:r>
      <w:r w:rsidR="00AE3D9C" w:rsidRPr="001709A7">
        <w:rPr>
          <w:lang w:val="es-PR"/>
        </w:rPr>
        <w:t xml:space="preserve"> compartirá </w:t>
      </w:r>
      <w:r w:rsidR="00DF1418" w:rsidRPr="001709A7">
        <w:rPr>
          <w:lang w:val="es-PR"/>
        </w:rPr>
        <w:t xml:space="preserve">esta </w:t>
      </w:r>
      <w:r w:rsidR="00AE3D9C" w:rsidRPr="001709A7">
        <w:rPr>
          <w:lang w:val="es-PR"/>
        </w:rPr>
        <w:t xml:space="preserve">con los contratistas u otros </w:t>
      </w:r>
      <w:r w:rsidR="00FD1FE2" w:rsidRPr="001709A7">
        <w:rPr>
          <w:lang w:val="es-PR"/>
        </w:rPr>
        <w:t>sub</w:t>
      </w:r>
      <w:r w:rsidR="00C5639F" w:rsidRPr="001709A7">
        <w:rPr>
          <w:lang w:val="es-PR"/>
        </w:rPr>
        <w:t xml:space="preserve">recipientes </w:t>
      </w:r>
      <w:r w:rsidR="00AE3D9C" w:rsidRPr="001709A7">
        <w:rPr>
          <w:lang w:val="es-PR"/>
        </w:rPr>
        <w:t>que estén buscando candidatos. Siempre puede optar por no participar</w:t>
      </w:r>
      <w:r w:rsidR="00776891">
        <w:rPr>
          <w:lang w:val="es-PR"/>
        </w:rPr>
        <w:t>,</w:t>
      </w:r>
      <w:r w:rsidR="00AE3D9C" w:rsidRPr="001709A7">
        <w:rPr>
          <w:lang w:val="es-PR"/>
        </w:rPr>
        <w:t xml:space="preserve"> escribiendo a nuestro correo electrónico </w:t>
      </w:r>
      <w:r w:rsidRPr="002B06D0">
        <w:rPr>
          <w:iCs/>
          <w:sz w:val="18"/>
          <w:szCs w:val="18"/>
          <w:lang w:val="es-PR"/>
        </w:rPr>
        <w:t xml:space="preserve"> </w:t>
      </w:r>
      <w:hyperlink r:id="rId24" w:history="1">
        <w:r w:rsidR="0049539A" w:rsidRPr="002B06D0">
          <w:rPr>
            <w:rStyle w:val="Hyperlink"/>
            <w:iCs/>
            <w:lang w:val="es-PR"/>
          </w:rPr>
          <w:t>Section3CDBG@vivienda.pr.gov</w:t>
        </w:r>
      </w:hyperlink>
      <w:r w:rsidR="00AE3D9C" w:rsidRPr="0087648D">
        <w:rPr>
          <w:iCs/>
          <w:sz w:val="28"/>
          <w:szCs w:val="28"/>
          <w:lang w:val="es-PR"/>
        </w:rPr>
        <w:t>.</w:t>
      </w:r>
    </w:p>
    <w:p w14:paraId="797D2B5E" w14:textId="5590E61C" w:rsidR="00AE3D9C" w:rsidRPr="0087648D" w:rsidRDefault="00AE3D9C" w:rsidP="0083294F">
      <w:pPr>
        <w:pStyle w:val="ListParagraph"/>
        <w:numPr>
          <w:ilvl w:val="0"/>
          <w:numId w:val="11"/>
        </w:numPr>
        <w:ind w:left="180"/>
        <w:rPr>
          <w:b/>
          <w:bCs/>
          <w:lang w:val="es-PR"/>
        </w:rPr>
      </w:pPr>
      <w:r w:rsidRPr="0087648D">
        <w:rPr>
          <w:b/>
          <w:bCs/>
          <w:lang w:val="es-PR"/>
        </w:rPr>
        <w:t>¿Cuántas veces tengo que completar este formulario?</w:t>
      </w:r>
    </w:p>
    <w:p w14:paraId="493A3AB4" w14:textId="0FFB2284" w:rsidR="00666B07" w:rsidRPr="001709A7" w:rsidRDefault="00AE3D9C" w:rsidP="00743C79">
      <w:pPr>
        <w:spacing w:line="276" w:lineRule="auto"/>
        <w:rPr>
          <w:lang w:val="es-PR"/>
        </w:rPr>
      </w:pPr>
      <w:r w:rsidRPr="001709A7">
        <w:rPr>
          <w:lang w:val="es-PR"/>
        </w:rPr>
        <w:t xml:space="preserve">Una </w:t>
      </w:r>
      <w:r w:rsidR="00C5639F" w:rsidRPr="001709A7">
        <w:rPr>
          <w:lang w:val="es-PR"/>
        </w:rPr>
        <w:t xml:space="preserve">(1) </w:t>
      </w:r>
      <w:r w:rsidRPr="001709A7">
        <w:rPr>
          <w:lang w:val="es-PR"/>
        </w:rPr>
        <w:t xml:space="preserve">vez. </w:t>
      </w:r>
      <w:r w:rsidR="009A28E3" w:rsidRPr="001709A7">
        <w:rPr>
          <w:lang w:val="es-PR"/>
        </w:rPr>
        <w:t>De haber algún</w:t>
      </w:r>
      <w:r w:rsidRPr="001709A7">
        <w:rPr>
          <w:lang w:val="es-PR"/>
        </w:rPr>
        <w:t xml:space="preserve"> cambio en su esta</w:t>
      </w:r>
      <w:r w:rsidR="00BD6822" w:rsidRPr="001709A7">
        <w:rPr>
          <w:lang w:val="es-PR"/>
        </w:rPr>
        <w:t>tus</w:t>
      </w:r>
      <w:r w:rsidRPr="001709A7">
        <w:rPr>
          <w:lang w:val="es-PR"/>
        </w:rPr>
        <w:t xml:space="preserve"> de </w:t>
      </w:r>
      <w:r w:rsidR="00A12A47" w:rsidRPr="001709A7">
        <w:rPr>
          <w:lang w:val="es-PR"/>
        </w:rPr>
        <w:t>S</w:t>
      </w:r>
      <w:r w:rsidRPr="001709A7">
        <w:rPr>
          <w:lang w:val="es-PR"/>
        </w:rPr>
        <w:t>ección 3, debe proporcionar una actualización y/o solicitar que se elimine de nuestra lista d</w:t>
      </w:r>
      <w:r w:rsidR="00A12A47" w:rsidRPr="001709A7">
        <w:rPr>
          <w:lang w:val="es-PR"/>
        </w:rPr>
        <w:t>e Negocio de</w:t>
      </w:r>
      <w:r w:rsidRPr="001709A7">
        <w:rPr>
          <w:lang w:val="es-PR"/>
        </w:rPr>
        <w:t xml:space="preserve"> Sección 3, según corresponda.</w:t>
      </w:r>
    </w:p>
    <w:p w14:paraId="41AAE75B" w14:textId="68BDB12E" w:rsidR="00170DBB" w:rsidRPr="0087648D" w:rsidRDefault="00D51AD8" w:rsidP="0083294F">
      <w:pPr>
        <w:jc w:val="center"/>
        <w:rPr>
          <w:lang w:val="es-PR"/>
        </w:rPr>
      </w:pPr>
      <w:r w:rsidRPr="002B06D0">
        <w:rPr>
          <w:b/>
          <w:lang w:val="es-PR"/>
        </w:rPr>
        <w:t>FIN DE FORMULARIO</w:t>
      </w:r>
    </w:p>
    <w:sectPr w:rsidR="00170DBB" w:rsidRPr="0087648D" w:rsidSect="00E93E34">
      <w:headerReference w:type="default" r:id="rId25"/>
      <w:headerReference w:type="first" r:id="rId26"/>
      <w:footerReference w:type="first" r:id="rId27"/>
      <w:pgSz w:w="12240" w:h="15840"/>
      <w:pgMar w:top="1800" w:right="1440" w:bottom="1440" w:left="1440" w:header="720" w:footer="15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D0A86" w14:textId="77777777" w:rsidR="00361DCE" w:rsidRDefault="00361DCE" w:rsidP="00297C38">
      <w:pPr>
        <w:spacing w:after="0" w:line="240" w:lineRule="auto"/>
      </w:pPr>
      <w:r>
        <w:separator/>
      </w:r>
    </w:p>
  </w:endnote>
  <w:endnote w:type="continuationSeparator" w:id="0">
    <w:p w14:paraId="6B32A765" w14:textId="77777777" w:rsidR="00361DCE" w:rsidRDefault="00361DCE" w:rsidP="00297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290F7" w14:textId="77777777" w:rsidR="00BD10FE" w:rsidRDefault="00BD10FE" w:rsidP="00BD10FE">
    <w:pPr>
      <w:pStyle w:val="Footer"/>
    </w:pPr>
    <w:bookmarkStart w:id="13" w:name="_Hlk67940048"/>
    <w:bookmarkStart w:id="14" w:name="_Hlk67940049"/>
    <w:r>
      <w:rPr>
        <w:noProof/>
      </w:rPr>
      <w:drawing>
        <wp:anchor distT="0" distB="0" distL="114300" distR="114300" simplePos="0" relativeHeight="251663360" behindDoc="0" locked="0" layoutInCell="1" allowOverlap="1" wp14:anchorId="4DA03B5B" wp14:editId="1711F3EB">
          <wp:simplePos x="0" y="0"/>
          <wp:positionH relativeFrom="column">
            <wp:posOffset>-617855</wp:posOffset>
          </wp:positionH>
          <wp:positionV relativeFrom="paragraph">
            <wp:posOffset>170815</wp:posOffset>
          </wp:positionV>
          <wp:extent cx="6677025" cy="359410"/>
          <wp:effectExtent l="0" t="0" r="0" b="0"/>
          <wp:wrapThrough wrapText="bothSides">
            <wp:wrapPolygon edited="0">
              <wp:start x="4252" y="0"/>
              <wp:lineTo x="247" y="2290"/>
              <wp:lineTo x="247" y="10304"/>
              <wp:lineTo x="7457" y="19463"/>
              <wp:lineTo x="14482" y="19463"/>
              <wp:lineTo x="20891" y="9159"/>
              <wp:lineTo x="20830" y="2290"/>
              <wp:lineTo x="10661" y="0"/>
              <wp:lineTo x="4252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7025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13"/>
    <w:bookmarkEnd w:id="14"/>
  </w:p>
  <w:p w14:paraId="2F7FA325" w14:textId="77777777" w:rsidR="00BD10FE" w:rsidRPr="00BD10FE" w:rsidRDefault="00BD10FE" w:rsidP="00BD10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42F41" w14:textId="77777777" w:rsidR="00361DCE" w:rsidRDefault="00361DCE" w:rsidP="00297C38">
      <w:pPr>
        <w:spacing w:after="0" w:line="240" w:lineRule="auto"/>
      </w:pPr>
      <w:r>
        <w:separator/>
      </w:r>
    </w:p>
  </w:footnote>
  <w:footnote w:type="continuationSeparator" w:id="0">
    <w:p w14:paraId="22C1E20B" w14:textId="77777777" w:rsidR="00361DCE" w:rsidRDefault="00361DCE" w:rsidP="00297C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00E02" w14:textId="448B5534" w:rsidR="00030492" w:rsidRPr="00E7060D" w:rsidRDefault="00030492" w:rsidP="00E7060D">
    <w:pPr>
      <w:tabs>
        <w:tab w:val="center" w:pos="4680"/>
        <w:tab w:val="right" w:pos="9360"/>
      </w:tabs>
      <w:spacing w:after="0" w:line="240" w:lineRule="auto"/>
      <w:ind w:left="-720"/>
      <w:jc w:val="right"/>
      <w:rPr>
        <w:sz w:val="18"/>
        <w:lang w:val="es-PR"/>
      </w:rPr>
    </w:pPr>
    <w:bookmarkStart w:id="6" w:name="_Hlk49291896"/>
    <w:r w:rsidRPr="00E7060D">
      <w:rPr>
        <w:sz w:val="18"/>
        <w:lang w:val="es-PR"/>
      </w:rPr>
      <w:t xml:space="preserve">Programa CDBG-DR </w:t>
    </w:r>
    <w:r w:rsidR="006038BD">
      <w:rPr>
        <w:sz w:val="18"/>
        <w:lang w:val="es-PR"/>
      </w:rPr>
      <w:t>y CDBG-</w:t>
    </w:r>
    <w:proofErr w:type="spellStart"/>
    <w:r w:rsidR="006038BD">
      <w:rPr>
        <w:sz w:val="18"/>
        <w:lang w:val="es-PR"/>
      </w:rPr>
      <w:t>MIT</w:t>
    </w:r>
    <w:proofErr w:type="spellEnd"/>
  </w:p>
  <w:p w14:paraId="4766221E" w14:textId="4DE3EF5A" w:rsidR="00030492" w:rsidRPr="00E7060D" w:rsidRDefault="0083294F" w:rsidP="00E7060D">
    <w:pPr>
      <w:tabs>
        <w:tab w:val="center" w:pos="4680"/>
        <w:tab w:val="right" w:pos="9360"/>
      </w:tabs>
      <w:spacing w:after="0" w:line="240" w:lineRule="auto"/>
      <w:ind w:left="-720"/>
      <w:jc w:val="right"/>
      <w:rPr>
        <w:sz w:val="18"/>
        <w:lang w:val="es-PR"/>
      </w:rPr>
    </w:pPr>
    <w:proofErr w:type="spellStart"/>
    <w:r w:rsidRPr="00E7060D">
      <w:rPr>
        <w:sz w:val="18"/>
        <w:lang w:val="es-PR"/>
      </w:rPr>
      <w:t>Auto</w:t>
    </w:r>
    <w:r w:rsidR="000057D1">
      <w:rPr>
        <w:sz w:val="18"/>
        <w:lang w:val="es-PR"/>
      </w:rPr>
      <w:t>-</w:t>
    </w:r>
    <w:r>
      <w:rPr>
        <w:sz w:val="18"/>
        <w:lang w:val="es-PR"/>
      </w:rPr>
      <w:t>c</w:t>
    </w:r>
    <w:r w:rsidRPr="00E7060D">
      <w:rPr>
        <w:sz w:val="18"/>
        <w:lang w:val="es-PR"/>
      </w:rPr>
      <w:t>ertificación</w:t>
    </w:r>
    <w:proofErr w:type="spellEnd"/>
    <w:r w:rsidR="00030492" w:rsidRPr="00E7060D">
      <w:rPr>
        <w:sz w:val="18"/>
        <w:lang w:val="es-PR"/>
      </w:rPr>
      <w:t xml:space="preserve"> de </w:t>
    </w:r>
    <w:r w:rsidR="00030492">
      <w:rPr>
        <w:sz w:val="18"/>
        <w:lang w:val="es-PR"/>
      </w:rPr>
      <w:t>Negocio</w:t>
    </w:r>
    <w:r w:rsidR="001C0A59">
      <w:rPr>
        <w:sz w:val="18"/>
        <w:lang w:val="es-PR"/>
      </w:rPr>
      <w:t xml:space="preserve"> de</w:t>
    </w:r>
    <w:r w:rsidR="00030492">
      <w:rPr>
        <w:sz w:val="18"/>
        <w:lang w:val="es-PR"/>
      </w:rPr>
      <w:t xml:space="preserve"> </w:t>
    </w:r>
    <w:r w:rsidR="00030492" w:rsidRPr="00E7060D">
      <w:rPr>
        <w:sz w:val="18"/>
        <w:lang w:val="es-PR"/>
      </w:rPr>
      <w:t>Sección 3</w:t>
    </w:r>
  </w:p>
  <w:p w14:paraId="6CD36D71" w14:textId="546221A1" w:rsidR="00030492" w:rsidRPr="00C526D3" w:rsidRDefault="00030492" w:rsidP="00D2422B">
    <w:pPr>
      <w:pStyle w:val="Header"/>
      <w:tabs>
        <w:tab w:val="clear" w:pos="4680"/>
        <w:tab w:val="clear" w:pos="9360"/>
        <w:tab w:val="center" w:pos="4320"/>
      </w:tabs>
      <w:ind w:left="-720"/>
      <w:jc w:val="right"/>
      <w:rPr>
        <w:sz w:val="18"/>
        <w:lang w:val="es-ES_tradnl"/>
      </w:rPr>
    </w:pPr>
    <w:r w:rsidRPr="00C526D3">
      <w:rPr>
        <w:sz w:val="18"/>
        <w:lang w:val="es-ES_tradnl"/>
      </w:rPr>
      <w:t>P</w:t>
    </w:r>
    <w:r w:rsidR="001C0A59" w:rsidRPr="00C526D3">
      <w:rPr>
        <w:sz w:val="18"/>
        <w:lang w:val="es-ES_tradnl"/>
      </w:rPr>
      <w:t>ágina</w:t>
    </w:r>
    <w:bookmarkEnd w:id="6"/>
    <w:r w:rsidRPr="00C526D3">
      <w:rPr>
        <w:sz w:val="18"/>
        <w:lang w:val="es-ES_tradnl"/>
      </w:rPr>
      <w:t xml:space="preserve"> </w:t>
    </w:r>
    <w:r w:rsidRPr="00E51413">
      <w:rPr>
        <w:sz w:val="18"/>
      </w:rPr>
      <w:fldChar w:fldCharType="begin"/>
    </w:r>
    <w:r w:rsidRPr="00C526D3">
      <w:rPr>
        <w:sz w:val="18"/>
        <w:lang w:val="es-ES_tradnl"/>
      </w:rPr>
      <w:instrText xml:space="preserve"> PAGE   \* MERGEFORMAT </w:instrText>
    </w:r>
    <w:r w:rsidRPr="00E51413">
      <w:rPr>
        <w:sz w:val="18"/>
      </w:rPr>
      <w:fldChar w:fldCharType="separate"/>
    </w:r>
    <w:r w:rsidR="00A02DEF">
      <w:rPr>
        <w:noProof/>
        <w:sz w:val="18"/>
        <w:lang w:val="es-ES_tradnl"/>
      </w:rPr>
      <w:t>6</w:t>
    </w:r>
    <w:r w:rsidRPr="00E51413">
      <w:rPr>
        <w:sz w:val="18"/>
      </w:rPr>
      <w:fldChar w:fldCharType="end"/>
    </w:r>
    <w:r w:rsidRPr="00C526D3">
      <w:rPr>
        <w:sz w:val="18"/>
        <w:lang w:val="es-ES_tradnl"/>
      </w:rPr>
      <w:t xml:space="preserve"> / </w:t>
    </w:r>
    <w:r w:rsidRPr="00E51413">
      <w:rPr>
        <w:sz w:val="18"/>
      </w:rPr>
      <w:fldChar w:fldCharType="begin"/>
    </w:r>
    <w:r w:rsidRPr="00C526D3">
      <w:rPr>
        <w:sz w:val="18"/>
        <w:lang w:val="es-ES_tradnl"/>
      </w:rPr>
      <w:instrText xml:space="preserve"> NUMPAGES   \* MERGEFORMAT </w:instrText>
    </w:r>
    <w:r w:rsidRPr="00E51413">
      <w:rPr>
        <w:sz w:val="18"/>
      </w:rPr>
      <w:fldChar w:fldCharType="separate"/>
    </w:r>
    <w:r w:rsidR="00A02DEF">
      <w:rPr>
        <w:noProof/>
        <w:sz w:val="18"/>
        <w:lang w:val="es-ES_tradnl"/>
      </w:rPr>
      <w:t>6</w:t>
    </w:r>
    <w:r w:rsidRPr="00E51413">
      <w:rPr>
        <w:sz w:val="18"/>
      </w:rPr>
      <w:fldChar w:fldCharType="end"/>
    </w:r>
  </w:p>
  <w:p w14:paraId="38A7CF98" w14:textId="77777777" w:rsidR="00030492" w:rsidRPr="0083294F" w:rsidRDefault="00030492">
    <w:pPr>
      <w:pStyle w:val="Header"/>
      <w:rPr>
        <w:lang w:val="es-P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804AA" w14:textId="77777777" w:rsidR="00BD10FE" w:rsidRDefault="00BD10FE" w:rsidP="00BD10FE">
    <w:pPr>
      <w:pStyle w:val="NoSpacing"/>
    </w:pPr>
    <w:bookmarkStart w:id="7" w:name="_Hlk67939753"/>
    <w:bookmarkStart w:id="8" w:name="_Hlk67939754"/>
    <w:bookmarkStart w:id="9" w:name="_Hlk67939806"/>
    <w:bookmarkStart w:id="10" w:name="_Hlk67939807"/>
    <w:bookmarkStart w:id="11" w:name="_Hlk67984078"/>
    <w:bookmarkStart w:id="12" w:name="_Hlk67984079"/>
  </w:p>
  <w:p w14:paraId="4747A9C6" w14:textId="620758F9" w:rsidR="00BD10FE" w:rsidRPr="005321AF" w:rsidRDefault="00BD10FE" w:rsidP="00BD10FE">
    <w:pPr>
      <w:pStyle w:val="Header"/>
      <w:jc w:val="right"/>
      <w:rPr>
        <w:sz w:val="16"/>
        <w:szCs w:val="16"/>
      </w:rPr>
    </w:pPr>
    <w:r>
      <w:tab/>
    </w:r>
    <w:r>
      <w:tab/>
    </w:r>
    <w:r>
      <w:tab/>
    </w:r>
    <w:r>
      <w:rPr>
        <w:sz w:val="16"/>
        <w:szCs w:val="16"/>
      </w:rPr>
      <w:t>V.</w:t>
    </w:r>
    <w:r w:rsidR="006038BD">
      <w:rPr>
        <w:sz w:val="16"/>
        <w:szCs w:val="16"/>
      </w:rPr>
      <w:t>4</w:t>
    </w:r>
    <w:r w:rsidR="00417CFC">
      <w:rPr>
        <w:sz w:val="16"/>
        <w:szCs w:val="16"/>
      </w:rPr>
      <w:t xml:space="preserve"> </w:t>
    </w:r>
    <w:r w:rsidR="001269D4">
      <w:rPr>
        <w:sz w:val="16"/>
        <w:szCs w:val="16"/>
      </w:rPr>
      <w:t>06/07/</w:t>
    </w:r>
    <w:r w:rsidR="006038BD">
      <w:rPr>
        <w:sz w:val="16"/>
        <w:szCs w:val="16"/>
      </w:rPr>
      <w:t>2022</w:t>
    </w:r>
  </w:p>
  <w:p w14:paraId="2348FDBA" w14:textId="77777777" w:rsidR="00BD10FE" w:rsidRDefault="00BD10FE" w:rsidP="00BD10FE">
    <w:pPr>
      <w:pStyle w:val="NoSpacing"/>
    </w:pPr>
  </w:p>
  <w:p w14:paraId="423A9885" w14:textId="77777777" w:rsidR="00BD10FE" w:rsidRDefault="00BD10FE" w:rsidP="00BD10FE">
    <w:pPr>
      <w:pStyle w:val="NoSpacing"/>
    </w:pPr>
    <w:r>
      <w:rPr>
        <w:noProof/>
      </w:rPr>
      <w:drawing>
        <wp:anchor distT="0" distB="0" distL="114300" distR="114300" simplePos="0" relativeHeight="251661312" behindDoc="1" locked="0" layoutInCell="1" allowOverlap="1" wp14:anchorId="5CF9F8E3" wp14:editId="0B8F002E">
          <wp:simplePos x="0" y="0"/>
          <wp:positionH relativeFrom="column">
            <wp:posOffset>-945515</wp:posOffset>
          </wp:positionH>
          <wp:positionV relativeFrom="page">
            <wp:posOffset>179705</wp:posOffset>
          </wp:positionV>
          <wp:extent cx="2950210" cy="1371600"/>
          <wp:effectExtent l="0" t="0" r="254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538"/>
                  <a:stretch/>
                </pic:blipFill>
                <pic:spPr bwMode="auto">
                  <a:xfrm>
                    <a:off x="0" y="0"/>
                    <a:ext cx="295021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7"/>
    <w:bookmarkEnd w:id="8"/>
    <w:bookmarkEnd w:id="9"/>
    <w:bookmarkEnd w:id="10"/>
    <w:bookmarkEnd w:id="11"/>
    <w:bookmarkEnd w:id="12"/>
  </w:p>
  <w:p w14:paraId="3EFF43F1" w14:textId="71F74545" w:rsidR="00030492" w:rsidRDefault="000304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6317A"/>
    <w:multiLevelType w:val="hybridMultilevel"/>
    <w:tmpl w:val="38188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C34F4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D655C"/>
    <w:multiLevelType w:val="hybridMultilevel"/>
    <w:tmpl w:val="F448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D083E"/>
    <w:multiLevelType w:val="hybridMultilevel"/>
    <w:tmpl w:val="751E7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6D7877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CD732E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344560"/>
    <w:multiLevelType w:val="hybridMultilevel"/>
    <w:tmpl w:val="CFC2CA9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34C55FA"/>
    <w:multiLevelType w:val="hybridMultilevel"/>
    <w:tmpl w:val="988488B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51F4B1F"/>
    <w:multiLevelType w:val="hybridMultilevel"/>
    <w:tmpl w:val="3008E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A472D8D"/>
    <w:multiLevelType w:val="hybridMultilevel"/>
    <w:tmpl w:val="81946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8701F7"/>
    <w:multiLevelType w:val="hybridMultilevel"/>
    <w:tmpl w:val="28D02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C701B5"/>
    <w:multiLevelType w:val="hybridMultilevel"/>
    <w:tmpl w:val="506E0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14704"/>
    <w:multiLevelType w:val="hybridMultilevel"/>
    <w:tmpl w:val="8822ECFC"/>
    <w:lvl w:ilvl="0" w:tplc="EAB84C78">
      <w:start w:val="1"/>
      <w:numFmt w:val="lowerRoman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3" w15:restartNumberingAfterBreak="0">
    <w:nsid w:val="7B5E1704"/>
    <w:multiLevelType w:val="hybridMultilevel"/>
    <w:tmpl w:val="717C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9"/>
  </w:num>
  <w:num w:numId="6">
    <w:abstractNumId w:val="6"/>
  </w:num>
  <w:num w:numId="7">
    <w:abstractNumId w:val="13"/>
  </w:num>
  <w:num w:numId="8">
    <w:abstractNumId w:val="7"/>
  </w:num>
  <w:num w:numId="9">
    <w:abstractNumId w:val="8"/>
  </w:num>
  <w:num w:numId="10">
    <w:abstractNumId w:val="11"/>
  </w:num>
  <w:num w:numId="11">
    <w:abstractNumId w:val="3"/>
  </w:num>
  <w:num w:numId="12">
    <w:abstractNumId w:val="2"/>
  </w:num>
  <w:num w:numId="13">
    <w:abstractNumId w:val="1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MDI2MDGzsLQwNjVT0lEKTi0uzszPAykwqgUARsykRSwAAAA="/>
  </w:docVars>
  <w:rsids>
    <w:rsidRoot w:val="00297C38"/>
    <w:rsid w:val="000057D1"/>
    <w:rsid w:val="000173E1"/>
    <w:rsid w:val="00027169"/>
    <w:rsid w:val="00027AE7"/>
    <w:rsid w:val="00030492"/>
    <w:rsid w:val="000362E0"/>
    <w:rsid w:val="00037CF8"/>
    <w:rsid w:val="00037FE2"/>
    <w:rsid w:val="00042E93"/>
    <w:rsid w:val="00045891"/>
    <w:rsid w:val="000466AB"/>
    <w:rsid w:val="00052301"/>
    <w:rsid w:val="000534C0"/>
    <w:rsid w:val="00087E1F"/>
    <w:rsid w:val="00090823"/>
    <w:rsid w:val="00091397"/>
    <w:rsid w:val="00094A16"/>
    <w:rsid w:val="00094DFD"/>
    <w:rsid w:val="00097C9A"/>
    <w:rsid w:val="000C47F1"/>
    <w:rsid w:val="000D0AF5"/>
    <w:rsid w:val="000D2F56"/>
    <w:rsid w:val="000D5F8B"/>
    <w:rsid w:val="000E16B9"/>
    <w:rsid w:val="000F3C74"/>
    <w:rsid w:val="000F706B"/>
    <w:rsid w:val="001009F4"/>
    <w:rsid w:val="001022BB"/>
    <w:rsid w:val="00102946"/>
    <w:rsid w:val="0010654F"/>
    <w:rsid w:val="0010766E"/>
    <w:rsid w:val="0011260E"/>
    <w:rsid w:val="001227CF"/>
    <w:rsid w:val="0012299A"/>
    <w:rsid w:val="001246F2"/>
    <w:rsid w:val="001269D4"/>
    <w:rsid w:val="0012783E"/>
    <w:rsid w:val="00130C48"/>
    <w:rsid w:val="00132056"/>
    <w:rsid w:val="0015551B"/>
    <w:rsid w:val="00156177"/>
    <w:rsid w:val="00165A53"/>
    <w:rsid w:val="001709A7"/>
    <w:rsid w:val="00170DBB"/>
    <w:rsid w:val="00177669"/>
    <w:rsid w:val="00177CB5"/>
    <w:rsid w:val="001A7406"/>
    <w:rsid w:val="001B0433"/>
    <w:rsid w:val="001B776D"/>
    <w:rsid w:val="001B7978"/>
    <w:rsid w:val="001C0A59"/>
    <w:rsid w:val="001C59C9"/>
    <w:rsid w:val="001F3C69"/>
    <w:rsid w:val="001F43D0"/>
    <w:rsid w:val="001F4AB9"/>
    <w:rsid w:val="00202F2B"/>
    <w:rsid w:val="00203758"/>
    <w:rsid w:val="002106AB"/>
    <w:rsid w:val="002139D2"/>
    <w:rsid w:val="00214C5B"/>
    <w:rsid w:val="00217890"/>
    <w:rsid w:val="00223532"/>
    <w:rsid w:val="00226221"/>
    <w:rsid w:val="00226BEB"/>
    <w:rsid w:val="00227E9B"/>
    <w:rsid w:val="002355A6"/>
    <w:rsid w:val="00241A2D"/>
    <w:rsid w:val="00241A31"/>
    <w:rsid w:val="00254FBA"/>
    <w:rsid w:val="0025696A"/>
    <w:rsid w:val="00263362"/>
    <w:rsid w:val="00265410"/>
    <w:rsid w:val="00267A0B"/>
    <w:rsid w:val="00271120"/>
    <w:rsid w:val="00272A95"/>
    <w:rsid w:val="00273A4B"/>
    <w:rsid w:val="00276A4F"/>
    <w:rsid w:val="00277AEC"/>
    <w:rsid w:val="00280EED"/>
    <w:rsid w:val="002817D7"/>
    <w:rsid w:val="00286428"/>
    <w:rsid w:val="0029045B"/>
    <w:rsid w:val="002908F3"/>
    <w:rsid w:val="00297C38"/>
    <w:rsid w:val="002A2E8B"/>
    <w:rsid w:val="002A716C"/>
    <w:rsid w:val="002B0650"/>
    <w:rsid w:val="002B06D0"/>
    <w:rsid w:val="002B130B"/>
    <w:rsid w:val="002B661D"/>
    <w:rsid w:val="002C1563"/>
    <w:rsid w:val="002C53FD"/>
    <w:rsid w:val="002D1C3E"/>
    <w:rsid w:val="002D2EFC"/>
    <w:rsid w:val="002E274C"/>
    <w:rsid w:val="002F0052"/>
    <w:rsid w:val="002F03BD"/>
    <w:rsid w:val="002F0FC0"/>
    <w:rsid w:val="002F160E"/>
    <w:rsid w:val="002F40E9"/>
    <w:rsid w:val="002F65C9"/>
    <w:rsid w:val="00300EA2"/>
    <w:rsid w:val="003017EC"/>
    <w:rsid w:val="00303D02"/>
    <w:rsid w:val="0031276D"/>
    <w:rsid w:val="00316233"/>
    <w:rsid w:val="00320BFF"/>
    <w:rsid w:val="003333FA"/>
    <w:rsid w:val="0033658C"/>
    <w:rsid w:val="003413A9"/>
    <w:rsid w:val="00341ED8"/>
    <w:rsid w:val="003469D3"/>
    <w:rsid w:val="00360596"/>
    <w:rsid w:val="00360A7F"/>
    <w:rsid w:val="00361DCE"/>
    <w:rsid w:val="00365F31"/>
    <w:rsid w:val="00370AAF"/>
    <w:rsid w:val="00381C28"/>
    <w:rsid w:val="00382269"/>
    <w:rsid w:val="00385F35"/>
    <w:rsid w:val="00387BA5"/>
    <w:rsid w:val="00390874"/>
    <w:rsid w:val="003978F3"/>
    <w:rsid w:val="003A4FC8"/>
    <w:rsid w:val="003A57D9"/>
    <w:rsid w:val="003C0B35"/>
    <w:rsid w:val="003C2C66"/>
    <w:rsid w:val="003D6A7E"/>
    <w:rsid w:val="003F0C94"/>
    <w:rsid w:val="003F1766"/>
    <w:rsid w:val="003F2BDA"/>
    <w:rsid w:val="003F469B"/>
    <w:rsid w:val="004008A2"/>
    <w:rsid w:val="004100D5"/>
    <w:rsid w:val="00410F5E"/>
    <w:rsid w:val="00417CFC"/>
    <w:rsid w:val="004239EF"/>
    <w:rsid w:val="00424B12"/>
    <w:rsid w:val="004273FE"/>
    <w:rsid w:val="00436952"/>
    <w:rsid w:val="00437A7E"/>
    <w:rsid w:val="00440762"/>
    <w:rsid w:val="00446E1D"/>
    <w:rsid w:val="00450968"/>
    <w:rsid w:val="00452C09"/>
    <w:rsid w:val="00453ED6"/>
    <w:rsid w:val="00461066"/>
    <w:rsid w:val="00467311"/>
    <w:rsid w:val="004723B4"/>
    <w:rsid w:val="00476802"/>
    <w:rsid w:val="00483DFA"/>
    <w:rsid w:val="00487D58"/>
    <w:rsid w:val="0049539A"/>
    <w:rsid w:val="004B43DC"/>
    <w:rsid w:val="004D3F60"/>
    <w:rsid w:val="004D3F8B"/>
    <w:rsid w:val="004D7DB5"/>
    <w:rsid w:val="004F3942"/>
    <w:rsid w:val="004F58CD"/>
    <w:rsid w:val="004F6F45"/>
    <w:rsid w:val="00501DEB"/>
    <w:rsid w:val="0051718F"/>
    <w:rsid w:val="0052194D"/>
    <w:rsid w:val="005230DC"/>
    <w:rsid w:val="0052569A"/>
    <w:rsid w:val="005316B1"/>
    <w:rsid w:val="00540A4F"/>
    <w:rsid w:val="005450CE"/>
    <w:rsid w:val="00551DB5"/>
    <w:rsid w:val="00553CA4"/>
    <w:rsid w:val="00560409"/>
    <w:rsid w:val="00560F50"/>
    <w:rsid w:val="00561021"/>
    <w:rsid w:val="0057666B"/>
    <w:rsid w:val="005828DE"/>
    <w:rsid w:val="005A1E79"/>
    <w:rsid w:val="005A276A"/>
    <w:rsid w:val="005A573D"/>
    <w:rsid w:val="005A6815"/>
    <w:rsid w:val="005C3BF9"/>
    <w:rsid w:val="005C4833"/>
    <w:rsid w:val="005C52B9"/>
    <w:rsid w:val="005D204D"/>
    <w:rsid w:val="005D2E08"/>
    <w:rsid w:val="005D364F"/>
    <w:rsid w:val="005D38A8"/>
    <w:rsid w:val="005E1144"/>
    <w:rsid w:val="005E2450"/>
    <w:rsid w:val="005E4ADB"/>
    <w:rsid w:val="005E4FA5"/>
    <w:rsid w:val="005F010C"/>
    <w:rsid w:val="005F06C7"/>
    <w:rsid w:val="005F176B"/>
    <w:rsid w:val="005F35D7"/>
    <w:rsid w:val="005F38CF"/>
    <w:rsid w:val="005F6B14"/>
    <w:rsid w:val="006038BD"/>
    <w:rsid w:val="006070E4"/>
    <w:rsid w:val="00613F27"/>
    <w:rsid w:val="0062129B"/>
    <w:rsid w:val="006267CB"/>
    <w:rsid w:val="00634691"/>
    <w:rsid w:val="00637E56"/>
    <w:rsid w:val="006409AE"/>
    <w:rsid w:val="00640CEF"/>
    <w:rsid w:val="00641C06"/>
    <w:rsid w:val="00642AB7"/>
    <w:rsid w:val="00644EB8"/>
    <w:rsid w:val="0064548A"/>
    <w:rsid w:val="00651627"/>
    <w:rsid w:val="00653F2B"/>
    <w:rsid w:val="0065502D"/>
    <w:rsid w:val="006577D2"/>
    <w:rsid w:val="00657EEF"/>
    <w:rsid w:val="00665CAF"/>
    <w:rsid w:val="006660B3"/>
    <w:rsid w:val="00666B07"/>
    <w:rsid w:val="006675F0"/>
    <w:rsid w:val="00670882"/>
    <w:rsid w:val="0067143E"/>
    <w:rsid w:val="00676CF2"/>
    <w:rsid w:val="006804C9"/>
    <w:rsid w:val="00686011"/>
    <w:rsid w:val="00695A63"/>
    <w:rsid w:val="006A4DF7"/>
    <w:rsid w:val="006B220F"/>
    <w:rsid w:val="006B2C9A"/>
    <w:rsid w:val="006B5F2A"/>
    <w:rsid w:val="006D12C2"/>
    <w:rsid w:val="006F2FEE"/>
    <w:rsid w:val="006F38BA"/>
    <w:rsid w:val="006F6193"/>
    <w:rsid w:val="006F706B"/>
    <w:rsid w:val="0071059A"/>
    <w:rsid w:val="00712F13"/>
    <w:rsid w:val="007130F2"/>
    <w:rsid w:val="007149E5"/>
    <w:rsid w:val="00715BB6"/>
    <w:rsid w:val="00716842"/>
    <w:rsid w:val="0071789D"/>
    <w:rsid w:val="007225D8"/>
    <w:rsid w:val="007228F7"/>
    <w:rsid w:val="00723AB2"/>
    <w:rsid w:val="00731C59"/>
    <w:rsid w:val="00733882"/>
    <w:rsid w:val="00743934"/>
    <w:rsid w:val="00743C79"/>
    <w:rsid w:val="00743FB7"/>
    <w:rsid w:val="00746F47"/>
    <w:rsid w:val="0075020F"/>
    <w:rsid w:val="0075516B"/>
    <w:rsid w:val="00760A10"/>
    <w:rsid w:val="0076374A"/>
    <w:rsid w:val="007650BA"/>
    <w:rsid w:val="00776891"/>
    <w:rsid w:val="00776F33"/>
    <w:rsid w:val="007800CE"/>
    <w:rsid w:val="00782B62"/>
    <w:rsid w:val="00786DA9"/>
    <w:rsid w:val="00786E9B"/>
    <w:rsid w:val="00790B69"/>
    <w:rsid w:val="007A5BC0"/>
    <w:rsid w:val="007A6957"/>
    <w:rsid w:val="007B4C6D"/>
    <w:rsid w:val="007B5202"/>
    <w:rsid w:val="007C4B3E"/>
    <w:rsid w:val="007C6527"/>
    <w:rsid w:val="007D0882"/>
    <w:rsid w:val="007F04E9"/>
    <w:rsid w:val="008053B7"/>
    <w:rsid w:val="00817CA7"/>
    <w:rsid w:val="008240B5"/>
    <w:rsid w:val="008274AA"/>
    <w:rsid w:val="0083294F"/>
    <w:rsid w:val="00834F40"/>
    <w:rsid w:val="00840FE0"/>
    <w:rsid w:val="00843A32"/>
    <w:rsid w:val="00867161"/>
    <w:rsid w:val="008677AC"/>
    <w:rsid w:val="00870665"/>
    <w:rsid w:val="00870C77"/>
    <w:rsid w:val="008743AA"/>
    <w:rsid w:val="0087648D"/>
    <w:rsid w:val="00881D65"/>
    <w:rsid w:val="0088501F"/>
    <w:rsid w:val="008B2F0B"/>
    <w:rsid w:val="008C46AA"/>
    <w:rsid w:val="008D4CBC"/>
    <w:rsid w:val="008E0C60"/>
    <w:rsid w:val="008E1B78"/>
    <w:rsid w:val="008E26EE"/>
    <w:rsid w:val="008E2E61"/>
    <w:rsid w:val="008E65F2"/>
    <w:rsid w:val="008F1B9E"/>
    <w:rsid w:val="008F4F33"/>
    <w:rsid w:val="00901521"/>
    <w:rsid w:val="0090178B"/>
    <w:rsid w:val="009047AD"/>
    <w:rsid w:val="0090497F"/>
    <w:rsid w:val="00906D43"/>
    <w:rsid w:val="00907E45"/>
    <w:rsid w:val="009161F0"/>
    <w:rsid w:val="00920284"/>
    <w:rsid w:val="00922932"/>
    <w:rsid w:val="009353D6"/>
    <w:rsid w:val="009448E4"/>
    <w:rsid w:val="009479A9"/>
    <w:rsid w:val="00951667"/>
    <w:rsid w:val="0095511E"/>
    <w:rsid w:val="00956213"/>
    <w:rsid w:val="009577E5"/>
    <w:rsid w:val="00966EEB"/>
    <w:rsid w:val="009672C2"/>
    <w:rsid w:val="00973A51"/>
    <w:rsid w:val="009743D7"/>
    <w:rsid w:val="00975326"/>
    <w:rsid w:val="009775A4"/>
    <w:rsid w:val="00981C6A"/>
    <w:rsid w:val="009847C2"/>
    <w:rsid w:val="00987490"/>
    <w:rsid w:val="0099191A"/>
    <w:rsid w:val="0099223F"/>
    <w:rsid w:val="009A28E3"/>
    <w:rsid w:val="009A4F93"/>
    <w:rsid w:val="009B6C18"/>
    <w:rsid w:val="009C1594"/>
    <w:rsid w:val="009C25E1"/>
    <w:rsid w:val="009C26C8"/>
    <w:rsid w:val="009D0AE2"/>
    <w:rsid w:val="009E18E7"/>
    <w:rsid w:val="009E3136"/>
    <w:rsid w:val="009F0014"/>
    <w:rsid w:val="009F1250"/>
    <w:rsid w:val="009F3EE4"/>
    <w:rsid w:val="009F6516"/>
    <w:rsid w:val="009F787C"/>
    <w:rsid w:val="00A02DEF"/>
    <w:rsid w:val="00A1271F"/>
    <w:rsid w:val="00A12A47"/>
    <w:rsid w:val="00A1354B"/>
    <w:rsid w:val="00A13EA6"/>
    <w:rsid w:val="00A14C7D"/>
    <w:rsid w:val="00A21C07"/>
    <w:rsid w:val="00A2665C"/>
    <w:rsid w:val="00A442BE"/>
    <w:rsid w:val="00A44C55"/>
    <w:rsid w:val="00A56349"/>
    <w:rsid w:val="00A564EC"/>
    <w:rsid w:val="00A64089"/>
    <w:rsid w:val="00A65F93"/>
    <w:rsid w:val="00A67B9D"/>
    <w:rsid w:val="00A7224B"/>
    <w:rsid w:val="00A7377F"/>
    <w:rsid w:val="00A74A12"/>
    <w:rsid w:val="00A8056D"/>
    <w:rsid w:val="00A80AA3"/>
    <w:rsid w:val="00A85516"/>
    <w:rsid w:val="00A86E10"/>
    <w:rsid w:val="00A90078"/>
    <w:rsid w:val="00AA0085"/>
    <w:rsid w:val="00AA22BB"/>
    <w:rsid w:val="00AA4B54"/>
    <w:rsid w:val="00AA682C"/>
    <w:rsid w:val="00AB7955"/>
    <w:rsid w:val="00AC4ECB"/>
    <w:rsid w:val="00AC612D"/>
    <w:rsid w:val="00AE1C8F"/>
    <w:rsid w:val="00AE3D9C"/>
    <w:rsid w:val="00AE734A"/>
    <w:rsid w:val="00B01380"/>
    <w:rsid w:val="00B029CB"/>
    <w:rsid w:val="00B06ACF"/>
    <w:rsid w:val="00B07BBF"/>
    <w:rsid w:val="00B13BB1"/>
    <w:rsid w:val="00B207A4"/>
    <w:rsid w:val="00B218D5"/>
    <w:rsid w:val="00B25B2D"/>
    <w:rsid w:val="00B2679D"/>
    <w:rsid w:val="00B26A47"/>
    <w:rsid w:val="00B27C17"/>
    <w:rsid w:val="00B31C8E"/>
    <w:rsid w:val="00B36F44"/>
    <w:rsid w:val="00B42E7C"/>
    <w:rsid w:val="00B43193"/>
    <w:rsid w:val="00B44B26"/>
    <w:rsid w:val="00B555B2"/>
    <w:rsid w:val="00B6031E"/>
    <w:rsid w:val="00B65883"/>
    <w:rsid w:val="00B75AC9"/>
    <w:rsid w:val="00B76E80"/>
    <w:rsid w:val="00B850EC"/>
    <w:rsid w:val="00B90053"/>
    <w:rsid w:val="00B94FB1"/>
    <w:rsid w:val="00BA1A4B"/>
    <w:rsid w:val="00BB1541"/>
    <w:rsid w:val="00BB688B"/>
    <w:rsid w:val="00BB75AB"/>
    <w:rsid w:val="00BC262A"/>
    <w:rsid w:val="00BC7C86"/>
    <w:rsid w:val="00BD10FE"/>
    <w:rsid w:val="00BD1213"/>
    <w:rsid w:val="00BD20BE"/>
    <w:rsid w:val="00BD3B6D"/>
    <w:rsid w:val="00BD46D7"/>
    <w:rsid w:val="00BD4ED8"/>
    <w:rsid w:val="00BD6822"/>
    <w:rsid w:val="00BD6A9D"/>
    <w:rsid w:val="00BE325B"/>
    <w:rsid w:val="00BE4B7A"/>
    <w:rsid w:val="00BF4985"/>
    <w:rsid w:val="00BF5C9D"/>
    <w:rsid w:val="00C02FDA"/>
    <w:rsid w:val="00C04253"/>
    <w:rsid w:val="00C04DDC"/>
    <w:rsid w:val="00C171B7"/>
    <w:rsid w:val="00C3713C"/>
    <w:rsid w:val="00C37E1C"/>
    <w:rsid w:val="00C455DD"/>
    <w:rsid w:val="00C457E4"/>
    <w:rsid w:val="00C47DDD"/>
    <w:rsid w:val="00C50CA6"/>
    <w:rsid w:val="00C5158D"/>
    <w:rsid w:val="00C526D3"/>
    <w:rsid w:val="00C5639F"/>
    <w:rsid w:val="00C62884"/>
    <w:rsid w:val="00C63932"/>
    <w:rsid w:val="00C66C6B"/>
    <w:rsid w:val="00C73AAE"/>
    <w:rsid w:val="00C80F35"/>
    <w:rsid w:val="00C856EB"/>
    <w:rsid w:val="00C94DB8"/>
    <w:rsid w:val="00C97147"/>
    <w:rsid w:val="00C97471"/>
    <w:rsid w:val="00CA07AA"/>
    <w:rsid w:val="00CB2D8C"/>
    <w:rsid w:val="00CB3DA2"/>
    <w:rsid w:val="00CB575C"/>
    <w:rsid w:val="00CB6D88"/>
    <w:rsid w:val="00CC2D96"/>
    <w:rsid w:val="00CD0EE1"/>
    <w:rsid w:val="00CD180B"/>
    <w:rsid w:val="00CD52E2"/>
    <w:rsid w:val="00CD5AC8"/>
    <w:rsid w:val="00CE23D2"/>
    <w:rsid w:val="00CE603C"/>
    <w:rsid w:val="00CF1942"/>
    <w:rsid w:val="00CF7A33"/>
    <w:rsid w:val="00D01EFC"/>
    <w:rsid w:val="00D0286D"/>
    <w:rsid w:val="00D134AD"/>
    <w:rsid w:val="00D2376A"/>
    <w:rsid w:val="00D23F26"/>
    <w:rsid w:val="00D2422B"/>
    <w:rsid w:val="00D26C3D"/>
    <w:rsid w:val="00D31890"/>
    <w:rsid w:val="00D35A91"/>
    <w:rsid w:val="00D4088B"/>
    <w:rsid w:val="00D42BF2"/>
    <w:rsid w:val="00D51AD8"/>
    <w:rsid w:val="00D56EDA"/>
    <w:rsid w:val="00D66AC9"/>
    <w:rsid w:val="00D7175B"/>
    <w:rsid w:val="00D7222B"/>
    <w:rsid w:val="00D75D26"/>
    <w:rsid w:val="00D9103B"/>
    <w:rsid w:val="00D92D4B"/>
    <w:rsid w:val="00D951C5"/>
    <w:rsid w:val="00D9643D"/>
    <w:rsid w:val="00DA001F"/>
    <w:rsid w:val="00DA6ADB"/>
    <w:rsid w:val="00DB07E5"/>
    <w:rsid w:val="00DB1BD0"/>
    <w:rsid w:val="00DB30B4"/>
    <w:rsid w:val="00DD5134"/>
    <w:rsid w:val="00DD62DA"/>
    <w:rsid w:val="00DE4833"/>
    <w:rsid w:val="00DE50ED"/>
    <w:rsid w:val="00DE56FE"/>
    <w:rsid w:val="00DF067E"/>
    <w:rsid w:val="00DF0824"/>
    <w:rsid w:val="00DF08FD"/>
    <w:rsid w:val="00DF1418"/>
    <w:rsid w:val="00DF35A5"/>
    <w:rsid w:val="00E06C88"/>
    <w:rsid w:val="00E075A3"/>
    <w:rsid w:val="00E14013"/>
    <w:rsid w:val="00E227DF"/>
    <w:rsid w:val="00E22A35"/>
    <w:rsid w:val="00E26CF3"/>
    <w:rsid w:val="00E3398A"/>
    <w:rsid w:val="00E35569"/>
    <w:rsid w:val="00E4254B"/>
    <w:rsid w:val="00E43C78"/>
    <w:rsid w:val="00E46916"/>
    <w:rsid w:val="00E7060D"/>
    <w:rsid w:val="00E93E34"/>
    <w:rsid w:val="00E95EE3"/>
    <w:rsid w:val="00E966C0"/>
    <w:rsid w:val="00EA01CE"/>
    <w:rsid w:val="00EA1182"/>
    <w:rsid w:val="00EB0842"/>
    <w:rsid w:val="00EC2CEE"/>
    <w:rsid w:val="00EC4884"/>
    <w:rsid w:val="00ED0414"/>
    <w:rsid w:val="00ED08F3"/>
    <w:rsid w:val="00ED34F1"/>
    <w:rsid w:val="00ED431C"/>
    <w:rsid w:val="00EE1B53"/>
    <w:rsid w:val="00EE299C"/>
    <w:rsid w:val="00EF492D"/>
    <w:rsid w:val="00EF6641"/>
    <w:rsid w:val="00F04EC0"/>
    <w:rsid w:val="00F142A8"/>
    <w:rsid w:val="00F2641A"/>
    <w:rsid w:val="00F278AD"/>
    <w:rsid w:val="00F31EB7"/>
    <w:rsid w:val="00F40F7F"/>
    <w:rsid w:val="00F54025"/>
    <w:rsid w:val="00F55D0A"/>
    <w:rsid w:val="00F61693"/>
    <w:rsid w:val="00F64223"/>
    <w:rsid w:val="00F71695"/>
    <w:rsid w:val="00F9015C"/>
    <w:rsid w:val="00F91EE8"/>
    <w:rsid w:val="00F923BD"/>
    <w:rsid w:val="00F94CC0"/>
    <w:rsid w:val="00F960FB"/>
    <w:rsid w:val="00F963CF"/>
    <w:rsid w:val="00FA4A15"/>
    <w:rsid w:val="00FA665F"/>
    <w:rsid w:val="00FA7A9F"/>
    <w:rsid w:val="00FB0D03"/>
    <w:rsid w:val="00FB691D"/>
    <w:rsid w:val="00FD1FE2"/>
    <w:rsid w:val="00FE19E8"/>
    <w:rsid w:val="00FE21A0"/>
    <w:rsid w:val="00FE4BA4"/>
    <w:rsid w:val="00FE6DB4"/>
    <w:rsid w:val="00FF7396"/>
    <w:rsid w:val="00FF7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BFB0B2A"/>
  <w15:chartTrackingRefBased/>
  <w15:docId w15:val="{9B50F8A4-30FA-4833-9513-EC5891B46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7396"/>
    <w:pPr>
      <w:jc w:val="both"/>
    </w:pPr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7396"/>
    <w:pPr>
      <w:keepNext/>
      <w:keepLines/>
      <w:spacing w:before="240" w:after="0"/>
      <w:outlineLvl w:val="0"/>
    </w:pPr>
    <w:rPr>
      <w:rFonts w:eastAsiaTheme="majorEastAsia" w:cstheme="majorBidi"/>
      <w:b/>
      <w:color w:val="323E4F" w:themeColor="tex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56EDA"/>
    <w:pPr>
      <w:keepNext/>
      <w:keepLines/>
      <w:framePr w:hSpace="180" w:wrap="around" w:vAnchor="text" w:hAnchor="text" w:y="1"/>
      <w:spacing w:before="40" w:after="0" w:line="256" w:lineRule="auto"/>
      <w:ind w:left="1311"/>
      <w:suppressOverlap/>
      <w:jc w:val="left"/>
      <w:outlineLvl w:val="1"/>
    </w:pPr>
    <w:rPr>
      <w:rFonts w:eastAsia="Century Gothic" w:cs="Century Gothic"/>
      <w:b/>
      <w:noProof/>
      <w:color w:val="222A35" w:themeColor="text2" w:themeShade="80"/>
      <w:w w:val="105"/>
      <w:sz w:val="32"/>
      <w:lang w:val="es-P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C38"/>
  </w:style>
  <w:style w:type="paragraph" w:styleId="Footer">
    <w:name w:val="footer"/>
    <w:basedOn w:val="Normal"/>
    <w:link w:val="Foot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C38"/>
  </w:style>
  <w:style w:type="paragraph" w:styleId="BalloonText">
    <w:name w:val="Balloon Text"/>
    <w:basedOn w:val="Normal"/>
    <w:link w:val="BalloonTextChar"/>
    <w:uiPriority w:val="99"/>
    <w:semiHidden/>
    <w:unhideWhenUsed/>
    <w:rsid w:val="00297C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C3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316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56EDA"/>
    <w:rPr>
      <w:rFonts w:ascii="Century Gothic" w:eastAsia="Century Gothic" w:hAnsi="Century Gothic" w:cs="Century Gothic"/>
      <w:b/>
      <w:noProof/>
      <w:color w:val="222A35" w:themeColor="text2" w:themeShade="80"/>
      <w:w w:val="105"/>
      <w:sz w:val="32"/>
      <w:lang w:val="es-PR"/>
    </w:rPr>
  </w:style>
  <w:style w:type="paragraph" w:styleId="FootnoteText">
    <w:name w:val="footnote text"/>
    <w:basedOn w:val="Normal"/>
    <w:link w:val="FootnoteTextChar"/>
    <w:unhideWhenUsed/>
    <w:rsid w:val="005316B1"/>
    <w:pPr>
      <w:spacing w:after="0" w:line="240" w:lineRule="auto"/>
    </w:pPr>
    <w:rPr>
      <w:rFonts w:eastAsia="SimSu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316B1"/>
    <w:rPr>
      <w:rFonts w:ascii="Century Gothic" w:eastAsia="SimSun" w:hAnsi="Century Gothic"/>
      <w:sz w:val="20"/>
      <w:szCs w:val="20"/>
    </w:rPr>
  </w:style>
  <w:style w:type="character" w:styleId="FootnoteReference">
    <w:name w:val="footnote reference"/>
    <w:basedOn w:val="DefaultParagraphFont"/>
    <w:unhideWhenUsed/>
    <w:rsid w:val="005316B1"/>
    <w:rPr>
      <w:vertAlign w:val="superscript"/>
    </w:rPr>
  </w:style>
  <w:style w:type="table" w:styleId="ListTable7Colorful-Accent1">
    <w:name w:val="List Table 7 Colorful Accent 1"/>
    <w:basedOn w:val="TableNormal"/>
    <w:uiPriority w:val="52"/>
    <w:rsid w:val="005316B1"/>
    <w:pPr>
      <w:spacing w:after="0" w:line="240" w:lineRule="auto"/>
    </w:pPr>
    <w:rPr>
      <w:rFonts w:eastAsia="SimSun"/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FF7396"/>
    <w:rPr>
      <w:rFonts w:ascii="Century Gothic" w:eastAsiaTheme="majorEastAsia" w:hAnsi="Century Gothic" w:cstheme="majorBidi"/>
      <w:b/>
      <w:color w:val="323E4F" w:themeColor="text2" w:themeShade="BF"/>
      <w:sz w:val="32"/>
      <w:szCs w:val="32"/>
    </w:rPr>
  </w:style>
  <w:style w:type="character" w:customStyle="1" w:styleId="ListParagraphChar">
    <w:name w:val="List Paragraph Char"/>
    <w:aliases w:val="Pull Quote Char"/>
    <w:basedOn w:val="DefaultParagraphFont"/>
    <w:link w:val="ListParagraph"/>
    <w:uiPriority w:val="34"/>
    <w:locked/>
    <w:rsid w:val="009C25E1"/>
    <w:rPr>
      <w:rFonts w:ascii="Century Gothic" w:hAnsi="Century Gothic"/>
    </w:rPr>
  </w:style>
  <w:style w:type="paragraph" w:styleId="ListParagraph">
    <w:name w:val="List Paragraph"/>
    <w:aliases w:val="Pull Quote"/>
    <w:basedOn w:val="Normal"/>
    <w:link w:val="ListParagraphChar"/>
    <w:uiPriority w:val="34"/>
    <w:qFormat/>
    <w:rsid w:val="009C25E1"/>
    <w:pPr>
      <w:spacing w:line="256" w:lineRule="auto"/>
      <w:ind w:left="720"/>
      <w:contextualSpacing/>
    </w:pPr>
  </w:style>
  <w:style w:type="table" w:styleId="TableGrid">
    <w:name w:val="Table Grid"/>
    <w:basedOn w:val="TableNormal"/>
    <w:uiPriority w:val="39"/>
    <w:rsid w:val="00E96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6B07"/>
    <w:rPr>
      <w:color w:val="0563C1" w:themeColor="hyperlink"/>
      <w:u w:val="single"/>
    </w:rPr>
  </w:style>
  <w:style w:type="paragraph" w:styleId="BodyText2">
    <w:name w:val="Body Text 2"/>
    <w:basedOn w:val="Normal"/>
    <w:link w:val="BodyText2Char"/>
    <w:rsid w:val="004F3942"/>
    <w:pPr>
      <w:spacing w:after="0" w:line="240" w:lineRule="auto"/>
      <w:jc w:val="center"/>
    </w:pPr>
    <w:rPr>
      <w:rFonts w:ascii="Times New Roman" w:eastAsia="Times New Roman" w:hAnsi="Times New Roman" w:cs="Times New Roman"/>
      <w:b/>
      <w:caps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4F3942"/>
    <w:rPr>
      <w:rFonts w:ascii="Times New Roman" w:eastAsia="Times New Roman" w:hAnsi="Times New Roman" w:cs="Times New Roman"/>
      <w:b/>
      <w:caps/>
      <w:sz w:val="24"/>
      <w:szCs w:val="20"/>
    </w:rPr>
  </w:style>
  <w:style w:type="paragraph" w:styleId="NoSpacing">
    <w:name w:val="No Spacing"/>
    <w:aliases w:val="Footnotes"/>
    <w:uiPriority w:val="1"/>
    <w:qFormat/>
    <w:rsid w:val="00D2422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242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42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42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2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22B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92D4B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9539A"/>
    <w:rPr>
      <w:color w:val="605E5C"/>
      <w:shd w:val="clear" w:color="auto" w:fill="E1DFDD"/>
    </w:rPr>
  </w:style>
  <w:style w:type="table" w:styleId="ListTable7Colorful">
    <w:name w:val="List Table 7 Colorful"/>
    <w:basedOn w:val="TableNormal"/>
    <w:uiPriority w:val="52"/>
    <w:rsid w:val="00FF739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D2376A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E4B7A"/>
    <w:rPr>
      <w:color w:val="605E5C"/>
      <w:shd w:val="clear" w:color="auto" w:fill="E1DFDD"/>
    </w:rPr>
  </w:style>
  <w:style w:type="table" w:styleId="ListTable2-Accent5">
    <w:name w:val="List Table 2 Accent 5"/>
    <w:basedOn w:val="TableNormal"/>
    <w:uiPriority w:val="47"/>
    <w:rsid w:val="00BE4B7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Revision">
    <w:name w:val="Revision"/>
    <w:hidden/>
    <w:uiPriority w:val="99"/>
    <w:semiHidden/>
    <w:rsid w:val="00712F13"/>
    <w:pPr>
      <w:spacing w:after="0" w:line="240" w:lineRule="auto"/>
    </w:pPr>
    <w:rPr>
      <w:rFonts w:ascii="Century Gothic" w:hAnsi="Century Gothi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1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2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7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4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svg"/><Relationship Id="rId18" Type="http://schemas.openxmlformats.org/officeDocument/2006/relationships/image" Target="media/image7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0.sv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sv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rtalapps.hud.gov/Sec3BusReg/BRegistry/RegisterBusiness" TargetMode="External"/><Relationship Id="rId24" Type="http://schemas.openxmlformats.org/officeDocument/2006/relationships/hyperlink" Target="mailto:Section3CDBG@vivienda.pr.gov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svg"/><Relationship Id="rId23" Type="http://schemas.openxmlformats.org/officeDocument/2006/relationships/hyperlink" Target="https://cdbg-dr.pr.gov/seccion-3/negocios-y-contratistas/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mailto:Section3CDBG@vivienda.pr.gov" TargetMode="External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B7B566F59844F9E1970B84973E1DA" ma:contentTypeVersion="14" ma:contentTypeDescription="Create a new document." ma:contentTypeScope="" ma:versionID="1f1a916008c1d1ca1ff5e9ee67da1126">
  <xsd:schema xmlns:xsd="http://www.w3.org/2001/XMLSchema" xmlns:xs="http://www.w3.org/2001/XMLSchema" xmlns:p="http://schemas.microsoft.com/office/2006/metadata/properties" xmlns:ns2="31ea520e-bf34-4e98-a1d0-fe474a913a6a" xmlns:ns3="e98da306-844e-4308-915f-a3ee9b246ed6" targetNamespace="http://schemas.microsoft.com/office/2006/metadata/properties" ma:root="true" ma:fieldsID="b05edaafc261454b9d33c162450ccc2c" ns2:_="" ns3:_="">
    <xsd:import namespace="31ea520e-bf34-4e98-a1d0-fe474a913a6a"/>
    <xsd:import namespace="e98da306-844e-4308-915f-a3ee9b246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a520e-bf34-4e98-a1d0-fe474a913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dbb1c4-2de4-4844-af95-f2d6fcd1b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da306-844e-4308-915f-a3ee9b246ed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7562777-9902-4d90-a5b1-1cdbea9620ed}" ma:internalName="TaxCatchAll" ma:showField="CatchAllData" ma:web="e98da306-844e-4308-915f-a3ee9b246e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1ea520e-bf34-4e98-a1d0-fe474a913a6a">
      <Terms xmlns="http://schemas.microsoft.com/office/infopath/2007/PartnerControls"/>
    </lcf76f155ced4ddcb4097134ff3c332f>
    <TaxCatchAll xmlns="e98da306-844e-4308-915f-a3ee9b246ed6" xsi:nil="true"/>
  </documentManagement>
</p:properties>
</file>

<file path=customXml/itemProps1.xml><?xml version="1.0" encoding="utf-8"?>
<ds:datastoreItem xmlns:ds="http://schemas.openxmlformats.org/officeDocument/2006/customXml" ds:itemID="{D152EC4E-5A78-4695-B5DE-36D0F18F3A70}"/>
</file>

<file path=customXml/itemProps2.xml><?xml version="1.0" encoding="utf-8"?>
<ds:datastoreItem xmlns:ds="http://schemas.openxmlformats.org/officeDocument/2006/customXml" ds:itemID="{EAEF4071-44AD-4FCA-8232-7B95D442CA5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FB7087-3D6F-430E-AED9-2DEDEB08708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45728C-71C8-4167-BBB1-1D90A534A8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17</Words>
  <Characters>750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Harrington</dc:creator>
  <cp:keywords>IH</cp:keywords>
  <dc:description/>
  <cp:lastModifiedBy>Liza Baez</cp:lastModifiedBy>
  <cp:revision>2</cp:revision>
  <dcterms:created xsi:type="dcterms:W3CDTF">2022-06-07T13:36:00Z</dcterms:created>
  <dcterms:modified xsi:type="dcterms:W3CDTF">2022-06-07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8B7B566F59844F9E1970B84973E1DA</vt:lpwstr>
  </property>
</Properties>
</file>